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BACD9" w14:textId="77777777" w:rsidR="002D2680" w:rsidRDefault="002D2680" w:rsidP="00447623">
      <w:pPr>
        <w:rPr>
          <w:b/>
          <w:bCs/>
          <w:color w:val="2F5496" w:themeColor="accent1" w:themeShade="BF"/>
        </w:rPr>
      </w:pPr>
    </w:p>
    <w:p w14:paraId="35F9ECC0" w14:textId="4050C393" w:rsidR="00040179" w:rsidRDefault="00933561" w:rsidP="00D96237">
      <w:pPr>
        <w:pStyle w:val="NoSpacing"/>
        <w:rPr>
          <w:color w:val="111111"/>
        </w:rPr>
      </w:pPr>
      <w:r w:rsidRPr="00D96237">
        <w:rPr>
          <w:b/>
          <w:noProof/>
          <w:color w:val="2F5496" w:themeColor="accent1" w:themeShade="BF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8DD9109" wp14:editId="3AA4998C">
                <wp:simplePos x="0" y="0"/>
                <wp:positionH relativeFrom="margin">
                  <wp:posOffset>3747135</wp:posOffset>
                </wp:positionH>
                <wp:positionV relativeFrom="paragraph">
                  <wp:posOffset>58420</wp:posOffset>
                </wp:positionV>
                <wp:extent cx="2557780" cy="3844290"/>
                <wp:effectExtent l="0" t="0" r="13970" b="2286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7780" cy="384429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07C100" w14:textId="67B25AC5" w:rsidR="007425C3" w:rsidRPr="00D73F9A" w:rsidRDefault="00B1055B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APPLICATION</w:t>
                            </w:r>
                            <w:r w:rsidR="007425C3" w:rsidRPr="00D73F9A">
                              <w:rPr>
                                <w:b/>
                              </w:rPr>
                              <w:t xml:space="preserve"> TIMELINE</w:t>
                            </w:r>
                          </w:p>
                          <w:p w14:paraId="2D8F2556" w14:textId="70B3DB4E" w:rsidR="00D73F9A" w:rsidRDefault="00C77335" w:rsidP="00D73F9A">
                            <w:pPr>
                              <w:pStyle w:val="NoSpacing"/>
                            </w:pPr>
                            <w:r>
                              <w:t xml:space="preserve">Proposals Due </w:t>
                            </w:r>
                            <w:r w:rsidR="005A378D">
                              <w:t xml:space="preserve">by 4:00pm on </w:t>
                            </w:r>
                            <w:r>
                              <w:t>September 16</w:t>
                            </w:r>
                            <w:r w:rsidRPr="00A13117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>, 2022</w:t>
                            </w:r>
                          </w:p>
                          <w:p w14:paraId="24FF3A94" w14:textId="77777777" w:rsidR="00C77335" w:rsidRPr="005F3DD6" w:rsidRDefault="00C77335" w:rsidP="00D73F9A">
                            <w:pPr>
                              <w:pStyle w:val="NoSpacing"/>
                            </w:pPr>
                          </w:p>
                          <w:p w14:paraId="723EDEDB" w14:textId="0548C76A" w:rsidR="00650A24" w:rsidRPr="00D73F9A" w:rsidRDefault="00612259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CONTRACT</w:t>
                            </w:r>
                            <w:r w:rsidR="002A518E" w:rsidRPr="00D73F9A">
                              <w:rPr>
                                <w:b/>
                              </w:rPr>
                              <w:t xml:space="preserve"> TYPE</w:t>
                            </w:r>
                          </w:p>
                          <w:p w14:paraId="174EAB38" w14:textId="78EBC606" w:rsidR="002A518E" w:rsidRPr="005F3DD6" w:rsidRDefault="002A518E" w:rsidP="00D73F9A">
                            <w:pPr>
                              <w:pStyle w:val="NoSpacing"/>
                            </w:pPr>
                            <w:r w:rsidRPr="005F3DD6">
                              <w:t xml:space="preserve">Organizations are invited to apply for </w:t>
                            </w:r>
                            <w:r w:rsidR="001E221B">
                              <w:t xml:space="preserve">this contract </w:t>
                            </w:r>
                            <w:r w:rsidR="004F0871">
                              <w:t>type</w:t>
                            </w:r>
                            <w:r w:rsidR="001E221B">
                              <w:t>:</w:t>
                            </w:r>
                          </w:p>
                          <w:p w14:paraId="51859360" w14:textId="7D2BC01D" w:rsidR="00933561" w:rsidRPr="00933561" w:rsidRDefault="00612259" w:rsidP="001E221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40" w:lineRule="auto"/>
                              <w:rPr>
                                <w:b/>
                                <w:bCs/>
                                <w:szCs w:val="20"/>
                              </w:rPr>
                            </w:pPr>
                            <w:r w:rsidRPr="00933561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Education and Enrollment Program</w:t>
                            </w:r>
                            <w:r w:rsidR="009B1A32">
                              <w:rPr>
                                <w:b/>
                                <w:bCs/>
                                <w:iCs/>
                                <w:szCs w:val="20"/>
                              </w:rPr>
                              <w:t>s</w:t>
                            </w:r>
                          </w:p>
                          <w:p w14:paraId="3236D505" w14:textId="62350256" w:rsidR="00D73F9A" w:rsidRPr="00FD1601" w:rsidRDefault="00612259" w:rsidP="00FD1601">
                            <w:pPr>
                              <w:pStyle w:val="ListParagraph"/>
                              <w:spacing w:line="240" w:lineRule="auto"/>
                              <w:ind w:left="540"/>
                              <w:rPr>
                                <w:szCs w:val="20"/>
                              </w:rPr>
                            </w:pPr>
                            <w:r w:rsidRPr="00933561">
                              <w:rPr>
                                <w:szCs w:val="20"/>
                              </w:rPr>
                              <w:t>Up to $</w:t>
                            </w:r>
                            <w:r w:rsidR="009B1A32">
                              <w:rPr>
                                <w:szCs w:val="20"/>
                              </w:rPr>
                              <w:t>15</w:t>
                            </w:r>
                            <w:r w:rsidRPr="00933561">
                              <w:rPr>
                                <w:szCs w:val="20"/>
                              </w:rPr>
                              <w:t>,000</w:t>
                            </w:r>
                          </w:p>
                          <w:p w14:paraId="12B104F0" w14:textId="67980E3C" w:rsidR="00650A24" w:rsidRPr="00D73F9A" w:rsidRDefault="002A518E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ELIGIBILITY</w:t>
                            </w:r>
                          </w:p>
                          <w:p w14:paraId="3BD8B387" w14:textId="7B20CF91" w:rsidR="002A518E" w:rsidRPr="005F3DD6" w:rsidRDefault="000B4A83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r w:rsidRPr="00601411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50</w:t>
                            </w:r>
                            <w:r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 xml:space="preserve">1(c)(3) 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organizations (or organizations with a </w:t>
                            </w:r>
                            <w:r w:rsidR="00A73FC5" w:rsidRPr="00601411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50</w:t>
                            </w:r>
                            <w:r w:rsidR="00A73FC5">
                              <w:rPr>
                                <w:rFonts w:cs="Open Sans"/>
                                <w:color w:val="111111"/>
                                <w:shd w:val="clear" w:color="auto" w:fill="FFFFFF"/>
                              </w:rPr>
                              <w:t>1(c)(3)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 fiscal sponsor) working in </w:t>
                            </w:r>
                            <w:r w:rsidR="00D336F2" w:rsidRPr="005F3DD6">
                              <w:rPr>
                                <w:szCs w:val="24"/>
                              </w:rPr>
                              <w:t>Seattle,</w:t>
                            </w:r>
                            <w:r w:rsidR="002A518E" w:rsidRPr="005F3DD6">
                              <w:rPr>
                                <w:szCs w:val="24"/>
                              </w:rPr>
                              <w:t xml:space="preserve"> Washington</w:t>
                            </w:r>
                            <w:r w:rsidR="00A70335" w:rsidRPr="005F3DD6">
                              <w:rPr>
                                <w:szCs w:val="24"/>
                              </w:rPr>
                              <w:t>.</w:t>
                            </w:r>
                          </w:p>
                          <w:p w14:paraId="036C070E" w14:textId="5B619EEF" w:rsidR="00A70335" w:rsidRPr="00D73F9A" w:rsidRDefault="002A518E" w:rsidP="00D73F9A">
                            <w:pPr>
                              <w:pStyle w:val="NoSpacing"/>
                              <w:rPr>
                                <w:b/>
                              </w:rPr>
                            </w:pPr>
                            <w:r w:rsidRPr="00D73F9A">
                              <w:rPr>
                                <w:b/>
                              </w:rPr>
                              <w:t>CONTACT</w:t>
                            </w:r>
                          </w:p>
                          <w:p w14:paraId="40C701B2" w14:textId="77777777" w:rsidR="00D73F9A" w:rsidRDefault="00810082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hyperlink r:id="rId11" w:history="1">
                              <w:r w:rsidR="00D73F9A" w:rsidRPr="000314B8">
                                <w:rPr>
                                  <w:rStyle w:val="Hyperlink"/>
                                  <w:szCs w:val="24"/>
                                </w:rPr>
                                <w:t>DemocracyVoucher@seattle.gov</w:t>
                              </w:r>
                            </w:hyperlink>
                          </w:p>
                          <w:p w14:paraId="4D734DB7" w14:textId="429DF4D9" w:rsidR="00A70335" w:rsidRPr="005F3DD6" w:rsidRDefault="00A70335" w:rsidP="00D73F9A">
                            <w:pPr>
                              <w:spacing w:after="120"/>
                              <w:rPr>
                                <w:szCs w:val="24"/>
                              </w:rPr>
                            </w:pPr>
                            <w:r w:rsidRPr="005F3DD6">
                              <w:rPr>
                                <w:szCs w:val="24"/>
                              </w:rPr>
                              <w:t>(206) 727-8855</w:t>
                            </w:r>
                          </w:p>
                          <w:p w14:paraId="5B793EA5" w14:textId="77777777" w:rsidR="002A518E" w:rsidRPr="008E3005" w:rsidRDefault="002A518E" w:rsidP="002A518E">
                            <w:pPr>
                              <w:spacing w:after="120"/>
                              <w:ind w:left="180"/>
                              <w:rPr>
                                <w:rFonts w:ascii="Roboto" w:hAnsi="Roboto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D91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5.05pt;margin-top:4.6pt;width:201.4pt;height:302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" fillcolor="white [3201]" strokecolor="#a5a5a5 [3206]" strokeweight="1pt">
                <v:textbox>
                  <w:txbxContent>
                    <w:p w14:paraId="6307C100" w14:textId="67B25AC5" w:rsidR="007425C3" w:rsidRPr="00D73F9A" w:rsidRDefault="00B1055B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APPLICATION</w:t>
                      </w:r>
                      <w:r w:rsidR="007425C3" w:rsidRPr="00D73F9A">
                        <w:rPr>
                          <w:b/>
                        </w:rPr>
                        <w:t xml:space="preserve"> TIMELINE</w:t>
                      </w:r>
                    </w:p>
                    <w:p w14:paraId="2D8F2556" w14:textId="70B3DB4E" w:rsidR="00D73F9A" w:rsidRDefault="00C77335" w:rsidP="00D73F9A">
                      <w:pPr>
                        <w:pStyle w:val="NoSpacing"/>
                      </w:pPr>
                      <w:r>
                        <w:t xml:space="preserve">Proposals Due </w:t>
                      </w:r>
                      <w:r w:rsidR="005A378D">
                        <w:t xml:space="preserve">by 4:00pm on </w:t>
                      </w:r>
                      <w:r>
                        <w:t>September 16</w:t>
                      </w:r>
                      <w:r w:rsidRPr="00A13117">
                        <w:rPr>
                          <w:vertAlign w:val="superscript"/>
                        </w:rPr>
                        <w:t>th</w:t>
                      </w:r>
                      <w:r>
                        <w:t>, 2022</w:t>
                      </w:r>
                    </w:p>
                    <w:p w14:paraId="24FF3A94" w14:textId="77777777" w:rsidR="00C77335" w:rsidRPr="005F3DD6" w:rsidRDefault="00C77335" w:rsidP="00D73F9A">
                      <w:pPr>
                        <w:pStyle w:val="NoSpacing"/>
                      </w:pPr>
                    </w:p>
                    <w:p w14:paraId="723EDEDB" w14:textId="0548C76A" w:rsidR="00650A24" w:rsidRPr="00D73F9A" w:rsidRDefault="00612259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CONTRACT</w:t>
                      </w:r>
                      <w:r w:rsidR="002A518E" w:rsidRPr="00D73F9A">
                        <w:rPr>
                          <w:b/>
                        </w:rPr>
                        <w:t xml:space="preserve"> TYPE</w:t>
                      </w:r>
                    </w:p>
                    <w:p w14:paraId="174EAB38" w14:textId="78EBC606" w:rsidR="002A518E" w:rsidRPr="005F3DD6" w:rsidRDefault="002A518E" w:rsidP="00D73F9A">
                      <w:pPr>
                        <w:pStyle w:val="NoSpacing"/>
                      </w:pPr>
                      <w:r w:rsidRPr="005F3DD6">
                        <w:t xml:space="preserve">Organizations are invited to apply for </w:t>
                      </w:r>
                      <w:r w:rsidR="001E221B">
                        <w:t xml:space="preserve">this contract </w:t>
                      </w:r>
                      <w:r w:rsidR="004F0871">
                        <w:t>type</w:t>
                      </w:r>
                      <w:r w:rsidR="001E221B">
                        <w:t>:</w:t>
                      </w:r>
                    </w:p>
                    <w:p w14:paraId="51859360" w14:textId="7D2BC01D" w:rsidR="00933561" w:rsidRPr="00933561" w:rsidRDefault="00612259" w:rsidP="001E221B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40" w:lineRule="auto"/>
                        <w:rPr>
                          <w:b/>
                          <w:bCs/>
                          <w:szCs w:val="20"/>
                        </w:rPr>
                      </w:pPr>
                      <w:r w:rsidRPr="00933561">
                        <w:rPr>
                          <w:b/>
                          <w:bCs/>
                          <w:iCs/>
                          <w:szCs w:val="20"/>
                        </w:rPr>
                        <w:t>Education and Enrollment Program</w:t>
                      </w:r>
                      <w:r w:rsidR="009B1A32">
                        <w:rPr>
                          <w:b/>
                          <w:bCs/>
                          <w:iCs/>
                          <w:szCs w:val="20"/>
                        </w:rPr>
                        <w:t>s</w:t>
                      </w:r>
                    </w:p>
                    <w:p w14:paraId="3236D505" w14:textId="62350256" w:rsidR="00D73F9A" w:rsidRPr="00FD1601" w:rsidRDefault="00612259" w:rsidP="00FD1601">
                      <w:pPr>
                        <w:pStyle w:val="ListParagraph"/>
                        <w:spacing w:line="240" w:lineRule="auto"/>
                        <w:ind w:left="540"/>
                        <w:rPr>
                          <w:szCs w:val="20"/>
                        </w:rPr>
                      </w:pPr>
                      <w:r w:rsidRPr="00933561">
                        <w:rPr>
                          <w:szCs w:val="20"/>
                        </w:rPr>
                        <w:t>Up to $</w:t>
                      </w:r>
                      <w:r w:rsidR="009B1A32">
                        <w:rPr>
                          <w:szCs w:val="20"/>
                        </w:rPr>
                        <w:t>15</w:t>
                      </w:r>
                      <w:r w:rsidRPr="00933561">
                        <w:rPr>
                          <w:szCs w:val="20"/>
                        </w:rPr>
                        <w:t>,000</w:t>
                      </w:r>
                    </w:p>
                    <w:p w14:paraId="12B104F0" w14:textId="67980E3C" w:rsidR="00650A24" w:rsidRPr="00D73F9A" w:rsidRDefault="002A518E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ELIGIBILITY</w:t>
                      </w:r>
                    </w:p>
                    <w:p w14:paraId="3BD8B387" w14:textId="7B20CF91" w:rsidR="002A518E" w:rsidRPr="005F3DD6" w:rsidRDefault="000B4A83" w:rsidP="00D73F9A">
                      <w:pPr>
                        <w:spacing w:after="120"/>
                        <w:rPr>
                          <w:szCs w:val="24"/>
                        </w:rPr>
                      </w:pPr>
                      <w:r w:rsidRPr="00601411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50</w:t>
                      </w:r>
                      <w:r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 xml:space="preserve">1(c)(3) </w:t>
                      </w:r>
                      <w:r w:rsidR="002A518E" w:rsidRPr="005F3DD6">
                        <w:rPr>
                          <w:szCs w:val="24"/>
                        </w:rPr>
                        <w:t xml:space="preserve">organizations (or organizations with a </w:t>
                      </w:r>
                      <w:r w:rsidR="00A73FC5" w:rsidRPr="00601411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50</w:t>
                      </w:r>
                      <w:r w:rsidR="00A73FC5">
                        <w:rPr>
                          <w:rFonts w:cs="Open Sans"/>
                          <w:color w:val="111111"/>
                          <w:shd w:val="clear" w:color="auto" w:fill="FFFFFF"/>
                        </w:rPr>
                        <w:t>1(c)(3)</w:t>
                      </w:r>
                      <w:r w:rsidR="002A518E" w:rsidRPr="005F3DD6">
                        <w:rPr>
                          <w:szCs w:val="24"/>
                        </w:rPr>
                        <w:t xml:space="preserve"> fiscal sponsor) working in </w:t>
                      </w:r>
                      <w:r w:rsidR="00D336F2" w:rsidRPr="005F3DD6">
                        <w:rPr>
                          <w:szCs w:val="24"/>
                        </w:rPr>
                        <w:t>Seattle,</w:t>
                      </w:r>
                      <w:r w:rsidR="002A518E" w:rsidRPr="005F3DD6">
                        <w:rPr>
                          <w:szCs w:val="24"/>
                        </w:rPr>
                        <w:t xml:space="preserve"> Washington</w:t>
                      </w:r>
                      <w:r w:rsidR="00A70335" w:rsidRPr="005F3DD6">
                        <w:rPr>
                          <w:szCs w:val="24"/>
                        </w:rPr>
                        <w:t>.</w:t>
                      </w:r>
                    </w:p>
                    <w:p w14:paraId="036C070E" w14:textId="5B619EEF" w:rsidR="00A70335" w:rsidRPr="00D73F9A" w:rsidRDefault="002A518E" w:rsidP="00D73F9A">
                      <w:pPr>
                        <w:pStyle w:val="NoSpacing"/>
                        <w:rPr>
                          <w:b/>
                        </w:rPr>
                      </w:pPr>
                      <w:r w:rsidRPr="00D73F9A">
                        <w:rPr>
                          <w:b/>
                        </w:rPr>
                        <w:t>CONTACT</w:t>
                      </w:r>
                    </w:p>
                    <w:p w14:paraId="40C701B2" w14:textId="77777777" w:rsidR="00D73F9A" w:rsidRDefault="00917488" w:rsidP="00D73F9A">
                      <w:pPr>
                        <w:spacing w:after="120"/>
                        <w:rPr>
                          <w:szCs w:val="24"/>
                        </w:rPr>
                      </w:pPr>
                      <w:hyperlink r:id="rId12" w:history="1">
                        <w:r w:rsidR="00D73F9A" w:rsidRPr="000314B8">
                          <w:rPr>
                            <w:rStyle w:val="Hyperlink"/>
                            <w:szCs w:val="24"/>
                          </w:rPr>
                          <w:t>DemocracyVoucher@seattle.gov</w:t>
                        </w:r>
                      </w:hyperlink>
                    </w:p>
                    <w:p w14:paraId="4D734DB7" w14:textId="429DF4D9" w:rsidR="00A70335" w:rsidRPr="005F3DD6" w:rsidRDefault="00A70335" w:rsidP="00D73F9A">
                      <w:pPr>
                        <w:spacing w:after="120"/>
                        <w:rPr>
                          <w:szCs w:val="24"/>
                        </w:rPr>
                      </w:pPr>
                      <w:r w:rsidRPr="005F3DD6">
                        <w:rPr>
                          <w:szCs w:val="24"/>
                        </w:rPr>
                        <w:t>(206) 727-8855</w:t>
                      </w:r>
                    </w:p>
                    <w:p w14:paraId="5B793EA5" w14:textId="77777777" w:rsidR="002A518E" w:rsidRPr="008E3005" w:rsidRDefault="002A518E" w:rsidP="002A518E">
                      <w:pPr>
                        <w:spacing w:after="120"/>
                        <w:ind w:left="180"/>
                        <w:rPr>
                          <w:rFonts w:ascii="Roboto" w:hAnsi="Roboto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73EF1753" w:rsidRPr="00D96237">
        <w:rPr>
          <w:b/>
          <w:color w:val="2F5496" w:themeColor="accent1" w:themeShade="BF"/>
        </w:rPr>
        <w:t>GOALS AND PURPOSE</w:t>
      </w:r>
      <w:r w:rsidR="73EF1753">
        <w:rPr>
          <w:color w:val="111111"/>
          <w:shd w:val="clear" w:color="auto" w:fill="FFFFFF"/>
        </w:rPr>
        <w:t xml:space="preserve"> </w:t>
      </w:r>
    </w:p>
    <w:p w14:paraId="4A9A6893" w14:textId="6FDB2A3B" w:rsidR="00144273" w:rsidRPr="00144273" w:rsidRDefault="00144273">
      <w:pPr>
        <w:rPr>
          <w:rFonts w:cs="Open Sans"/>
          <w:color w:val="111111"/>
          <w:shd w:val="clear" w:color="auto" w:fill="FFFFFF"/>
        </w:rPr>
      </w:pPr>
      <w:r w:rsidRPr="00144273">
        <w:rPr>
          <w:rFonts w:cs="Open Sans"/>
          <w:color w:val="111111"/>
          <w:shd w:val="clear" w:color="auto" w:fill="FFFFFF"/>
        </w:rPr>
        <w:t>The Democracy Voucher Program established this contracting opportunity to increase diversity and representation of Democracy Voucher usage and achieve greater equity for underserved communities. </w:t>
      </w:r>
    </w:p>
    <w:p w14:paraId="1809FEE9" w14:textId="00D3CBB3" w:rsidR="008C583A" w:rsidRDefault="00E61BFC">
      <w:pPr>
        <w:rPr>
          <w:rFonts w:cs="Open Sans"/>
          <w:color w:val="111111"/>
          <w:shd w:val="clear" w:color="auto" w:fill="FFFFFF"/>
        </w:rPr>
      </w:pPr>
      <w:r w:rsidRPr="00E61BFC">
        <w:rPr>
          <w:rFonts w:cs="Open Sans"/>
          <w:color w:val="111111"/>
          <w:shd w:val="clear" w:color="auto" w:fill="FFFFFF"/>
        </w:rPr>
        <w:t xml:space="preserve">The Democracy Voucher </w:t>
      </w:r>
      <w:r w:rsidR="00AE31B9">
        <w:rPr>
          <w:rFonts w:cs="Open Sans"/>
          <w:color w:val="111111"/>
          <w:shd w:val="clear" w:color="auto" w:fill="FFFFFF"/>
        </w:rPr>
        <w:t>P</w:t>
      </w:r>
      <w:r w:rsidRPr="00E61BFC">
        <w:rPr>
          <w:rFonts w:cs="Open Sans"/>
          <w:color w:val="111111"/>
          <w:shd w:val="clear" w:color="auto" w:fill="FFFFFF"/>
        </w:rPr>
        <w:t xml:space="preserve">rogram </w:t>
      </w:r>
      <w:r w:rsidR="00110844">
        <w:rPr>
          <w:rFonts w:cs="Open Sans"/>
          <w:color w:val="111111"/>
          <w:shd w:val="clear" w:color="auto" w:fill="FFFFFF"/>
        </w:rPr>
        <w:t xml:space="preserve">has </w:t>
      </w:r>
      <w:r w:rsidR="008C583A">
        <w:rPr>
          <w:rFonts w:cs="Open Sans"/>
          <w:color w:val="111111"/>
          <w:shd w:val="clear" w:color="auto" w:fill="FFFFFF"/>
        </w:rPr>
        <w:t>budgeted $</w:t>
      </w:r>
      <w:r w:rsidR="009E588A">
        <w:rPr>
          <w:rFonts w:cs="Open Sans"/>
          <w:color w:val="111111"/>
          <w:shd w:val="clear" w:color="auto" w:fill="FFFFFF"/>
        </w:rPr>
        <w:t>225</w:t>
      </w:r>
      <w:r w:rsidR="008C583A">
        <w:rPr>
          <w:rFonts w:cs="Open Sans"/>
          <w:color w:val="111111"/>
          <w:shd w:val="clear" w:color="auto" w:fill="FFFFFF"/>
        </w:rPr>
        <w:t xml:space="preserve">,000 </w:t>
      </w:r>
      <w:r w:rsidR="00E8678C">
        <w:rPr>
          <w:rFonts w:cs="Open Sans"/>
          <w:color w:val="111111"/>
          <w:shd w:val="clear" w:color="auto" w:fill="FFFFFF"/>
        </w:rPr>
        <w:t xml:space="preserve">to </w:t>
      </w:r>
      <w:r w:rsidR="008C583A">
        <w:rPr>
          <w:rFonts w:cs="Open Sans"/>
          <w:color w:val="111111"/>
          <w:shd w:val="clear" w:color="auto" w:fill="FFFFFF"/>
        </w:rPr>
        <w:t xml:space="preserve">award to </w:t>
      </w:r>
      <w:r w:rsidR="008C583A" w:rsidRPr="00601411">
        <w:rPr>
          <w:rFonts w:cs="Open Sans"/>
          <w:color w:val="111111"/>
          <w:shd w:val="clear" w:color="auto" w:fill="FFFFFF"/>
        </w:rPr>
        <w:t>50</w:t>
      </w:r>
      <w:r w:rsidR="005276D4">
        <w:rPr>
          <w:rFonts w:cs="Open Sans"/>
          <w:color w:val="111111"/>
          <w:shd w:val="clear" w:color="auto" w:fill="FFFFFF"/>
        </w:rPr>
        <w:t>1</w:t>
      </w:r>
      <w:r w:rsidR="004617A9">
        <w:rPr>
          <w:rFonts w:cs="Open Sans"/>
          <w:color w:val="111111"/>
          <w:shd w:val="clear" w:color="auto" w:fill="FFFFFF"/>
        </w:rPr>
        <w:t>(c)(3)</w:t>
      </w:r>
      <w:r w:rsidR="008C583A">
        <w:rPr>
          <w:rFonts w:cs="Open Sans"/>
          <w:color w:val="111111"/>
          <w:shd w:val="clear" w:color="auto" w:fill="FFFFFF"/>
        </w:rPr>
        <w:t xml:space="preserve"> community-based organizations </w:t>
      </w:r>
      <w:r w:rsidR="001547F0">
        <w:rPr>
          <w:rFonts w:cs="Open Sans"/>
          <w:color w:val="111111"/>
          <w:shd w:val="clear" w:color="auto" w:fill="FFFFFF"/>
        </w:rPr>
        <w:t xml:space="preserve">to </w:t>
      </w:r>
      <w:r w:rsidR="00810082">
        <w:rPr>
          <w:rFonts w:cs="Open Sans"/>
          <w:color w:val="111111"/>
          <w:shd w:val="clear" w:color="auto" w:fill="FFFFFF"/>
        </w:rPr>
        <w:t>conduct outreach</w:t>
      </w:r>
      <w:r w:rsidR="00110844">
        <w:rPr>
          <w:rFonts w:cs="Open Sans"/>
          <w:color w:val="111111"/>
          <w:shd w:val="clear" w:color="auto" w:fill="FFFFFF"/>
        </w:rPr>
        <w:t xml:space="preserve"> to underserved communities in Seattle.</w:t>
      </w:r>
      <w:r w:rsidR="009B1A32">
        <w:rPr>
          <w:rFonts w:cs="Open Sans"/>
          <w:color w:val="111111"/>
          <w:shd w:val="clear" w:color="auto" w:fill="FFFFFF"/>
        </w:rPr>
        <w:t xml:space="preserve"> Of the overall budget, $150,000 </w:t>
      </w:r>
      <w:r w:rsidR="00F13DC5">
        <w:rPr>
          <w:rFonts w:cs="Open Sans"/>
          <w:color w:val="111111"/>
          <w:shd w:val="clear" w:color="auto" w:fill="FFFFFF"/>
        </w:rPr>
        <w:t xml:space="preserve">is dedicated </w:t>
      </w:r>
      <w:r w:rsidR="009B1A32">
        <w:rPr>
          <w:rFonts w:cs="Open Sans"/>
          <w:color w:val="111111"/>
          <w:shd w:val="clear" w:color="auto" w:fill="FFFFFF"/>
        </w:rPr>
        <w:t xml:space="preserve">to organizations focusing on </w:t>
      </w:r>
      <w:r w:rsidR="00F13DC5">
        <w:rPr>
          <w:rFonts w:cs="Open Sans"/>
          <w:color w:val="111111"/>
          <w:shd w:val="clear" w:color="auto" w:fill="FFFFFF"/>
        </w:rPr>
        <w:t>lawful</w:t>
      </w:r>
      <w:r w:rsidR="009B1A32">
        <w:rPr>
          <w:rFonts w:cs="Open Sans"/>
          <w:color w:val="111111"/>
          <w:shd w:val="clear" w:color="auto" w:fill="FFFFFF"/>
        </w:rPr>
        <w:t xml:space="preserve"> permanent resident enrollment and education.</w:t>
      </w:r>
    </w:p>
    <w:p w14:paraId="6111687B" w14:textId="5FC59451" w:rsidR="00A2151F" w:rsidRDefault="00A2151F" w:rsidP="00A2151F">
      <w:pPr>
        <w:rPr>
          <w:color w:val="111111"/>
          <w:shd w:val="clear" w:color="auto" w:fill="FFFFFF"/>
        </w:rPr>
      </w:pPr>
      <w:r>
        <w:rPr>
          <w:color w:val="111111"/>
          <w:shd w:val="clear" w:color="auto" w:fill="FFFFFF"/>
        </w:rPr>
        <w:t>Community organizations are asked to submit proposals</w:t>
      </w:r>
      <w:r w:rsidR="003442DE">
        <w:rPr>
          <w:color w:val="111111"/>
          <w:shd w:val="clear" w:color="auto" w:fill="FFFFFF"/>
        </w:rPr>
        <w:t xml:space="preserve"> t</w:t>
      </w:r>
      <w:r w:rsidR="00ED3245">
        <w:rPr>
          <w:color w:val="111111"/>
          <w:shd w:val="clear" w:color="auto" w:fill="FFFFFF"/>
        </w:rPr>
        <w:t>hat</w:t>
      </w:r>
      <w:r w:rsidR="00DC5FAE">
        <w:rPr>
          <w:color w:val="111111"/>
          <w:shd w:val="clear" w:color="auto" w:fill="FFFFFF"/>
        </w:rPr>
        <w:t xml:space="preserve"> </w:t>
      </w:r>
      <w:r w:rsidR="004268AA">
        <w:rPr>
          <w:color w:val="111111"/>
          <w:shd w:val="clear" w:color="auto" w:fill="FFFFFF"/>
        </w:rPr>
        <w:t>respond</w:t>
      </w:r>
      <w:r w:rsidR="00DC5FAE">
        <w:rPr>
          <w:color w:val="111111"/>
          <w:shd w:val="clear" w:color="auto" w:fill="FFFFFF"/>
        </w:rPr>
        <w:t xml:space="preserve"> to one or more of the following</w:t>
      </w:r>
      <w:r w:rsidR="003442DE">
        <w:rPr>
          <w:color w:val="111111"/>
          <w:shd w:val="clear" w:color="auto" w:fill="FFFFFF"/>
        </w:rPr>
        <w:t>:</w:t>
      </w:r>
    </w:p>
    <w:p w14:paraId="138F7B02" w14:textId="39D7BF64" w:rsidR="00CC30E5" w:rsidRPr="00694EE8" w:rsidRDefault="00CC30E5" w:rsidP="00CC30E5">
      <w:pPr>
        <w:pStyle w:val="ListParagraph"/>
        <w:numPr>
          <w:ilvl w:val="0"/>
          <w:numId w:val="23"/>
        </w:numPr>
        <w:spacing w:line="240" w:lineRule="auto"/>
        <w:rPr>
          <w:szCs w:val="20"/>
        </w:rPr>
      </w:pPr>
      <w:r>
        <w:t>Promote civic engagement in underserved communities by educating residents about the Democracy Voucher Program</w:t>
      </w:r>
      <w:r w:rsidR="00897161">
        <w:t>.</w:t>
      </w:r>
    </w:p>
    <w:p w14:paraId="026EBE58" w14:textId="4EFDAF1A" w:rsidR="00CC30E5" w:rsidRDefault="00CC30E5" w:rsidP="00CC30E5">
      <w:pPr>
        <w:pStyle w:val="ListParagraph"/>
        <w:numPr>
          <w:ilvl w:val="0"/>
          <w:numId w:val="23"/>
        </w:numPr>
        <w:spacing w:line="240" w:lineRule="auto"/>
        <w:rPr>
          <w:szCs w:val="20"/>
        </w:rPr>
      </w:pPr>
      <w:r>
        <w:rPr>
          <w:szCs w:val="20"/>
        </w:rPr>
        <w:t>Provide program education and enrollment to l</w:t>
      </w:r>
      <w:r w:rsidR="00897161">
        <w:rPr>
          <w:szCs w:val="20"/>
        </w:rPr>
        <w:t xml:space="preserve">awful </w:t>
      </w:r>
      <w:r>
        <w:rPr>
          <w:szCs w:val="20"/>
        </w:rPr>
        <w:t xml:space="preserve">permanent residents with a high degree of cultural competency. </w:t>
      </w:r>
    </w:p>
    <w:p w14:paraId="1DA11FF5" w14:textId="71A5F0E9" w:rsidR="00285218" w:rsidRPr="008A692B" w:rsidRDefault="2731E688" w:rsidP="00447623">
      <w:pPr>
        <w:pStyle w:val="ListParagraph"/>
        <w:numPr>
          <w:ilvl w:val="0"/>
          <w:numId w:val="23"/>
        </w:numPr>
        <w:spacing w:line="252" w:lineRule="auto"/>
        <w:rPr>
          <w:rFonts w:eastAsia="Times New Roman"/>
          <w:color w:val="111111"/>
          <w:shd w:val="clear" w:color="auto" w:fill="FFFFFF"/>
        </w:rPr>
      </w:pPr>
      <w:r>
        <w:rPr>
          <w:rFonts w:eastAsia="Times New Roman"/>
          <w:color w:val="111111"/>
          <w:shd w:val="clear" w:color="auto" w:fill="FFFFFF"/>
        </w:rPr>
        <w:t>Remove barriers to the</w:t>
      </w:r>
      <w:r w:rsidR="47553DF2">
        <w:rPr>
          <w:rFonts w:eastAsia="Times New Roman"/>
          <w:color w:val="111111"/>
          <w:shd w:val="clear" w:color="auto" w:fill="FFFFFF"/>
        </w:rPr>
        <w:t xml:space="preserve"> program by </w:t>
      </w:r>
      <w:r w:rsidR="1923CDFC" w:rsidRPr="5595FBA3">
        <w:rPr>
          <w:rFonts w:eastAsia="Times New Roman"/>
          <w:color w:val="111111"/>
        </w:rPr>
        <w:t xml:space="preserve">providing in-language </w:t>
      </w:r>
      <w:r w:rsidR="3BF92877" w:rsidRPr="5595FBA3">
        <w:rPr>
          <w:rFonts w:eastAsia="Times New Roman"/>
          <w:color w:val="111111"/>
        </w:rPr>
        <w:t>program education</w:t>
      </w:r>
      <w:r w:rsidR="1923CDFC" w:rsidRPr="5595FBA3">
        <w:rPr>
          <w:rFonts w:eastAsia="Times New Roman"/>
          <w:color w:val="111111"/>
        </w:rPr>
        <w:t xml:space="preserve"> and </w:t>
      </w:r>
      <w:r w:rsidR="47553DF2">
        <w:rPr>
          <w:rFonts w:eastAsia="Times New Roman"/>
          <w:color w:val="111111"/>
          <w:shd w:val="clear" w:color="auto" w:fill="FFFFFF"/>
        </w:rPr>
        <w:t xml:space="preserve">distributing translated </w:t>
      </w:r>
      <w:r w:rsidR="47C4F4F2">
        <w:rPr>
          <w:rFonts w:eastAsia="Times New Roman"/>
          <w:color w:val="111111"/>
          <w:shd w:val="clear" w:color="auto" w:fill="FFFFFF"/>
        </w:rPr>
        <w:t>program materials.</w:t>
      </w:r>
      <w:r w:rsidR="47553DF2">
        <w:rPr>
          <w:rFonts w:eastAsia="Times New Roman"/>
          <w:color w:val="111111"/>
          <w:shd w:val="clear" w:color="auto" w:fill="FFFFFF"/>
        </w:rPr>
        <w:t xml:space="preserve"> </w:t>
      </w:r>
    </w:p>
    <w:p w14:paraId="1C64BD99" w14:textId="77777777" w:rsidR="007573A9" w:rsidRDefault="007573A9" w:rsidP="007573A9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P</w:t>
      </w:r>
      <w:r w:rsidRPr="00D96237">
        <w:rPr>
          <w:b/>
          <w:bCs/>
          <w:color w:val="2F5496" w:themeColor="accent1" w:themeShade="BF"/>
        </w:rPr>
        <w:t>RIORITIES</w:t>
      </w:r>
    </w:p>
    <w:p w14:paraId="160E059F" w14:textId="6E0B8124" w:rsidR="007573A9" w:rsidRDefault="007573A9" w:rsidP="007573A9">
      <w:pPr>
        <w:pStyle w:val="NoSpacing"/>
      </w:pPr>
      <w:r w:rsidRPr="005C335C">
        <w:rPr>
          <w:rFonts w:cs="Open Sans"/>
          <w:szCs w:val="20"/>
        </w:rPr>
        <w:t xml:space="preserve">We will prioritize applications </w:t>
      </w:r>
      <w:r>
        <w:rPr>
          <w:rFonts w:cs="Open Sans"/>
          <w:szCs w:val="20"/>
        </w:rPr>
        <w:t>from organizations</w:t>
      </w:r>
      <w:r>
        <w:rPr>
          <w:rFonts w:cs="Open Sans"/>
          <w:color w:val="111111"/>
          <w:shd w:val="clear" w:color="auto" w:fill="FFFFFF"/>
        </w:rPr>
        <w:t xml:space="preserve"> that serve </w:t>
      </w:r>
      <w:r>
        <w:t>Black, Indigenous, People of Color</w:t>
      </w:r>
      <w:r w:rsidRPr="007573A9">
        <w:t xml:space="preserve">, limited-English communities, lawful permanent residents, immigrant/refugees, </w:t>
      </w:r>
      <w:r w:rsidR="004C6E18">
        <w:t>P</w:t>
      </w:r>
      <w:r w:rsidRPr="007573A9">
        <w:t xml:space="preserve">eople with </w:t>
      </w:r>
      <w:r w:rsidR="004C6E18">
        <w:t>D</w:t>
      </w:r>
      <w:r w:rsidRPr="007573A9">
        <w:t>isabilities, East Africans, Asian Pacific Islanders, Latinx, low-income, LGBTQ</w:t>
      </w:r>
      <w:r w:rsidR="00897161">
        <w:t>+</w:t>
      </w:r>
      <w:r w:rsidRPr="007573A9">
        <w:t>, unsheltered individuals,</w:t>
      </w:r>
      <w:r w:rsidR="00897161">
        <w:t xml:space="preserve"> youth,</w:t>
      </w:r>
      <w:r w:rsidRPr="007573A9">
        <w:t xml:space="preserve"> and more.</w:t>
      </w:r>
      <w:r>
        <w:t xml:space="preserve"> </w:t>
      </w:r>
    </w:p>
    <w:p w14:paraId="6DB1C745" w14:textId="77777777" w:rsidR="00CC30E5" w:rsidRPr="007573A9" w:rsidRDefault="00CC30E5" w:rsidP="007573A9">
      <w:pPr>
        <w:pStyle w:val="NoSpacing"/>
        <w:rPr>
          <w:b/>
          <w:color w:val="2F5496" w:themeColor="accent1" w:themeShade="BF"/>
        </w:rPr>
      </w:pPr>
    </w:p>
    <w:p w14:paraId="48ABBB46" w14:textId="3E0A4580" w:rsidR="00A2151F" w:rsidRDefault="00FD558E" w:rsidP="00A2151F">
      <w:r>
        <w:t>Democracy Vouchers are available to Seattle residents who are:</w:t>
      </w:r>
    </w:p>
    <w:p w14:paraId="7F3C4178" w14:textId="77777777" w:rsidR="00A2151F" w:rsidRDefault="00A2151F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t least 18 years of age;</w:t>
      </w:r>
    </w:p>
    <w:p w14:paraId="45A89F04" w14:textId="583A48D1" w:rsidR="00A2151F" w:rsidRDefault="00A2151F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 xml:space="preserve">Either a U.S. </w:t>
      </w:r>
      <w:r w:rsidR="00E8678C">
        <w:rPr>
          <w:rFonts w:eastAsia="Times New Roman"/>
        </w:rPr>
        <w:t>C</w:t>
      </w:r>
      <w:r>
        <w:rPr>
          <w:rFonts w:eastAsia="Times New Roman"/>
        </w:rPr>
        <w:t xml:space="preserve">itizen, U.S. </w:t>
      </w:r>
      <w:r w:rsidR="00E8678C">
        <w:rPr>
          <w:rFonts w:eastAsia="Times New Roman"/>
        </w:rPr>
        <w:t>N</w:t>
      </w:r>
      <w:r>
        <w:rPr>
          <w:rFonts w:eastAsia="Times New Roman"/>
        </w:rPr>
        <w:t>ational, or lawful permanent resident ("green card holder"); and</w:t>
      </w:r>
    </w:p>
    <w:p w14:paraId="3D1135B6" w14:textId="31F8AFD0" w:rsidR="00A2151F" w:rsidRPr="00A2151F" w:rsidRDefault="00433BEE" w:rsidP="00A2151F">
      <w:pPr>
        <w:pStyle w:val="ListParagraph"/>
        <w:numPr>
          <w:ilvl w:val="0"/>
          <w:numId w:val="19"/>
        </w:numPr>
        <w:spacing w:line="252" w:lineRule="auto"/>
        <w:rPr>
          <w:rFonts w:eastAsia="Times New Roman"/>
        </w:rPr>
      </w:pPr>
      <w:r>
        <w:rPr>
          <w:rFonts w:eastAsia="Times New Roman"/>
        </w:rPr>
        <w:t>A resident of S</w:t>
      </w:r>
      <w:r w:rsidR="00A2151F">
        <w:rPr>
          <w:rFonts w:eastAsia="Times New Roman"/>
        </w:rPr>
        <w:t>eattle for at least 30 days.</w:t>
      </w:r>
    </w:p>
    <w:p w14:paraId="6054D351" w14:textId="38104935" w:rsidR="00200C1F" w:rsidRPr="00EC6647" w:rsidRDefault="00200C1F" w:rsidP="00EC6647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ELIGIBILTY</w:t>
      </w:r>
      <w:r w:rsidR="008D3881" w:rsidRPr="00EC6647">
        <w:rPr>
          <w:b/>
          <w:color w:val="2F5496" w:themeColor="accent1" w:themeShade="BF"/>
        </w:rPr>
        <w:t xml:space="preserve"> FOR CONTRACT</w:t>
      </w:r>
    </w:p>
    <w:p w14:paraId="313BBB45" w14:textId="77777777" w:rsidR="00200C1F" w:rsidRDefault="00200C1F" w:rsidP="00200C1F">
      <w:pPr>
        <w:pStyle w:val="ListParagraph"/>
        <w:numPr>
          <w:ilvl w:val="0"/>
          <w:numId w:val="14"/>
        </w:numPr>
        <w:rPr>
          <w:rFonts w:cs="Open Sans"/>
          <w:color w:val="111111"/>
          <w:shd w:val="clear" w:color="auto" w:fill="FFFFFF"/>
        </w:rPr>
      </w:pPr>
      <w:r w:rsidRPr="000F738D">
        <w:rPr>
          <w:rFonts w:cs="Open Sans"/>
          <w:color w:val="111111"/>
          <w:shd w:val="clear" w:color="auto" w:fill="FFFFFF"/>
        </w:rPr>
        <w:t xml:space="preserve">Organizations must be non-partisan. </w:t>
      </w:r>
    </w:p>
    <w:p w14:paraId="645A2BB8" w14:textId="76FCFC78" w:rsidR="00695B21" w:rsidRPr="00FF4494" w:rsidRDefault="00200C1F" w:rsidP="00FF4494">
      <w:pPr>
        <w:pStyle w:val="ListParagraph"/>
        <w:numPr>
          <w:ilvl w:val="0"/>
          <w:numId w:val="14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color w:val="111111"/>
          <w:shd w:val="clear" w:color="auto" w:fill="FFFFFF"/>
        </w:rPr>
        <w:t xml:space="preserve">Organizations must be </w:t>
      </w:r>
      <w:r w:rsidRPr="00773C87">
        <w:rPr>
          <w:rFonts w:cs="Open Sans"/>
          <w:color w:val="111111"/>
          <w:shd w:val="clear" w:color="auto" w:fill="FFFFFF"/>
        </w:rPr>
        <w:t>501</w:t>
      </w:r>
      <w:r w:rsidR="002F46FF">
        <w:rPr>
          <w:rFonts w:cs="Open Sans"/>
          <w:color w:val="111111"/>
          <w:shd w:val="clear" w:color="auto" w:fill="FFFFFF"/>
        </w:rPr>
        <w:t>(c)(3)</w:t>
      </w:r>
      <w:r w:rsidRPr="00773C87">
        <w:rPr>
          <w:rFonts w:cs="Open Sans"/>
          <w:color w:val="111111"/>
          <w:shd w:val="clear" w:color="auto" w:fill="FFFFFF"/>
        </w:rPr>
        <w:t xml:space="preserve"> organizations working in Seattle, Washington</w:t>
      </w:r>
      <w:r>
        <w:rPr>
          <w:rFonts w:cs="Open Sans"/>
          <w:color w:val="111111"/>
          <w:shd w:val="clear" w:color="auto" w:fill="FFFFFF"/>
        </w:rPr>
        <w:t xml:space="preserve"> (or have a </w:t>
      </w:r>
      <w:r w:rsidR="00A86147" w:rsidRPr="00773C87">
        <w:rPr>
          <w:rFonts w:cs="Open Sans"/>
          <w:color w:val="111111"/>
          <w:shd w:val="clear" w:color="auto" w:fill="FFFFFF"/>
        </w:rPr>
        <w:t>501</w:t>
      </w:r>
      <w:r w:rsidR="00A86147">
        <w:rPr>
          <w:rFonts w:cs="Open Sans"/>
          <w:color w:val="111111"/>
          <w:shd w:val="clear" w:color="auto" w:fill="FFFFFF"/>
        </w:rPr>
        <w:t>(c)(3)</w:t>
      </w:r>
      <w:r w:rsidR="00A86147" w:rsidRPr="00773C87">
        <w:rPr>
          <w:rFonts w:cs="Open Sans"/>
          <w:color w:val="111111"/>
          <w:shd w:val="clear" w:color="auto" w:fill="FFFFFF"/>
        </w:rPr>
        <w:t xml:space="preserve"> </w:t>
      </w:r>
      <w:r>
        <w:rPr>
          <w:rFonts w:cs="Open Sans"/>
          <w:color w:val="111111"/>
          <w:shd w:val="clear" w:color="auto" w:fill="FFFFFF"/>
        </w:rPr>
        <w:t>fiscal sponsor)</w:t>
      </w:r>
      <w:r w:rsidR="00596377">
        <w:rPr>
          <w:rFonts w:cs="Open Sans"/>
          <w:color w:val="111111"/>
          <w:shd w:val="clear" w:color="auto" w:fill="FFFFFF"/>
        </w:rPr>
        <w:t>.</w:t>
      </w:r>
    </w:p>
    <w:p w14:paraId="18A1D07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58EEF25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74ED572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084AC2E2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56A55CC1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70C42820" w14:textId="77777777" w:rsidR="006D28B7" w:rsidRDefault="006D28B7" w:rsidP="00EC6647">
      <w:pPr>
        <w:pStyle w:val="NoSpacing"/>
        <w:rPr>
          <w:b/>
          <w:color w:val="2F5496" w:themeColor="accent1" w:themeShade="BF"/>
        </w:rPr>
      </w:pPr>
    </w:p>
    <w:p w14:paraId="40E11C53" w14:textId="77777777" w:rsidR="002D2680" w:rsidRDefault="002D2680" w:rsidP="00EC6647">
      <w:pPr>
        <w:pStyle w:val="NoSpacing"/>
        <w:rPr>
          <w:b/>
          <w:color w:val="2F5496" w:themeColor="accent1" w:themeShade="BF"/>
        </w:rPr>
      </w:pPr>
    </w:p>
    <w:p w14:paraId="01BB095B" w14:textId="77777777" w:rsidR="00AA2262" w:rsidRDefault="00AA2262" w:rsidP="00EC6647">
      <w:pPr>
        <w:pStyle w:val="NoSpacing"/>
        <w:rPr>
          <w:b/>
          <w:color w:val="2F5496" w:themeColor="accent1" w:themeShade="BF"/>
        </w:rPr>
      </w:pPr>
    </w:p>
    <w:p w14:paraId="3B75BD75" w14:textId="394AB2D3" w:rsidR="00FF4494" w:rsidRPr="00EC6647" w:rsidRDefault="00FF4494" w:rsidP="00EC6647">
      <w:pPr>
        <w:pStyle w:val="NoSpacing"/>
        <w:rPr>
          <w:b/>
          <w:color w:val="2F5496" w:themeColor="accent1" w:themeShade="BF"/>
        </w:rPr>
      </w:pPr>
      <w:r w:rsidRPr="00EC6647">
        <w:rPr>
          <w:b/>
          <w:color w:val="2F5496" w:themeColor="accent1" w:themeShade="BF"/>
        </w:rPr>
        <w:t>FUNDING AVAILABLE</w:t>
      </w:r>
    </w:p>
    <w:p w14:paraId="062E454C" w14:textId="08CFFC64" w:rsidR="00054A0C" w:rsidRPr="00E46066" w:rsidRDefault="00E37E93" w:rsidP="00E46066">
      <w:pPr>
        <w:rPr>
          <w:rFonts w:cs="Open Sans"/>
          <w:color w:val="111111"/>
          <w:shd w:val="clear" w:color="auto" w:fill="FFFFFF"/>
        </w:rPr>
      </w:pPr>
      <w:r>
        <w:rPr>
          <w:szCs w:val="24"/>
        </w:rPr>
        <w:t xml:space="preserve">A total of </w:t>
      </w:r>
      <w:r w:rsidR="00054A0C" w:rsidRPr="005F3DD6">
        <w:rPr>
          <w:szCs w:val="24"/>
        </w:rPr>
        <w:t>$</w:t>
      </w:r>
      <w:r w:rsidR="003774FF">
        <w:rPr>
          <w:szCs w:val="24"/>
        </w:rPr>
        <w:t>225</w:t>
      </w:r>
      <w:r w:rsidR="00054A0C" w:rsidRPr="005F3DD6">
        <w:rPr>
          <w:szCs w:val="24"/>
        </w:rPr>
        <w:t>,000 i</w:t>
      </w:r>
      <w:r w:rsidR="00954944">
        <w:rPr>
          <w:szCs w:val="24"/>
        </w:rPr>
        <w:t xml:space="preserve">n contracting opportunities </w:t>
      </w:r>
      <w:r w:rsidR="00AB1E68">
        <w:rPr>
          <w:szCs w:val="24"/>
        </w:rPr>
        <w:t>are</w:t>
      </w:r>
      <w:r w:rsidR="00954944">
        <w:rPr>
          <w:szCs w:val="24"/>
        </w:rPr>
        <w:t xml:space="preserve"> av</w:t>
      </w:r>
      <w:r w:rsidR="00054A0C" w:rsidRPr="005F3DD6">
        <w:rPr>
          <w:szCs w:val="24"/>
        </w:rPr>
        <w:t>ailable to community organizations</w:t>
      </w:r>
      <w:r w:rsidR="00054A0C">
        <w:rPr>
          <w:szCs w:val="24"/>
        </w:rPr>
        <w:t>.</w:t>
      </w:r>
      <w:r w:rsidR="00F13DC5">
        <w:rPr>
          <w:rFonts w:cs="Open Sans"/>
          <w:color w:val="111111"/>
          <w:shd w:val="clear" w:color="auto" w:fill="FFFFFF"/>
        </w:rPr>
        <w:t xml:space="preserve"> Of the overall budget, $150,000 is dedicated to organizations focusing on lawful permanent resident enrollment and education.</w:t>
      </w:r>
    </w:p>
    <w:p w14:paraId="6EF954D2" w14:textId="56926DE4" w:rsidR="008F3CBF" w:rsidRPr="005C335C" w:rsidRDefault="008F3CBF" w:rsidP="001E221B">
      <w:pPr>
        <w:pStyle w:val="ListParagraph"/>
        <w:numPr>
          <w:ilvl w:val="0"/>
          <w:numId w:val="30"/>
        </w:numPr>
        <w:spacing w:line="240" w:lineRule="auto"/>
        <w:rPr>
          <w:b/>
          <w:szCs w:val="20"/>
        </w:rPr>
      </w:pPr>
      <w:r w:rsidRPr="005C335C">
        <w:rPr>
          <w:b/>
          <w:szCs w:val="20"/>
        </w:rPr>
        <w:t>Education and Enrollment Program</w:t>
      </w:r>
      <w:r>
        <w:rPr>
          <w:b/>
          <w:szCs w:val="20"/>
        </w:rPr>
        <w:t xml:space="preserve"> </w:t>
      </w:r>
      <w:r w:rsidRPr="005C335C">
        <w:rPr>
          <w:b/>
          <w:szCs w:val="20"/>
        </w:rPr>
        <w:t>– May be up to $</w:t>
      </w:r>
      <w:r w:rsidR="00F13DC5">
        <w:rPr>
          <w:b/>
          <w:szCs w:val="20"/>
        </w:rPr>
        <w:t>15</w:t>
      </w:r>
      <w:r w:rsidRPr="005C335C">
        <w:rPr>
          <w:b/>
          <w:szCs w:val="20"/>
        </w:rPr>
        <w:t>,000</w:t>
      </w:r>
    </w:p>
    <w:p w14:paraId="6E37ED94" w14:textId="68AAEE66" w:rsidR="008F3CBF" w:rsidRPr="005C335C" w:rsidRDefault="00954944" w:rsidP="008F3CBF">
      <w:pPr>
        <w:pStyle w:val="ListParagraph"/>
        <w:spacing w:before="120" w:after="120" w:line="240" w:lineRule="auto"/>
        <w:contextualSpacing w:val="0"/>
        <w:rPr>
          <w:rFonts w:cs="Open Sans"/>
          <w:szCs w:val="20"/>
        </w:rPr>
      </w:pPr>
      <w:r>
        <w:rPr>
          <w:rFonts w:cs="Open Sans"/>
          <w:szCs w:val="20"/>
        </w:rPr>
        <w:t xml:space="preserve">Contracts </w:t>
      </w:r>
      <w:r w:rsidR="0070411D">
        <w:rPr>
          <w:rFonts w:cs="Open Sans"/>
          <w:szCs w:val="20"/>
        </w:rPr>
        <w:t>will be awarded to organizations</w:t>
      </w:r>
      <w:r>
        <w:rPr>
          <w:rFonts w:cs="Open Sans"/>
          <w:szCs w:val="20"/>
        </w:rPr>
        <w:t xml:space="preserve"> </w:t>
      </w:r>
      <w:r w:rsidR="0070411D">
        <w:rPr>
          <w:rFonts w:cs="Open Sans"/>
          <w:szCs w:val="20"/>
        </w:rPr>
        <w:t>that</w:t>
      </w:r>
      <w:r w:rsidR="008F3CBF" w:rsidRPr="005C335C">
        <w:rPr>
          <w:rFonts w:cs="Open Sans"/>
          <w:szCs w:val="20"/>
        </w:rPr>
        <w:t xml:space="preserve"> provide </w:t>
      </w:r>
      <w:r w:rsidR="005D3C09">
        <w:rPr>
          <w:rFonts w:cs="Open Sans"/>
          <w:szCs w:val="20"/>
        </w:rPr>
        <w:t xml:space="preserve">an </w:t>
      </w:r>
      <w:r w:rsidR="008F3CBF" w:rsidRPr="005C335C">
        <w:rPr>
          <w:rFonts w:cs="Open Sans"/>
          <w:szCs w:val="20"/>
        </w:rPr>
        <w:t xml:space="preserve">ongoing education and enrollment </w:t>
      </w:r>
      <w:r>
        <w:rPr>
          <w:rFonts w:cs="Open Sans"/>
          <w:szCs w:val="20"/>
        </w:rPr>
        <w:t xml:space="preserve">program </w:t>
      </w:r>
      <w:r w:rsidR="008F3CBF">
        <w:rPr>
          <w:rFonts w:cs="Open Sans"/>
          <w:szCs w:val="20"/>
        </w:rPr>
        <w:t xml:space="preserve">through </w:t>
      </w:r>
      <w:r w:rsidR="001043FE" w:rsidRPr="003B28FE">
        <w:rPr>
          <w:rFonts w:cs="Open Sans"/>
          <w:b/>
          <w:bCs/>
          <w:szCs w:val="20"/>
        </w:rPr>
        <w:t xml:space="preserve">August </w:t>
      </w:r>
      <w:r w:rsidR="00897161" w:rsidRPr="003B28FE">
        <w:rPr>
          <w:rFonts w:cs="Open Sans"/>
          <w:b/>
          <w:bCs/>
          <w:szCs w:val="20"/>
        </w:rPr>
        <w:t>31</w:t>
      </w:r>
      <w:r w:rsidR="001043FE" w:rsidRPr="003B28FE">
        <w:rPr>
          <w:rFonts w:cs="Open Sans"/>
          <w:b/>
          <w:bCs/>
          <w:szCs w:val="20"/>
        </w:rPr>
        <w:t>,</w:t>
      </w:r>
      <w:r w:rsidR="008F3CBF" w:rsidRPr="005C335C">
        <w:rPr>
          <w:rFonts w:cs="Open Sans"/>
          <w:szCs w:val="20"/>
        </w:rPr>
        <w:t xml:space="preserve"> </w:t>
      </w:r>
      <w:r w:rsidR="00C77335" w:rsidRPr="001E221B">
        <w:rPr>
          <w:rFonts w:cs="Open Sans"/>
          <w:b/>
          <w:bCs/>
          <w:szCs w:val="20"/>
        </w:rPr>
        <w:t>202</w:t>
      </w:r>
      <w:r w:rsidR="00A13117" w:rsidRPr="001E221B">
        <w:rPr>
          <w:rFonts w:cs="Open Sans"/>
          <w:b/>
          <w:bCs/>
          <w:szCs w:val="20"/>
        </w:rPr>
        <w:t>3</w:t>
      </w:r>
      <w:r w:rsidR="00A13117">
        <w:rPr>
          <w:rFonts w:cs="Open Sans"/>
          <w:szCs w:val="20"/>
        </w:rPr>
        <w:t>.</w:t>
      </w:r>
    </w:p>
    <w:p w14:paraId="7D928708" w14:textId="74CA0663" w:rsidR="00695B21" w:rsidRPr="001E221B" w:rsidRDefault="00695B21" w:rsidP="001E221B">
      <w:pPr>
        <w:spacing w:line="240" w:lineRule="auto"/>
        <w:rPr>
          <w:b/>
          <w:szCs w:val="20"/>
        </w:rPr>
      </w:pPr>
      <w:r w:rsidRPr="001E221B">
        <w:rPr>
          <w:b/>
          <w:color w:val="2F5496" w:themeColor="accent1" w:themeShade="BF"/>
        </w:rPr>
        <w:t>TIMELINE</w:t>
      </w:r>
    </w:p>
    <w:p w14:paraId="41AFAA09" w14:textId="42B5EB54" w:rsidR="008C1AA2" w:rsidRDefault="00C77335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 xml:space="preserve"> August 17</w:t>
      </w:r>
      <w:r w:rsidRPr="00A13117">
        <w:rPr>
          <w:rFonts w:cs="Open Sans"/>
          <w:b/>
          <w:bCs/>
          <w:color w:val="111111"/>
          <w:shd w:val="clear" w:color="auto" w:fill="FFFFFF"/>
          <w:vertAlign w:val="superscript"/>
        </w:rPr>
        <w:t>th</w:t>
      </w:r>
      <w:r w:rsidR="00A13117">
        <w:rPr>
          <w:rFonts w:cs="Open Sans"/>
          <w:b/>
          <w:bCs/>
          <w:color w:val="111111"/>
          <w:shd w:val="clear" w:color="auto" w:fill="FFFFFF"/>
        </w:rPr>
        <w:t xml:space="preserve">, </w:t>
      </w:r>
      <w:r>
        <w:rPr>
          <w:rFonts w:cs="Open Sans"/>
          <w:b/>
          <w:bCs/>
          <w:color w:val="111111"/>
          <w:shd w:val="clear" w:color="auto" w:fill="FFFFFF"/>
        </w:rPr>
        <w:t>2022 and August 22</w:t>
      </w:r>
      <w:r>
        <w:rPr>
          <w:rFonts w:cs="Open Sans"/>
          <w:b/>
          <w:bCs/>
          <w:color w:val="111111"/>
          <w:shd w:val="clear" w:color="auto" w:fill="FFFFFF"/>
          <w:vertAlign w:val="superscript"/>
        </w:rPr>
        <w:t>nd</w:t>
      </w:r>
      <w:r w:rsidR="00A13117">
        <w:rPr>
          <w:rFonts w:cs="Open Sans"/>
          <w:b/>
          <w:bCs/>
          <w:color w:val="111111"/>
          <w:shd w:val="clear" w:color="auto" w:fill="FFFFFF"/>
        </w:rPr>
        <w:t xml:space="preserve">, </w:t>
      </w:r>
      <w:r>
        <w:rPr>
          <w:rFonts w:cs="Open Sans"/>
          <w:b/>
          <w:bCs/>
          <w:color w:val="111111"/>
          <w:shd w:val="clear" w:color="auto" w:fill="FFFFFF"/>
        </w:rPr>
        <w:t>2022</w:t>
      </w:r>
      <w:r w:rsidR="00AB26C4">
        <w:rPr>
          <w:rFonts w:cs="Open Sans"/>
          <w:b/>
          <w:bCs/>
          <w:color w:val="111111"/>
          <w:shd w:val="clear" w:color="auto" w:fill="FFFFFF"/>
        </w:rPr>
        <w:t xml:space="preserve">- </w:t>
      </w:r>
      <w:r w:rsidR="008C1AA2">
        <w:rPr>
          <w:rFonts w:cs="Open Sans"/>
          <w:color w:val="111111"/>
          <w:shd w:val="clear" w:color="auto" w:fill="FFFFFF"/>
        </w:rPr>
        <w:t xml:space="preserve">Optional </w:t>
      </w:r>
      <w:r w:rsidR="003A0931">
        <w:rPr>
          <w:rFonts w:cs="Open Sans"/>
          <w:color w:val="111111"/>
          <w:shd w:val="clear" w:color="auto" w:fill="FFFFFF"/>
        </w:rPr>
        <w:t>information</w:t>
      </w:r>
      <w:r w:rsidR="008C1AA2">
        <w:rPr>
          <w:rFonts w:cs="Open Sans"/>
          <w:color w:val="111111"/>
          <w:shd w:val="clear" w:color="auto" w:fill="FFFFFF"/>
        </w:rPr>
        <w:t xml:space="preserve"> sessions </w:t>
      </w:r>
      <w:r w:rsidR="009E4CC2" w:rsidRPr="009E4CC2">
        <w:rPr>
          <w:rFonts w:cs="Open Sans"/>
          <w:color w:val="111111"/>
          <w:shd w:val="clear" w:color="auto" w:fill="FFFFFF"/>
        </w:rPr>
        <w:t>(</w:t>
      </w:r>
      <w:r w:rsidR="00F13DC5">
        <w:rPr>
          <w:rFonts w:cs="Open Sans"/>
          <w:color w:val="111111"/>
          <w:shd w:val="clear" w:color="auto" w:fill="FFFFFF"/>
        </w:rPr>
        <w:t>may</w:t>
      </w:r>
      <w:r w:rsidR="00F13DC5" w:rsidRPr="009E4CC2">
        <w:rPr>
          <w:rFonts w:cs="Open Sans"/>
          <w:color w:val="111111"/>
          <w:shd w:val="clear" w:color="auto" w:fill="FFFFFF"/>
        </w:rPr>
        <w:t xml:space="preserve"> </w:t>
      </w:r>
      <w:r w:rsidR="002C6829" w:rsidRPr="009E4CC2">
        <w:rPr>
          <w:rFonts w:cs="Open Sans"/>
          <w:color w:val="111111"/>
          <w:shd w:val="clear" w:color="auto" w:fill="FFFFFF"/>
        </w:rPr>
        <w:t>be held remotely</w:t>
      </w:r>
      <w:r w:rsidR="009E4CC2" w:rsidRPr="009E4CC2">
        <w:rPr>
          <w:rFonts w:cs="Open Sans"/>
          <w:color w:val="111111"/>
          <w:shd w:val="clear" w:color="auto" w:fill="FFFFFF"/>
        </w:rPr>
        <w:t>).</w:t>
      </w:r>
    </w:p>
    <w:p w14:paraId="79533F74" w14:textId="43B175D8" w:rsidR="00695B21" w:rsidRDefault="009E4CC2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color w:val="111111"/>
          <w:shd w:val="clear" w:color="auto" w:fill="FFFFFF"/>
        </w:rPr>
        <w:t xml:space="preserve">September </w:t>
      </w:r>
      <w:r w:rsidR="00A13117">
        <w:rPr>
          <w:rFonts w:cs="Open Sans"/>
          <w:b/>
          <w:color w:val="111111"/>
          <w:shd w:val="clear" w:color="auto" w:fill="FFFFFF"/>
        </w:rPr>
        <w:t>16</w:t>
      </w:r>
      <w:r w:rsidR="00A13117" w:rsidRPr="00A13117">
        <w:rPr>
          <w:rFonts w:cs="Open Sans"/>
          <w:b/>
          <w:color w:val="111111"/>
          <w:shd w:val="clear" w:color="auto" w:fill="FFFFFF"/>
          <w:vertAlign w:val="superscript"/>
        </w:rPr>
        <w:t>th</w:t>
      </w:r>
      <w:r w:rsidR="00A13117">
        <w:rPr>
          <w:rFonts w:cs="Open Sans"/>
          <w:b/>
          <w:color w:val="111111"/>
          <w:shd w:val="clear" w:color="auto" w:fill="FFFFFF"/>
        </w:rPr>
        <w:t>,</w:t>
      </w:r>
      <w:r>
        <w:rPr>
          <w:rFonts w:cs="Open Sans"/>
          <w:b/>
          <w:color w:val="111111"/>
          <w:shd w:val="clear" w:color="auto" w:fill="FFFFFF"/>
        </w:rPr>
        <w:t xml:space="preserve"> </w:t>
      </w:r>
      <w:r w:rsidR="00C77335">
        <w:rPr>
          <w:rFonts w:cs="Open Sans"/>
          <w:b/>
          <w:color w:val="111111"/>
          <w:shd w:val="clear" w:color="auto" w:fill="FFFFFF"/>
        </w:rPr>
        <w:t>2022</w:t>
      </w:r>
      <w:r>
        <w:rPr>
          <w:rFonts w:cs="Open Sans"/>
          <w:b/>
          <w:color w:val="111111"/>
          <w:shd w:val="clear" w:color="auto" w:fill="FFFFFF"/>
        </w:rPr>
        <w:t xml:space="preserve">- </w:t>
      </w:r>
      <w:r w:rsidR="003F5E65">
        <w:rPr>
          <w:rFonts w:cs="Open Sans"/>
          <w:color w:val="111111"/>
          <w:shd w:val="clear" w:color="auto" w:fill="FFFFFF"/>
        </w:rPr>
        <w:t>Proposals</w:t>
      </w:r>
      <w:r w:rsidR="00695B21">
        <w:rPr>
          <w:rFonts w:cs="Open Sans"/>
          <w:color w:val="111111"/>
          <w:shd w:val="clear" w:color="auto" w:fill="FFFFFF"/>
        </w:rPr>
        <w:t xml:space="preserve"> </w:t>
      </w:r>
      <w:r w:rsidR="003F5E65">
        <w:rPr>
          <w:rFonts w:cs="Open Sans"/>
          <w:color w:val="111111"/>
          <w:shd w:val="clear" w:color="auto" w:fill="FFFFFF"/>
        </w:rPr>
        <w:t xml:space="preserve">are due </w:t>
      </w:r>
      <w:r w:rsidR="00594A1B" w:rsidRPr="009E4CC2">
        <w:rPr>
          <w:rFonts w:cs="Open Sans"/>
          <w:color w:val="111111"/>
          <w:shd w:val="clear" w:color="auto" w:fill="FFFFFF"/>
        </w:rPr>
        <w:t xml:space="preserve">by </w:t>
      </w:r>
      <w:r w:rsidR="003F5E65" w:rsidRPr="009E4CC2">
        <w:rPr>
          <w:rFonts w:cs="Open Sans"/>
          <w:color w:val="111111"/>
          <w:shd w:val="clear" w:color="auto" w:fill="FFFFFF"/>
        </w:rPr>
        <w:t>4:00pm</w:t>
      </w:r>
      <w:r>
        <w:rPr>
          <w:rFonts w:cs="Open Sans"/>
          <w:b/>
          <w:color w:val="111111"/>
          <w:shd w:val="clear" w:color="auto" w:fill="FFFFFF"/>
        </w:rPr>
        <w:t>.</w:t>
      </w:r>
    </w:p>
    <w:p w14:paraId="5EFD05C1" w14:textId="0BCCC458" w:rsidR="002C6829" w:rsidRDefault="00C77335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October 10</w:t>
      </w:r>
      <w:r w:rsidRPr="00A13117">
        <w:rPr>
          <w:rFonts w:cs="Open Sans"/>
          <w:b/>
          <w:bCs/>
          <w:color w:val="111111"/>
          <w:shd w:val="clear" w:color="auto" w:fill="FFFFFF"/>
          <w:vertAlign w:val="superscript"/>
        </w:rPr>
        <w:t>th</w:t>
      </w:r>
      <w:r>
        <w:rPr>
          <w:rFonts w:cs="Open Sans"/>
          <w:b/>
          <w:bCs/>
          <w:color w:val="111111"/>
          <w:shd w:val="clear" w:color="auto" w:fill="FFFFFF"/>
        </w:rPr>
        <w:t>, 2022</w:t>
      </w:r>
      <w:r w:rsidR="009E4CC2">
        <w:rPr>
          <w:rFonts w:cs="Open Sans"/>
          <w:b/>
          <w:bCs/>
          <w:color w:val="111111"/>
          <w:shd w:val="clear" w:color="auto" w:fill="FFFFFF"/>
        </w:rPr>
        <w:t xml:space="preserve">- </w:t>
      </w:r>
      <w:r w:rsidR="002C6829">
        <w:rPr>
          <w:rFonts w:cs="Open Sans"/>
          <w:color w:val="111111"/>
          <w:shd w:val="clear" w:color="auto" w:fill="FFFFFF"/>
        </w:rPr>
        <w:t>Notice of award</w:t>
      </w:r>
      <w:r w:rsidR="009E4CC2">
        <w:rPr>
          <w:rFonts w:cs="Open Sans"/>
          <w:color w:val="111111"/>
          <w:shd w:val="clear" w:color="auto" w:fill="FFFFFF"/>
        </w:rPr>
        <w:t>.</w:t>
      </w:r>
    </w:p>
    <w:p w14:paraId="54948CA6" w14:textId="6144D5FA" w:rsidR="009E4CC2" w:rsidRPr="009E4CC2" w:rsidRDefault="00722569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color w:val="111111"/>
          <w:shd w:val="clear" w:color="auto" w:fill="FFFFFF"/>
        </w:rPr>
        <w:t xml:space="preserve"> October </w:t>
      </w:r>
      <w:r w:rsidR="00A13117">
        <w:rPr>
          <w:rFonts w:cs="Open Sans"/>
          <w:b/>
          <w:color w:val="111111"/>
          <w:shd w:val="clear" w:color="auto" w:fill="FFFFFF"/>
        </w:rPr>
        <w:t>17</w:t>
      </w:r>
      <w:r w:rsidR="00A13117" w:rsidRPr="00A13117">
        <w:rPr>
          <w:rFonts w:cs="Open Sans"/>
          <w:b/>
          <w:color w:val="111111"/>
          <w:shd w:val="clear" w:color="auto" w:fill="FFFFFF"/>
          <w:vertAlign w:val="superscript"/>
        </w:rPr>
        <w:t>th</w:t>
      </w:r>
      <w:r w:rsidR="00A13117">
        <w:rPr>
          <w:rFonts w:cs="Open Sans"/>
          <w:b/>
          <w:color w:val="111111"/>
          <w:shd w:val="clear" w:color="auto" w:fill="FFFFFF"/>
        </w:rPr>
        <w:t>,</w:t>
      </w:r>
      <w:r>
        <w:rPr>
          <w:rFonts w:cs="Open Sans"/>
          <w:b/>
          <w:color w:val="111111"/>
          <w:shd w:val="clear" w:color="auto" w:fill="FFFFFF"/>
        </w:rPr>
        <w:t xml:space="preserve"> 2022</w:t>
      </w:r>
      <w:r w:rsidR="009E4CC2">
        <w:rPr>
          <w:rFonts w:cs="Open Sans"/>
          <w:b/>
          <w:color w:val="111111"/>
          <w:shd w:val="clear" w:color="auto" w:fill="FFFFFF"/>
        </w:rPr>
        <w:t xml:space="preserve">– </w:t>
      </w:r>
      <w:r w:rsidR="00C90E63">
        <w:rPr>
          <w:rFonts w:cs="Open Sans"/>
          <w:bCs/>
          <w:color w:val="111111"/>
          <w:shd w:val="clear" w:color="auto" w:fill="FFFFFF"/>
        </w:rPr>
        <w:t>Awardee</w:t>
      </w:r>
      <w:r w:rsidR="00AE0D3C">
        <w:rPr>
          <w:rFonts w:cs="Open Sans"/>
          <w:bCs/>
          <w:color w:val="111111"/>
          <w:shd w:val="clear" w:color="auto" w:fill="FFFFFF"/>
        </w:rPr>
        <w:t xml:space="preserve"> kick-off</w:t>
      </w:r>
      <w:r w:rsidR="00C6347F">
        <w:rPr>
          <w:rFonts w:cs="Open Sans"/>
          <w:bCs/>
          <w:color w:val="111111"/>
          <w:shd w:val="clear" w:color="auto" w:fill="FFFFFF"/>
        </w:rPr>
        <w:t xml:space="preserve"> </w:t>
      </w:r>
      <w:r w:rsidR="009E4CC2" w:rsidRPr="009E4CC2">
        <w:rPr>
          <w:rFonts w:cs="Open Sans"/>
          <w:bCs/>
          <w:color w:val="111111"/>
          <w:shd w:val="clear" w:color="auto" w:fill="FFFFFF"/>
        </w:rPr>
        <w:t>(</w:t>
      </w:r>
      <w:r>
        <w:rPr>
          <w:rFonts w:cs="Open Sans"/>
          <w:bCs/>
          <w:color w:val="111111"/>
          <w:shd w:val="clear" w:color="auto" w:fill="FFFFFF"/>
        </w:rPr>
        <w:t xml:space="preserve">may be </w:t>
      </w:r>
      <w:r w:rsidR="00AE0D3C" w:rsidRPr="009E4CC2">
        <w:rPr>
          <w:rFonts w:cs="Open Sans"/>
          <w:bCs/>
          <w:color w:val="111111"/>
          <w:shd w:val="clear" w:color="auto" w:fill="FFFFFF"/>
        </w:rPr>
        <w:t>held remotely</w:t>
      </w:r>
      <w:r w:rsidR="009E4CC2" w:rsidRPr="009E4CC2">
        <w:rPr>
          <w:rFonts w:cs="Open Sans"/>
          <w:bCs/>
          <w:color w:val="111111"/>
          <w:shd w:val="clear" w:color="auto" w:fill="FFFFFF"/>
        </w:rPr>
        <w:t>).</w:t>
      </w:r>
    </w:p>
    <w:p w14:paraId="2E0822C5" w14:textId="1CA45669" w:rsidR="00C90E63" w:rsidRDefault="00722569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 xml:space="preserve"> November 9</w:t>
      </w:r>
      <w:r w:rsidRPr="00A13117">
        <w:rPr>
          <w:rFonts w:cs="Open Sans"/>
          <w:b/>
          <w:bCs/>
          <w:color w:val="111111"/>
          <w:shd w:val="clear" w:color="auto" w:fill="FFFFFF"/>
          <w:vertAlign w:val="superscript"/>
        </w:rPr>
        <w:t>th</w:t>
      </w:r>
      <w:r w:rsidR="00A13117">
        <w:rPr>
          <w:rFonts w:cs="Open Sans"/>
          <w:b/>
          <w:bCs/>
          <w:color w:val="111111"/>
          <w:shd w:val="clear" w:color="auto" w:fill="FFFFFF"/>
        </w:rPr>
        <w:t xml:space="preserve">, </w:t>
      </w:r>
      <w:r>
        <w:rPr>
          <w:rFonts w:cs="Open Sans"/>
          <w:b/>
          <w:bCs/>
          <w:color w:val="111111"/>
          <w:shd w:val="clear" w:color="auto" w:fill="FFFFFF"/>
        </w:rPr>
        <w:t>2022 and November 16</w:t>
      </w:r>
      <w:r w:rsidRPr="00A13117">
        <w:rPr>
          <w:rFonts w:cs="Open Sans"/>
          <w:b/>
          <w:bCs/>
          <w:color w:val="111111"/>
          <w:shd w:val="clear" w:color="auto" w:fill="FFFFFF"/>
          <w:vertAlign w:val="superscript"/>
        </w:rPr>
        <w:t>th</w:t>
      </w:r>
      <w:r>
        <w:rPr>
          <w:rFonts w:cs="Open Sans"/>
          <w:b/>
          <w:bCs/>
          <w:color w:val="111111"/>
          <w:shd w:val="clear" w:color="auto" w:fill="FFFFFF"/>
        </w:rPr>
        <w:t xml:space="preserve"> 2022</w:t>
      </w:r>
      <w:r w:rsidR="009E4CC2">
        <w:rPr>
          <w:rFonts w:cs="Open Sans"/>
          <w:b/>
          <w:bCs/>
          <w:color w:val="111111"/>
          <w:shd w:val="clear" w:color="auto" w:fill="FFFFFF"/>
        </w:rPr>
        <w:t xml:space="preserve">- </w:t>
      </w:r>
      <w:r w:rsidR="00A13117">
        <w:rPr>
          <w:rFonts w:cs="Open Sans"/>
          <w:color w:val="111111"/>
          <w:shd w:val="clear" w:color="auto" w:fill="FFFFFF"/>
        </w:rPr>
        <w:t>Two r</w:t>
      </w:r>
      <w:r w:rsidR="003C4318" w:rsidRPr="009E4CC2">
        <w:rPr>
          <w:rFonts w:cs="Open Sans"/>
          <w:color w:val="111111"/>
          <w:shd w:val="clear" w:color="auto" w:fill="FFFFFF"/>
        </w:rPr>
        <w:t>equire</w:t>
      </w:r>
      <w:r w:rsidR="00A13117">
        <w:rPr>
          <w:rFonts w:cs="Open Sans"/>
          <w:color w:val="111111"/>
          <w:shd w:val="clear" w:color="auto" w:fill="FFFFFF"/>
        </w:rPr>
        <w:t xml:space="preserve">d </w:t>
      </w:r>
      <w:r w:rsidR="003C4318" w:rsidRPr="009E4CC2">
        <w:rPr>
          <w:rFonts w:cs="Open Sans"/>
          <w:color w:val="111111"/>
          <w:shd w:val="clear" w:color="auto" w:fill="FFFFFF"/>
        </w:rPr>
        <w:t>training</w:t>
      </w:r>
      <w:r w:rsidR="00A13117">
        <w:rPr>
          <w:rFonts w:cs="Open Sans"/>
          <w:color w:val="111111"/>
          <w:shd w:val="clear" w:color="auto" w:fill="FFFFFF"/>
        </w:rPr>
        <w:t xml:space="preserve"> sessions</w:t>
      </w:r>
      <w:r w:rsidR="003C4318" w:rsidRPr="009E4CC2">
        <w:rPr>
          <w:rFonts w:cs="Open Sans"/>
          <w:color w:val="111111"/>
          <w:shd w:val="clear" w:color="auto" w:fill="FFFFFF"/>
        </w:rPr>
        <w:t xml:space="preserve"> </w:t>
      </w:r>
      <w:r w:rsidR="009E4CC2" w:rsidRPr="009E4CC2">
        <w:rPr>
          <w:rFonts w:cs="Open Sans"/>
          <w:color w:val="111111"/>
          <w:shd w:val="clear" w:color="auto" w:fill="FFFFFF"/>
        </w:rPr>
        <w:t>(</w:t>
      </w:r>
      <w:r>
        <w:rPr>
          <w:rFonts w:cs="Open Sans"/>
          <w:color w:val="111111"/>
          <w:shd w:val="clear" w:color="auto" w:fill="FFFFFF"/>
        </w:rPr>
        <w:t xml:space="preserve">may be </w:t>
      </w:r>
      <w:r w:rsidR="00AE0D3C" w:rsidRPr="009E4CC2">
        <w:rPr>
          <w:rFonts w:cs="Open Sans"/>
          <w:color w:val="111111"/>
          <w:shd w:val="clear" w:color="auto" w:fill="FFFFFF"/>
        </w:rPr>
        <w:t>held remotely</w:t>
      </w:r>
      <w:r w:rsidR="009E4CC2" w:rsidRPr="009E4CC2">
        <w:rPr>
          <w:rFonts w:cs="Open Sans"/>
          <w:color w:val="111111"/>
          <w:shd w:val="clear" w:color="auto" w:fill="FFFFFF"/>
        </w:rPr>
        <w:t>)</w:t>
      </w:r>
      <w:r w:rsidR="00AB26C4" w:rsidRPr="009E4CC2">
        <w:rPr>
          <w:rFonts w:cs="Open Sans"/>
          <w:color w:val="111111"/>
          <w:shd w:val="clear" w:color="auto" w:fill="FFFFFF"/>
        </w:rPr>
        <w:t>.</w:t>
      </w:r>
    </w:p>
    <w:p w14:paraId="49050C7C" w14:textId="0EF4D6E3" w:rsidR="00F13DC5" w:rsidRPr="00A13117" w:rsidRDefault="00A13117" w:rsidP="009E4CC2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>
        <w:rPr>
          <w:rFonts w:cs="Open Sans"/>
          <w:b/>
          <w:bCs/>
          <w:color w:val="111111"/>
          <w:shd w:val="clear" w:color="auto" w:fill="FFFFFF"/>
        </w:rPr>
        <w:t>December 1</w:t>
      </w:r>
      <w:r w:rsidRPr="00A13117">
        <w:rPr>
          <w:rFonts w:cs="Open Sans"/>
          <w:b/>
          <w:bCs/>
          <w:color w:val="111111"/>
          <w:shd w:val="clear" w:color="auto" w:fill="FFFFFF"/>
          <w:vertAlign w:val="superscript"/>
        </w:rPr>
        <w:t>st</w:t>
      </w:r>
      <w:r>
        <w:rPr>
          <w:rFonts w:cs="Open Sans"/>
          <w:b/>
          <w:bCs/>
          <w:color w:val="111111"/>
          <w:shd w:val="clear" w:color="auto" w:fill="FFFFFF"/>
        </w:rPr>
        <w:t xml:space="preserve">, 2022 - </w:t>
      </w:r>
      <w:r w:rsidR="00F13DC5" w:rsidRPr="00A13117">
        <w:rPr>
          <w:rFonts w:cs="Open Sans"/>
          <w:color w:val="111111"/>
          <w:shd w:val="clear" w:color="auto" w:fill="FFFFFF"/>
        </w:rPr>
        <w:t xml:space="preserve">Outreach activities </w:t>
      </w:r>
      <w:r w:rsidRPr="00A13117">
        <w:rPr>
          <w:rFonts w:cs="Open Sans"/>
          <w:color w:val="111111"/>
          <w:shd w:val="clear" w:color="auto" w:fill="FFFFFF"/>
        </w:rPr>
        <w:t>may</w:t>
      </w:r>
      <w:r w:rsidR="00F13DC5" w:rsidRPr="00A13117">
        <w:rPr>
          <w:rFonts w:cs="Open Sans"/>
          <w:color w:val="111111"/>
          <w:shd w:val="clear" w:color="auto" w:fill="FFFFFF"/>
        </w:rPr>
        <w:t xml:space="preserve"> begin</w:t>
      </w:r>
      <w:r w:rsidRPr="00A13117">
        <w:rPr>
          <w:rFonts w:cs="Open Sans"/>
          <w:color w:val="111111"/>
          <w:shd w:val="clear" w:color="auto" w:fill="FFFFFF"/>
        </w:rPr>
        <w:t>.</w:t>
      </w:r>
    </w:p>
    <w:p w14:paraId="680E3F8E" w14:textId="31384CD1" w:rsidR="00695B21" w:rsidRPr="009E26DB" w:rsidRDefault="00722569" w:rsidP="00695B21">
      <w:pPr>
        <w:pStyle w:val="ListParagraph"/>
        <w:numPr>
          <w:ilvl w:val="0"/>
          <w:numId w:val="15"/>
        </w:numPr>
        <w:rPr>
          <w:rFonts w:cs="Open Sans"/>
          <w:color w:val="111111"/>
          <w:shd w:val="clear" w:color="auto" w:fill="FFFFFF"/>
        </w:rPr>
      </w:pPr>
      <w:r w:rsidRPr="00A13117">
        <w:rPr>
          <w:rFonts w:cs="Open Sans"/>
          <w:b/>
          <w:bCs/>
          <w:color w:val="111111"/>
          <w:shd w:val="clear" w:color="auto" w:fill="FFFFFF"/>
        </w:rPr>
        <w:t>August 3</w:t>
      </w:r>
      <w:r w:rsidR="00A13117" w:rsidRPr="00A13117">
        <w:rPr>
          <w:rFonts w:cs="Open Sans"/>
          <w:b/>
          <w:bCs/>
          <w:color w:val="111111"/>
          <w:shd w:val="clear" w:color="auto" w:fill="FFFFFF"/>
        </w:rPr>
        <w:t>1</w:t>
      </w:r>
      <w:r w:rsidR="00A13117" w:rsidRPr="00A13117">
        <w:rPr>
          <w:rFonts w:cs="Open Sans"/>
          <w:b/>
          <w:bCs/>
          <w:color w:val="111111"/>
          <w:shd w:val="clear" w:color="auto" w:fill="FFFFFF"/>
          <w:vertAlign w:val="superscript"/>
        </w:rPr>
        <w:t>st</w:t>
      </w:r>
      <w:r w:rsidR="00A13117" w:rsidRPr="00A13117">
        <w:rPr>
          <w:rFonts w:cs="Open Sans"/>
          <w:b/>
          <w:bCs/>
          <w:color w:val="111111"/>
          <w:shd w:val="clear" w:color="auto" w:fill="FFFFFF"/>
        </w:rPr>
        <w:t>,</w:t>
      </w:r>
      <w:r w:rsidRPr="00A13117">
        <w:rPr>
          <w:rFonts w:cs="Open Sans"/>
          <w:b/>
          <w:bCs/>
          <w:color w:val="111111"/>
          <w:shd w:val="clear" w:color="auto" w:fill="FFFFFF"/>
        </w:rPr>
        <w:t xml:space="preserve"> 202</w:t>
      </w:r>
      <w:r w:rsidR="00A13117" w:rsidRPr="00A13117">
        <w:rPr>
          <w:rFonts w:cs="Open Sans"/>
          <w:b/>
          <w:bCs/>
          <w:color w:val="111111"/>
          <w:shd w:val="clear" w:color="auto" w:fill="FFFFFF"/>
        </w:rPr>
        <w:t>3</w:t>
      </w:r>
      <w:r w:rsidR="00A13117">
        <w:rPr>
          <w:rFonts w:cs="Open Sans"/>
          <w:color w:val="111111"/>
          <w:shd w:val="clear" w:color="auto" w:fill="FFFFFF"/>
        </w:rPr>
        <w:t xml:space="preserve"> </w:t>
      </w:r>
      <w:r w:rsidR="009E4CC2">
        <w:rPr>
          <w:rFonts w:cs="Open Sans"/>
          <w:color w:val="111111"/>
          <w:shd w:val="clear" w:color="auto" w:fill="FFFFFF"/>
        </w:rPr>
        <w:t xml:space="preserve">- Outreach activities must be completed. </w:t>
      </w:r>
      <w:r w:rsidR="00732FEE">
        <w:rPr>
          <w:rFonts w:cs="Open Sans"/>
          <w:color w:val="111111"/>
          <w:shd w:val="clear" w:color="auto" w:fill="FFFFFF"/>
        </w:rPr>
        <w:t xml:space="preserve"> </w:t>
      </w:r>
    </w:p>
    <w:p w14:paraId="5A74C4F6" w14:textId="31A23271" w:rsidR="00B6367E" w:rsidRPr="00EC6647" w:rsidRDefault="00383EF3" w:rsidP="00EC6647">
      <w:pPr>
        <w:pStyle w:val="NoSpacing"/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 xml:space="preserve">SUBMIT A NARRATIVE: </w:t>
      </w:r>
      <w:r w:rsidR="00DF2641" w:rsidRPr="00EC6647">
        <w:rPr>
          <w:b/>
          <w:color w:val="2F5496" w:themeColor="accent1" w:themeShade="BF"/>
        </w:rPr>
        <w:t xml:space="preserve">QUESTIONS AND </w:t>
      </w:r>
      <w:r w:rsidR="00B6367E" w:rsidRPr="00EC6647">
        <w:rPr>
          <w:b/>
          <w:color w:val="2F5496" w:themeColor="accent1" w:themeShade="BF"/>
        </w:rPr>
        <w:t xml:space="preserve">CRITERIA </w:t>
      </w:r>
    </w:p>
    <w:p w14:paraId="6AF24884" w14:textId="77777777" w:rsidR="00845E7C" w:rsidRDefault="00DF2641" w:rsidP="00177C79">
      <w:pPr>
        <w:pStyle w:val="Default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 xml:space="preserve">Please submit a narrative answering the following questions. </w:t>
      </w:r>
      <w:r w:rsidR="00882053" w:rsidRPr="005C335C">
        <w:rPr>
          <w:rFonts w:asciiTheme="minorHAnsi" w:hAnsiTheme="minorHAnsi"/>
          <w:color w:val="auto"/>
          <w:sz w:val="22"/>
          <w:szCs w:val="22"/>
        </w:rPr>
        <w:t xml:space="preserve">Proposals will be </w:t>
      </w:r>
      <w:r w:rsidR="00E259E6" w:rsidRPr="005C335C">
        <w:rPr>
          <w:rFonts w:asciiTheme="minorHAnsi" w:hAnsiTheme="minorHAnsi"/>
          <w:color w:val="auto"/>
          <w:sz w:val="22"/>
          <w:szCs w:val="22"/>
        </w:rPr>
        <w:t>selected</w:t>
      </w:r>
      <w:r w:rsidR="00726904">
        <w:rPr>
          <w:rFonts w:asciiTheme="minorHAnsi" w:hAnsiTheme="minorHAnsi"/>
          <w:color w:val="auto"/>
          <w:sz w:val="22"/>
          <w:szCs w:val="22"/>
        </w:rPr>
        <w:t xml:space="preserve"> and funded </w:t>
      </w:r>
      <w:r w:rsidR="00882053" w:rsidRPr="005C335C">
        <w:rPr>
          <w:rFonts w:asciiTheme="minorHAnsi" w:hAnsiTheme="minorHAnsi"/>
          <w:color w:val="auto"/>
          <w:sz w:val="22"/>
          <w:szCs w:val="22"/>
        </w:rPr>
        <w:t>based upon the degree to which the narrative meets the following criteria.</w:t>
      </w:r>
      <w:r w:rsidR="002A761B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5805B001" w14:textId="65F4F995" w:rsidR="00471F5F" w:rsidRDefault="002A761B" w:rsidP="00177C79">
      <w:pPr>
        <w:pStyle w:val="Default"/>
        <w:rPr>
          <w:rFonts w:asciiTheme="minorHAnsi" w:hAnsiTheme="minorHAnsi"/>
          <w:b/>
          <w:i/>
          <w:color w:val="auto"/>
          <w:sz w:val="22"/>
          <w:szCs w:val="22"/>
        </w:rPr>
      </w:pPr>
      <w:r w:rsidRPr="002B5A72">
        <w:rPr>
          <w:rFonts w:asciiTheme="minorHAnsi" w:hAnsiTheme="minorHAnsi"/>
          <w:b/>
          <w:i/>
          <w:color w:val="auto"/>
          <w:sz w:val="22"/>
          <w:szCs w:val="22"/>
        </w:rPr>
        <w:t xml:space="preserve">Please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>limit</w:t>
      </w:r>
      <w:r w:rsidRPr="002B5A72">
        <w:rPr>
          <w:rFonts w:asciiTheme="minorHAnsi" w:hAnsiTheme="minorHAnsi"/>
          <w:b/>
          <w:i/>
          <w:color w:val="auto"/>
          <w:sz w:val="22"/>
          <w:szCs w:val="22"/>
        </w:rPr>
        <w:t xml:space="preserve"> narratives to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 xml:space="preserve">5 </w:t>
      </w:r>
      <w:r w:rsidR="00845E7C">
        <w:rPr>
          <w:rFonts w:asciiTheme="minorHAnsi" w:hAnsiTheme="minorHAnsi"/>
          <w:b/>
          <w:i/>
          <w:color w:val="auto"/>
          <w:sz w:val="22"/>
          <w:szCs w:val="22"/>
        </w:rPr>
        <w:t xml:space="preserve">total </w:t>
      </w:r>
      <w:r w:rsidR="00355BFD">
        <w:rPr>
          <w:rFonts w:asciiTheme="minorHAnsi" w:hAnsiTheme="minorHAnsi"/>
          <w:b/>
          <w:i/>
          <w:color w:val="auto"/>
          <w:sz w:val="22"/>
          <w:szCs w:val="22"/>
        </w:rPr>
        <w:t>pages</w:t>
      </w:r>
      <w:r w:rsidR="00845E7C">
        <w:rPr>
          <w:rFonts w:asciiTheme="minorHAnsi" w:hAnsiTheme="minorHAnsi"/>
          <w:b/>
          <w:i/>
          <w:color w:val="auto"/>
          <w:sz w:val="22"/>
          <w:szCs w:val="22"/>
        </w:rPr>
        <w:t>.</w:t>
      </w:r>
    </w:p>
    <w:p w14:paraId="0217B973" w14:textId="63322EF7" w:rsidR="00B07D23" w:rsidRDefault="00B07D23" w:rsidP="00177C79">
      <w:pPr>
        <w:pStyle w:val="Default"/>
        <w:rPr>
          <w:rFonts w:asciiTheme="minorHAnsi" w:hAnsiTheme="minorHAnsi"/>
          <w:b/>
          <w:i/>
          <w:color w:val="auto"/>
          <w:sz w:val="22"/>
          <w:szCs w:val="22"/>
        </w:rPr>
      </w:pPr>
    </w:p>
    <w:p w14:paraId="1740B0CC" w14:textId="2E53F125" w:rsidR="00B07D23" w:rsidRPr="00A13117" w:rsidRDefault="00B07D23" w:rsidP="00177C79">
      <w:pPr>
        <w:pStyle w:val="Default"/>
        <w:rPr>
          <w:rFonts w:asciiTheme="minorHAnsi" w:hAnsiTheme="minorHAnsi"/>
          <w:b/>
          <w:iCs/>
          <w:color w:val="auto"/>
          <w:sz w:val="22"/>
          <w:szCs w:val="22"/>
        </w:rPr>
      </w:pPr>
      <w:r>
        <w:rPr>
          <w:rFonts w:asciiTheme="minorHAnsi" w:hAnsiTheme="minorHAnsi"/>
          <w:b/>
          <w:iCs/>
          <w:color w:val="auto"/>
          <w:sz w:val="22"/>
          <w:szCs w:val="22"/>
        </w:rPr>
        <w:t>Review (insert fund webpage) for examples of DVP materials available for distribution.</w:t>
      </w:r>
    </w:p>
    <w:p w14:paraId="3D940B74" w14:textId="77777777" w:rsidR="00177C79" w:rsidRPr="00177C79" w:rsidRDefault="00177C79" w:rsidP="00177C79">
      <w:pPr>
        <w:pStyle w:val="Default"/>
        <w:rPr>
          <w:rFonts w:asciiTheme="minorHAnsi" w:hAnsiTheme="minorHAnsi"/>
          <w:color w:val="auto"/>
          <w:sz w:val="22"/>
          <w:szCs w:val="22"/>
        </w:rPr>
      </w:pPr>
    </w:p>
    <w:tbl>
      <w:tblPr>
        <w:tblStyle w:val="GridTable2-Accent11"/>
        <w:tblW w:w="0" w:type="auto"/>
        <w:tblLook w:val="04A0" w:firstRow="1" w:lastRow="0" w:firstColumn="1" w:lastColumn="0" w:noHBand="0" w:noVBand="1"/>
      </w:tblPr>
      <w:tblGrid>
        <w:gridCol w:w="1714"/>
        <w:gridCol w:w="3686"/>
        <w:gridCol w:w="3960"/>
      </w:tblGrid>
      <w:tr w:rsidR="00D76A5F" w:rsidRPr="00E61BFC" w14:paraId="455778EB" w14:textId="77777777" w:rsidTr="05533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3"/>
          </w:tcPr>
          <w:p w14:paraId="370491BB" w14:textId="32218189" w:rsidR="00D76A5F" w:rsidRPr="00AB26C4" w:rsidRDefault="00D76A5F" w:rsidP="00AB26C4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  <w:r w:rsidRPr="00AB26C4">
              <w:rPr>
                <w:sz w:val="24"/>
                <w:szCs w:val="24"/>
              </w:rPr>
              <w:t>Education and Enrollment Program</w:t>
            </w:r>
            <w:r w:rsidR="00AB26C4" w:rsidRPr="00AB26C4">
              <w:rPr>
                <w:sz w:val="24"/>
                <w:szCs w:val="24"/>
              </w:rPr>
              <w:t xml:space="preserve"> Contract</w:t>
            </w:r>
            <w:r w:rsidR="0041715A" w:rsidRPr="00AB26C4">
              <w:rPr>
                <w:sz w:val="24"/>
                <w:szCs w:val="24"/>
              </w:rPr>
              <w:t xml:space="preserve"> Criteria</w:t>
            </w:r>
          </w:p>
        </w:tc>
      </w:tr>
      <w:tr w:rsidR="00B32B76" w:rsidRPr="00E61BFC" w14:paraId="3AD142C6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E0448" w14:textId="77777777" w:rsidR="00B32B76" w:rsidRPr="00B74A8F" w:rsidRDefault="00B32B76" w:rsidP="00B32B76">
            <w:pPr>
              <w:jc w:val="center"/>
              <w:rPr>
                <w:sz w:val="24"/>
                <w:szCs w:val="24"/>
              </w:rPr>
            </w:pPr>
            <w:r w:rsidRPr="00B74A8F">
              <w:rPr>
                <w:sz w:val="24"/>
                <w:szCs w:val="24"/>
              </w:rPr>
              <w:t>Section</w:t>
            </w:r>
          </w:p>
        </w:tc>
        <w:tc>
          <w:tcPr>
            <w:tcW w:w="3686" w:type="dxa"/>
          </w:tcPr>
          <w:p w14:paraId="7F3729E6" w14:textId="1128101D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86EFA">
              <w:rPr>
                <w:b/>
                <w:bCs/>
                <w:sz w:val="24"/>
                <w:szCs w:val="24"/>
              </w:rPr>
              <w:t>Questions for you to answer:</w:t>
            </w:r>
          </w:p>
        </w:tc>
        <w:tc>
          <w:tcPr>
            <w:tcW w:w="3960" w:type="dxa"/>
          </w:tcPr>
          <w:p w14:paraId="024F648E" w14:textId="772DEF86" w:rsidR="00B32B76" w:rsidRPr="00B74A8F" w:rsidRDefault="00B32B76" w:rsidP="00B32B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86EFA">
              <w:rPr>
                <w:b/>
                <w:bCs/>
                <w:sz w:val="24"/>
                <w:szCs w:val="24"/>
              </w:rPr>
              <w:t>What we’re looking for:</w:t>
            </w:r>
          </w:p>
        </w:tc>
      </w:tr>
      <w:tr w:rsidR="00834104" w:rsidRPr="00E61BFC" w14:paraId="7152360F" w14:textId="77777777" w:rsidTr="05533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FB7FB3" w14:textId="3C15F895" w:rsidR="00EA52EB" w:rsidRPr="00286EFA" w:rsidRDefault="00EA52EB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 xml:space="preserve">Target population </w:t>
            </w:r>
          </w:p>
          <w:p w14:paraId="335EB15F" w14:textId="4AD7EE20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</w:t>
            </w:r>
            <w:r w:rsidR="001B3CD7" w:rsidRPr="00286EFA">
              <w:t>15</w:t>
            </w:r>
            <w:r w:rsidRPr="00286EFA">
              <w:t xml:space="preserve"> points)</w:t>
            </w:r>
          </w:p>
        </w:tc>
        <w:tc>
          <w:tcPr>
            <w:tcW w:w="3686" w:type="dxa"/>
          </w:tcPr>
          <w:p w14:paraId="67133868" w14:textId="2E2880BE" w:rsidR="00EA52EB" w:rsidRPr="00C215F8" w:rsidRDefault="00352E1E" w:rsidP="00E036A8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</w:t>
            </w:r>
            <w:r w:rsidR="00EA52EB" w:rsidRPr="00C215F8">
              <w:t xml:space="preserve"> your target population(s)</w:t>
            </w:r>
            <w:r w:rsidR="002C761C" w:rsidRPr="00C215F8">
              <w:t xml:space="preserve"> for this outreach effor</w:t>
            </w:r>
            <w:r>
              <w:t>t?</w:t>
            </w:r>
            <w:r w:rsidR="002C761C" w:rsidRPr="00C215F8">
              <w:t xml:space="preserve"> </w:t>
            </w:r>
          </w:p>
        </w:tc>
        <w:tc>
          <w:tcPr>
            <w:tcW w:w="3960" w:type="dxa"/>
          </w:tcPr>
          <w:p w14:paraId="47F434A6" w14:textId="3120D5F4" w:rsidR="00BD4D60" w:rsidRPr="00C215F8" w:rsidRDefault="00BD4D60" w:rsidP="00BD4D60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  <w:r w:rsidRPr="00C215F8">
              <w:rPr>
                <w:rFonts w:cs="Roboto Light"/>
                <w:color w:val="000000"/>
                <w:szCs w:val="20"/>
              </w:rPr>
              <w:t xml:space="preserve">Does the organization </w:t>
            </w:r>
            <w:r w:rsidR="00E036A8">
              <w:rPr>
                <w:rFonts w:cs="Roboto Light"/>
                <w:color w:val="000000"/>
                <w:szCs w:val="20"/>
              </w:rPr>
              <w:t>know the needs of the communities?</w:t>
            </w:r>
          </w:p>
          <w:p w14:paraId="19190E9C" w14:textId="63C4AFCD" w:rsidR="00EA52EB" w:rsidRPr="00C215F8" w:rsidRDefault="00EA52EB" w:rsidP="002016B5">
            <w:pPr>
              <w:pStyle w:val="ListParagraph"/>
              <w:autoSpaceDE w:val="0"/>
              <w:autoSpaceDN w:val="0"/>
              <w:adjustRightInd w:val="0"/>
              <w:spacing w:after="36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Roboto Light"/>
                <w:color w:val="000000"/>
                <w:szCs w:val="20"/>
              </w:rPr>
            </w:pPr>
          </w:p>
        </w:tc>
      </w:tr>
      <w:tr w:rsidR="00834104" w:rsidRPr="00E61BFC" w14:paraId="1772DD93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F0D0E9" w14:textId="3B08DAF7" w:rsidR="00EA52EB" w:rsidRPr="00286EFA" w:rsidRDefault="002A0EBA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>E</w:t>
            </w:r>
            <w:r w:rsidR="00EA52EB" w:rsidRPr="00286EFA">
              <w:t xml:space="preserve">xperience </w:t>
            </w:r>
          </w:p>
          <w:p w14:paraId="268B7767" w14:textId="77777777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t>(2</w:t>
            </w:r>
            <w:r w:rsidR="007A0960" w:rsidRPr="00286EFA">
              <w:t>0</w:t>
            </w:r>
            <w:r w:rsidR="006C3991" w:rsidRPr="00286EFA">
              <w:t xml:space="preserve"> </w:t>
            </w:r>
            <w:r w:rsidRPr="00286EFA">
              <w:t>points)</w:t>
            </w:r>
          </w:p>
        </w:tc>
        <w:tc>
          <w:tcPr>
            <w:tcW w:w="3686" w:type="dxa"/>
          </w:tcPr>
          <w:p w14:paraId="263A4C93" w14:textId="469C4D1E" w:rsidR="009D21B9" w:rsidRPr="00C215F8" w:rsidRDefault="00E036A8" w:rsidP="005A1E3F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</w:t>
            </w:r>
            <w:r w:rsidR="009D21B9" w:rsidRPr="00C215F8">
              <w:t xml:space="preserve"> </w:t>
            </w:r>
            <w:r>
              <w:t>does your</w:t>
            </w:r>
            <w:r w:rsidR="009D21B9" w:rsidRPr="00C215F8">
              <w:t xml:space="preserve"> organization currently </w:t>
            </w:r>
            <w:r>
              <w:t>serve</w:t>
            </w:r>
            <w:r w:rsidR="009D21B9" w:rsidRPr="00C215F8">
              <w:t xml:space="preserve"> and </w:t>
            </w:r>
            <w:r>
              <w:t>interact</w:t>
            </w:r>
            <w:r w:rsidR="009D21B9" w:rsidRPr="00C215F8">
              <w:t xml:space="preserve"> with the targeted communities?</w:t>
            </w:r>
          </w:p>
          <w:p w14:paraId="4F706E87" w14:textId="1A7B3E3A" w:rsidR="002415BA" w:rsidRPr="00C215F8" w:rsidRDefault="00352E1E" w:rsidP="005A1E3F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at are the roles of the</w:t>
            </w:r>
            <w:r w:rsidR="009D21B9" w:rsidRPr="00C215F8">
              <w:t xml:space="preserve"> staff and</w:t>
            </w:r>
            <w:r w:rsidR="00A75642">
              <w:t>/or</w:t>
            </w:r>
            <w:r w:rsidR="009D21B9" w:rsidRPr="00C215F8">
              <w:t xml:space="preserve"> volunteers </w:t>
            </w:r>
            <w:r w:rsidR="008E4B33">
              <w:t>who will be</w:t>
            </w:r>
            <w:r w:rsidR="009D21B9" w:rsidRPr="00C215F8">
              <w:t xml:space="preserve"> implementing the outreach activities</w:t>
            </w:r>
            <w:r>
              <w:t>?</w:t>
            </w:r>
          </w:p>
        </w:tc>
        <w:tc>
          <w:tcPr>
            <w:tcW w:w="3960" w:type="dxa"/>
          </w:tcPr>
          <w:p w14:paraId="61CC3129" w14:textId="071BBD35" w:rsidR="009D21B9" w:rsidRPr="00C215F8" w:rsidRDefault="009D21B9" w:rsidP="009D21B9">
            <w:pPr>
              <w:pStyle w:val="Default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</w:rPr>
              <w:t>Does the organization</w:t>
            </w:r>
            <w:r w:rsidR="005F6611">
              <w:rPr>
                <w:rFonts w:asciiTheme="minorHAnsi" w:hAnsiTheme="minorHAnsi" w:cs="Roboto Light"/>
                <w:sz w:val="22"/>
              </w:rPr>
              <w:t xml:space="preserve"> have </w:t>
            </w:r>
            <w:r w:rsidRPr="00C215F8">
              <w:rPr>
                <w:rFonts w:asciiTheme="minorHAnsi" w:hAnsiTheme="minorHAnsi" w:cs="Roboto Light"/>
                <w:sz w:val="22"/>
              </w:rPr>
              <w:t xml:space="preserve">the expertise to effectively educate and engage residents? </w:t>
            </w:r>
          </w:p>
          <w:p w14:paraId="28A68617" w14:textId="7C8667A9" w:rsidR="00EA52EB" w:rsidRPr="00601C13" w:rsidRDefault="005F6611" w:rsidP="00CA2E62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Roboto Light"/>
                <w:color w:val="000000"/>
              </w:rPr>
            </w:pPr>
            <w:r>
              <w:rPr>
                <w:rFonts w:cs="Roboto Light"/>
                <w:color w:val="000000"/>
              </w:rPr>
              <w:t>Is the organization</w:t>
            </w:r>
            <w:r w:rsidR="009D21B9" w:rsidRPr="00C215F8">
              <w:rPr>
                <w:rFonts w:cs="Roboto Light"/>
                <w:color w:val="000000"/>
              </w:rPr>
              <w:t xml:space="preserve"> equipped to implement the proposed outreach activities?</w:t>
            </w:r>
          </w:p>
        </w:tc>
      </w:tr>
      <w:tr w:rsidR="00834104" w:rsidRPr="00E61BFC" w14:paraId="0FD805EC" w14:textId="77777777" w:rsidTr="05533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376719" w14:textId="77777777" w:rsidR="00EA52EB" w:rsidRPr="00286EFA" w:rsidRDefault="00E07764" w:rsidP="00EA52EB">
            <w:pPr>
              <w:pStyle w:val="ListParagraph"/>
              <w:numPr>
                <w:ilvl w:val="0"/>
                <w:numId w:val="3"/>
              </w:numPr>
            </w:pPr>
            <w:r w:rsidRPr="00286EFA">
              <w:t xml:space="preserve">Outreach </w:t>
            </w:r>
            <w:r w:rsidR="00C3104D" w:rsidRPr="00286EFA">
              <w:t>P</w:t>
            </w:r>
            <w:r w:rsidRPr="00286EFA">
              <w:t>lan</w:t>
            </w:r>
            <w:r w:rsidR="00EA52EB" w:rsidRPr="00286EFA">
              <w:t xml:space="preserve"> &amp; Budget </w:t>
            </w:r>
          </w:p>
          <w:p w14:paraId="6B7B117B" w14:textId="55C8A863" w:rsidR="00EA52EB" w:rsidRPr="00E61BFC" w:rsidRDefault="00EA52EB" w:rsidP="00EA52EB">
            <w:pPr>
              <w:pStyle w:val="ListParagraph"/>
              <w:ind w:left="360"/>
              <w:rPr>
                <w:sz w:val="20"/>
                <w:szCs w:val="20"/>
              </w:rPr>
            </w:pPr>
            <w:r w:rsidRPr="00286EFA">
              <w:lastRenderedPageBreak/>
              <w:t>(</w:t>
            </w:r>
            <w:r w:rsidR="00D82439">
              <w:t>65</w:t>
            </w:r>
            <w:r w:rsidR="00600DF2" w:rsidRPr="00286EFA">
              <w:t xml:space="preserve"> </w:t>
            </w:r>
            <w:r w:rsidRPr="00286EFA">
              <w:t>points)</w:t>
            </w:r>
          </w:p>
        </w:tc>
        <w:tc>
          <w:tcPr>
            <w:tcW w:w="3686" w:type="dxa"/>
          </w:tcPr>
          <w:p w14:paraId="1958A274" w14:textId="70264BF3" w:rsidR="00F406F7" w:rsidRDefault="00383EF3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What are your strategies to increase engagement with the Democracy Voucher Program? </w:t>
            </w:r>
            <w:r>
              <w:lastRenderedPageBreak/>
              <w:t>Please describe</w:t>
            </w:r>
            <w:r w:rsidR="002D6CE5">
              <w:t xml:space="preserve"> your outreach plan</w:t>
            </w:r>
            <w:r w:rsidR="00E748DF">
              <w:t>,</w:t>
            </w:r>
            <w:r w:rsidR="005B491B">
              <w:t xml:space="preserve"> detailing </w:t>
            </w:r>
            <w:r w:rsidR="00E748DF">
              <w:t>activities</w:t>
            </w:r>
            <w:r w:rsidR="005B491B">
              <w:t xml:space="preserve"> and</w:t>
            </w:r>
            <w:r w:rsidR="00E748DF">
              <w:t xml:space="preserve"> strategies</w:t>
            </w:r>
            <w:r>
              <w:t>.</w:t>
            </w:r>
            <w:r w:rsidR="00F13DC5">
              <w:t xml:space="preserve"> Include the following:</w:t>
            </w:r>
          </w:p>
          <w:p w14:paraId="083CAAC2" w14:textId="7D44766D" w:rsidR="00F13DC5" w:rsidRDefault="00F13DC5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residents contacted for education.</w:t>
            </w:r>
          </w:p>
          <w:p w14:paraId="3F80FC25" w14:textId="46803500" w:rsidR="00F13DC5" w:rsidRDefault="00F13DC5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residents you plan to enroll (LPRs)</w:t>
            </w:r>
          </w:p>
          <w:p w14:paraId="3F7E0F27" w14:textId="6DEF17D8" w:rsidR="00F13DC5" w:rsidRDefault="00F13DC5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, quantity, and language(s) of materials you plan to distribute.</w:t>
            </w:r>
          </w:p>
          <w:p w14:paraId="0872A61E" w14:textId="162F6193" w:rsidR="00F13DC5" w:rsidRDefault="00F13DC5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cial media posts and/or texts – number of communications and approximate audience count for each.</w:t>
            </w:r>
          </w:p>
          <w:p w14:paraId="32BEFF5F" w14:textId="21750533" w:rsidR="00D82439" w:rsidRDefault="00D82439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events planning to attend and/or host. Describe audience.</w:t>
            </w:r>
          </w:p>
          <w:p w14:paraId="21552CC1" w14:textId="77858EA5" w:rsidR="00D82439" w:rsidRDefault="00D82439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education sessions held. Describe audience.</w:t>
            </w:r>
          </w:p>
          <w:p w14:paraId="1F6C2A06" w14:textId="0D041ECC" w:rsidR="00F13DC5" w:rsidRPr="00C215F8" w:rsidRDefault="00F13DC5" w:rsidP="00A13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5A8EFF" w14:textId="07873887" w:rsidR="00EA52EB" w:rsidRPr="00C215F8" w:rsidRDefault="00383EF3" w:rsidP="001B4D74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is your budget </w:t>
            </w:r>
            <w:r w:rsidR="005E0BA3">
              <w:t>for the activities? Use</w:t>
            </w:r>
            <w:r w:rsidR="002D6CE5" w:rsidRPr="00C215F8">
              <w:t xml:space="preserve"> the provided </w:t>
            </w:r>
            <w:r w:rsidR="002739EF">
              <w:t xml:space="preserve">budget </w:t>
            </w:r>
            <w:r w:rsidR="002D6CE5" w:rsidRPr="00C215F8">
              <w:t>template</w:t>
            </w:r>
            <w:r w:rsidR="00DF2641">
              <w:t xml:space="preserve"> to</w:t>
            </w:r>
            <w:r w:rsidR="002D6CE5" w:rsidRPr="00C215F8">
              <w:t xml:space="preserve"> </w:t>
            </w:r>
            <w:r w:rsidR="001B3F5B" w:rsidRPr="00C215F8">
              <w:t>outline</w:t>
            </w:r>
            <w:r w:rsidR="00E07764" w:rsidRPr="00C215F8">
              <w:t xml:space="preserve"> your activities</w:t>
            </w:r>
            <w:r w:rsidR="00FA075F" w:rsidRPr="00C215F8">
              <w:t xml:space="preserve">, </w:t>
            </w:r>
            <w:r w:rsidR="008826B2">
              <w:t>existing resources/expertise</w:t>
            </w:r>
            <w:r w:rsidR="00FA075F" w:rsidRPr="00C215F8">
              <w:t>, and budget needs</w:t>
            </w:r>
            <w:r w:rsidR="00BA7440">
              <w:t>.</w:t>
            </w:r>
          </w:p>
        </w:tc>
        <w:tc>
          <w:tcPr>
            <w:tcW w:w="3960" w:type="dxa"/>
          </w:tcPr>
          <w:p w14:paraId="08C19454" w14:textId="77777777" w:rsidR="0048369F" w:rsidRPr="0048369F" w:rsidRDefault="0048369F" w:rsidP="00E60223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cs="Roboto Light"/>
                <w:sz w:val="22"/>
                <w:szCs w:val="20"/>
              </w:rPr>
              <w:lastRenderedPageBreak/>
              <w:t xml:space="preserve">Does the organization identify specific strategies and plans that </w:t>
            </w:r>
            <w:r w:rsidRPr="00C215F8">
              <w:rPr>
                <w:rFonts w:cs="Roboto Light"/>
                <w:sz w:val="22"/>
                <w:szCs w:val="20"/>
              </w:rPr>
              <w:lastRenderedPageBreak/>
              <w:t>address the unique needs of the targeted communities?</w:t>
            </w:r>
          </w:p>
          <w:p w14:paraId="2B2043DC" w14:textId="41FF030F" w:rsidR="00A40417" w:rsidRPr="0048369F" w:rsidRDefault="004066EC" w:rsidP="0048369F">
            <w:pPr>
              <w:pStyle w:val="Default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Roboto Light"/>
                <w:sz w:val="22"/>
                <w:szCs w:val="22"/>
              </w:rPr>
            </w:pPr>
            <w:r w:rsidRPr="00C215F8">
              <w:rPr>
                <w:rFonts w:asciiTheme="minorHAnsi" w:hAnsiTheme="minorHAnsi" w:cs="Roboto Light"/>
                <w:sz w:val="22"/>
                <w:szCs w:val="22"/>
              </w:rPr>
              <w:t>Does the organization d</w:t>
            </w:r>
            <w:r w:rsidR="00EA52E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emonstrate </w:t>
            </w:r>
            <w:r w:rsidR="009709D7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knowledge of effective </w:t>
            </w:r>
            <w:r w:rsidR="00436EC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and realistic 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outreach</w:t>
            </w:r>
            <w:r w:rsidR="00EA52E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and engagement</w:t>
            </w:r>
            <w:r w:rsidR="009709D7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strategies</w:t>
            </w:r>
            <w:r w:rsidR="00436ECB" w:rsidRPr="00C215F8">
              <w:rPr>
                <w:rFonts w:asciiTheme="minorHAnsi" w:hAnsiTheme="minorHAnsi" w:cs="Roboto Light"/>
                <w:sz w:val="22"/>
                <w:szCs w:val="22"/>
              </w:rPr>
              <w:t xml:space="preserve"> within budget</w:t>
            </w:r>
            <w:r w:rsidRPr="00C215F8">
              <w:rPr>
                <w:rFonts w:asciiTheme="minorHAnsi" w:hAnsiTheme="minorHAnsi" w:cs="Roboto Light"/>
                <w:sz w:val="22"/>
                <w:szCs w:val="22"/>
              </w:rPr>
              <w:t>?</w:t>
            </w:r>
          </w:p>
        </w:tc>
      </w:tr>
      <w:tr w:rsidR="003A417F" w:rsidRPr="00E61BFC" w14:paraId="4BC51D84" w14:textId="77777777" w:rsidTr="055338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262D88" w14:textId="77777777" w:rsidR="003A417F" w:rsidRPr="00A13117" w:rsidRDefault="003A417F" w:rsidP="003A417F">
            <w:pPr>
              <w:pStyle w:val="ListParagraph"/>
              <w:numPr>
                <w:ilvl w:val="0"/>
                <w:numId w:val="3"/>
              </w:numPr>
              <w:rPr>
                <w:strike/>
              </w:rPr>
            </w:pPr>
            <w:r w:rsidRPr="00A13117">
              <w:rPr>
                <w:strike/>
              </w:rPr>
              <w:lastRenderedPageBreak/>
              <w:t xml:space="preserve">Tracking </w:t>
            </w:r>
          </w:p>
          <w:p w14:paraId="7764A36B" w14:textId="79ADB1C4" w:rsidR="003A417F" w:rsidRPr="00A13117" w:rsidRDefault="003A417F" w:rsidP="00845E7C">
            <w:pPr>
              <w:pStyle w:val="ListParagraph"/>
              <w:ind w:left="360"/>
              <w:rPr>
                <w:strike/>
                <w:sz w:val="20"/>
                <w:szCs w:val="20"/>
              </w:rPr>
            </w:pPr>
            <w:r w:rsidRPr="00A13117">
              <w:rPr>
                <w:strike/>
              </w:rPr>
              <w:t>(15 points)</w:t>
            </w:r>
          </w:p>
        </w:tc>
        <w:tc>
          <w:tcPr>
            <w:tcW w:w="3686" w:type="dxa"/>
          </w:tcPr>
          <w:p w14:paraId="6ADE3B6D" w14:textId="76A57666" w:rsidR="003A417F" w:rsidRPr="00A13117" w:rsidRDefault="003A417F" w:rsidP="003A417F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</w:rPr>
            </w:pPr>
            <w:r w:rsidRPr="00A13117">
              <w:rPr>
                <w:strike/>
              </w:rPr>
              <w:t xml:space="preserve">How will your organization </w:t>
            </w:r>
            <w:r w:rsidR="00141CA8" w:rsidRPr="00A13117">
              <w:rPr>
                <w:strike/>
              </w:rPr>
              <w:t xml:space="preserve">track and </w:t>
            </w:r>
            <w:r w:rsidRPr="00A13117">
              <w:rPr>
                <w:strike/>
              </w:rPr>
              <w:t>e</w:t>
            </w:r>
            <w:r w:rsidR="00A273EE" w:rsidRPr="00A13117">
              <w:rPr>
                <w:strike/>
              </w:rPr>
              <w:t xml:space="preserve">valuate the effectiveness of its strategies? </w:t>
            </w:r>
          </w:p>
        </w:tc>
        <w:tc>
          <w:tcPr>
            <w:tcW w:w="3960" w:type="dxa"/>
          </w:tcPr>
          <w:p w14:paraId="6A9AB2AA" w14:textId="11F5BCC9" w:rsidR="003A417F" w:rsidRPr="00A13117" w:rsidRDefault="003A417F" w:rsidP="00DA73CF">
            <w:pPr>
              <w:pStyle w:val="Default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trike/>
                <w:color w:val="auto"/>
                <w:sz w:val="22"/>
                <w:szCs w:val="26"/>
              </w:rPr>
            </w:pPr>
            <w:r w:rsidRPr="00A13117">
              <w:rPr>
                <w:rFonts w:asciiTheme="minorHAnsi" w:hAnsiTheme="minorHAnsi" w:cs="Roboto Light"/>
                <w:strike/>
                <w:color w:val="auto"/>
                <w:sz w:val="22"/>
                <w:szCs w:val="22"/>
              </w:rPr>
              <w:t xml:space="preserve">Does the organization clearly outline how it will track the results or effectiveness of strategies? </w:t>
            </w:r>
          </w:p>
        </w:tc>
      </w:tr>
    </w:tbl>
    <w:p w14:paraId="08BD1A66" w14:textId="59AA7293" w:rsidR="00AB26C4" w:rsidRDefault="00AB26C4" w:rsidP="00793312">
      <w:pPr>
        <w:pStyle w:val="NoSpacing"/>
        <w:rPr>
          <w:b/>
          <w:color w:val="2F5496" w:themeColor="accent1" w:themeShade="BF"/>
        </w:rPr>
      </w:pPr>
    </w:p>
    <w:p w14:paraId="06C68874" w14:textId="77777777" w:rsidR="001A60CE" w:rsidRDefault="001A60CE" w:rsidP="00793312">
      <w:pPr>
        <w:pStyle w:val="NoSpacing"/>
        <w:rPr>
          <w:b/>
          <w:color w:val="2F5496" w:themeColor="accent1" w:themeShade="BF"/>
        </w:rPr>
      </w:pPr>
    </w:p>
    <w:p w14:paraId="0FC71977" w14:textId="096D7FCB" w:rsidR="001A60CE" w:rsidRPr="00793312" w:rsidRDefault="00AF2AC8" w:rsidP="00793312">
      <w:pPr>
        <w:pStyle w:val="NoSpacing"/>
        <w:rPr>
          <w:b/>
          <w:color w:val="2F5496" w:themeColor="accent1" w:themeShade="BF"/>
        </w:rPr>
      </w:pPr>
      <w:r w:rsidRPr="00793312">
        <w:rPr>
          <w:b/>
          <w:color w:val="2F5496" w:themeColor="accent1" w:themeShade="BF"/>
        </w:rPr>
        <w:t xml:space="preserve">HOW </w:t>
      </w:r>
      <w:r w:rsidR="008A7F4F" w:rsidRPr="00793312">
        <w:rPr>
          <w:b/>
          <w:color w:val="2F5496" w:themeColor="accent1" w:themeShade="BF"/>
        </w:rPr>
        <w:t>TO SUBMIT A PROPOSAL</w:t>
      </w:r>
    </w:p>
    <w:p w14:paraId="65FBC071" w14:textId="487399D3" w:rsidR="00AF2AC8" w:rsidRPr="00F33A8A" w:rsidRDefault="00AF2AC8" w:rsidP="00AF2AC8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cs="Open Sans"/>
          <w:b/>
          <w:szCs w:val="20"/>
        </w:rPr>
      </w:pPr>
      <w:r w:rsidRPr="00F33A8A">
        <w:rPr>
          <w:rFonts w:cs="Open Sans"/>
          <w:b/>
          <w:szCs w:val="20"/>
        </w:rPr>
        <w:t>By email (preferred). Must be received by 4:00pm</w:t>
      </w:r>
      <w:r w:rsidR="005F64AA">
        <w:rPr>
          <w:rFonts w:cs="Open Sans"/>
          <w:b/>
          <w:szCs w:val="20"/>
        </w:rPr>
        <w:t xml:space="preserve"> on</w:t>
      </w:r>
      <w:r w:rsidRPr="00F33A8A">
        <w:rPr>
          <w:rFonts w:cs="Open Sans"/>
          <w:b/>
          <w:szCs w:val="20"/>
        </w:rPr>
        <w:t xml:space="preserve"> </w:t>
      </w:r>
      <w:r w:rsidR="00FA063D">
        <w:rPr>
          <w:rFonts w:cs="Open Sans"/>
          <w:b/>
          <w:szCs w:val="20"/>
        </w:rPr>
        <w:t>September 1</w:t>
      </w:r>
      <w:r w:rsidR="00A13117">
        <w:rPr>
          <w:rFonts w:cs="Open Sans"/>
          <w:b/>
          <w:szCs w:val="20"/>
        </w:rPr>
        <w:t>6</w:t>
      </w:r>
      <w:r w:rsidR="00FA063D">
        <w:rPr>
          <w:rFonts w:cs="Open Sans"/>
          <w:b/>
          <w:szCs w:val="20"/>
        </w:rPr>
        <w:t>, 202</w:t>
      </w:r>
      <w:r w:rsidR="00A13117">
        <w:rPr>
          <w:rFonts w:cs="Open Sans"/>
          <w:b/>
          <w:szCs w:val="20"/>
        </w:rPr>
        <w:t>2</w:t>
      </w:r>
      <w:r w:rsidRPr="00F33A8A">
        <w:rPr>
          <w:rFonts w:cs="Open Sans"/>
          <w:b/>
          <w:szCs w:val="20"/>
        </w:rPr>
        <w:t xml:space="preserve">. </w:t>
      </w:r>
    </w:p>
    <w:p w14:paraId="06129D20" w14:textId="0C92A8BE" w:rsidR="00AF2AC8" w:rsidRDefault="00AF2AC8" w:rsidP="00AF2AC8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 xml:space="preserve">Email: </w:t>
      </w:r>
      <w:hyperlink r:id="rId13" w:history="1">
        <w:r w:rsidR="00DE39BF" w:rsidRPr="00A7008E">
          <w:rPr>
            <w:rStyle w:val="Hyperlink"/>
            <w:rFonts w:cs="Open Sans"/>
            <w:szCs w:val="20"/>
          </w:rPr>
          <w:t>democracyvoucher@seattle.gov</w:t>
        </w:r>
      </w:hyperlink>
    </w:p>
    <w:p w14:paraId="2B6798CB" w14:textId="77777777" w:rsidR="005308AA" w:rsidRPr="00F33A8A" w:rsidRDefault="005308AA" w:rsidP="00AF2AC8">
      <w:pPr>
        <w:pStyle w:val="ListParagraph"/>
        <w:ind w:left="360"/>
        <w:rPr>
          <w:rFonts w:cs="Open Sans"/>
          <w:szCs w:val="20"/>
        </w:rPr>
      </w:pPr>
    </w:p>
    <w:p w14:paraId="2DD20A5F" w14:textId="77E8F442" w:rsidR="00AF2AC8" w:rsidRPr="00F33A8A" w:rsidRDefault="00AF2AC8" w:rsidP="00AF2AC8">
      <w:pPr>
        <w:pStyle w:val="ListParagraph"/>
        <w:numPr>
          <w:ilvl w:val="0"/>
          <w:numId w:val="13"/>
        </w:numPr>
        <w:tabs>
          <w:tab w:val="left" w:pos="360"/>
        </w:tabs>
        <w:ind w:left="360"/>
        <w:rPr>
          <w:rFonts w:cs="Open Sans"/>
          <w:b/>
          <w:szCs w:val="20"/>
        </w:rPr>
      </w:pPr>
      <w:r w:rsidRPr="00F33A8A">
        <w:rPr>
          <w:rFonts w:cs="Open Sans"/>
          <w:b/>
          <w:szCs w:val="20"/>
        </w:rPr>
        <w:t>By mail.</w:t>
      </w:r>
      <w:r w:rsidRPr="00F33A8A">
        <w:rPr>
          <w:rFonts w:cs="Open Sans"/>
          <w:szCs w:val="20"/>
        </w:rPr>
        <w:t xml:space="preserve"> </w:t>
      </w:r>
      <w:r w:rsidRPr="00F33A8A">
        <w:rPr>
          <w:rFonts w:cs="Open Sans"/>
          <w:b/>
          <w:szCs w:val="20"/>
        </w:rPr>
        <w:t xml:space="preserve">Must be </w:t>
      </w:r>
      <w:r w:rsidR="009C0594" w:rsidRPr="00F33A8A">
        <w:rPr>
          <w:rFonts w:cs="Open Sans"/>
          <w:b/>
          <w:szCs w:val="20"/>
        </w:rPr>
        <w:t>received</w:t>
      </w:r>
      <w:r w:rsidRPr="00F33A8A">
        <w:rPr>
          <w:rFonts w:cs="Open Sans"/>
          <w:b/>
          <w:szCs w:val="20"/>
        </w:rPr>
        <w:t xml:space="preserve"> by </w:t>
      </w:r>
      <w:r w:rsidR="000D2E72">
        <w:rPr>
          <w:rFonts w:cs="Open Sans"/>
          <w:b/>
          <w:szCs w:val="20"/>
        </w:rPr>
        <w:t>September 1</w:t>
      </w:r>
      <w:r w:rsidR="00A13117">
        <w:rPr>
          <w:rFonts w:cs="Open Sans"/>
          <w:b/>
          <w:szCs w:val="20"/>
        </w:rPr>
        <w:t>6</w:t>
      </w:r>
      <w:r w:rsidR="000D2E72">
        <w:rPr>
          <w:rFonts w:cs="Open Sans"/>
          <w:b/>
          <w:szCs w:val="20"/>
        </w:rPr>
        <w:t>, 202</w:t>
      </w:r>
      <w:r w:rsidR="00A13117">
        <w:rPr>
          <w:rFonts w:cs="Open Sans"/>
          <w:b/>
          <w:szCs w:val="20"/>
        </w:rPr>
        <w:t>2</w:t>
      </w:r>
      <w:r w:rsidRPr="00F33A8A">
        <w:rPr>
          <w:rFonts w:cs="Open Sans"/>
          <w:b/>
          <w:szCs w:val="20"/>
        </w:rPr>
        <w:t xml:space="preserve">. </w:t>
      </w:r>
    </w:p>
    <w:p w14:paraId="6DE49ECC" w14:textId="4A95E391" w:rsidR="00AF2AC8" w:rsidRPr="00F33A8A" w:rsidRDefault="00AF2AC8" w:rsidP="00AF2AC8">
      <w:pPr>
        <w:pStyle w:val="ListParagraph"/>
        <w:tabs>
          <w:tab w:val="left" w:pos="360"/>
        </w:tabs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 xml:space="preserve">Mail the proposal to: </w:t>
      </w:r>
    </w:p>
    <w:p w14:paraId="76ACF277" w14:textId="77777777" w:rsidR="00AF2AC8" w:rsidRPr="00F33A8A" w:rsidRDefault="00AF2AC8" w:rsidP="00177C79">
      <w:pPr>
        <w:pStyle w:val="ListParagraph"/>
        <w:tabs>
          <w:tab w:val="left" w:pos="360"/>
        </w:tabs>
        <w:spacing w:line="240" w:lineRule="auto"/>
        <w:ind w:left="360"/>
        <w:rPr>
          <w:rFonts w:cs="Open Sans"/>
          <w:szCs w:val="20"/>
        </w:rPr>
      </w:pPr>
    </w:p>
    <w:p w14:paraId="63DEB0E5" w14:textId="77777777" w:rsidR="00AF2AC8" w:rsidRPr="00F33A8A" w:rsidRDefault="00AF2AC8" w:rsidP="00AF2AC8">
      <w:pPr>
        <w:pStyle w:val="ListParagraph"/>
        <w:tabs>
          <w:tab w:val="left" w:pos="360"/>
        </w:tabs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Seattle Ethics and Elections Commission</w:t>
      </w:r>
    </w:p>
    <w:p w14:paraId="71353028" w14:textId="77777777" w:rsidR="00AF2AC8" w:rsidRPr="00F33A8A" w:rsidRDefault="00AF2AC8" w:rsidP="00AF2AC8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Democracy Voucher Program</w:t>
      </w:r>
    </w:p>
    <w:p w14:paraId="6ED05E4F" w14:textId="77777777" w:rsidR="00797D5C" w:rsidRDefault="00AF2AC8" w:rsidP="004F36F4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PO Box 94729</w:t>
      </w:r>
    </w:p>
    <w:p w14:paraId="7BC40B50" w14:textId="5A9059C2" w:rsidR="00AF2AC8" w:rsidRPr="00F33A8A" w:rsidRDefault="00AF2AC8" w:rsidP="004F36F4">
      <w:pPr>
        <w:pStyle w:val="ListParagraph"/>
        <w:ind w:left="360"/>
        <w:rPr>
          <w:rFonts w:cs="Open Sans"/>
          <w:szCs w:val="20"/>
        </w:rPr>
      </w:pPr>
      <w:r w:rsidRPr="00F33A8A">
        <w:rPr>
          <w:rFonts w:cs="Open Sans"/>
          <w:szCs w:val="20"/>
        </w:rPr>
        <w:t>Seattle, WA  98124-4729</w:t>
      </w:r>
    </w:p>
    <w:p w14:paraId="52D30DC4" w14:textId="45271A22" w:rsidR="000256BC" w:rsidRDefault="000256BC" w:rsidP="00CE638E">
      <w:pPr>
        <w:pStyle w:val="NoSpacing"/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>RESOURCES AVAILABLE TO ORGANIZATIONS</w:t>
      </w:r>
    </w:p>
    <w:p w14:paraId="24138170" w14:textId="44A8A246" w:rsidR="00F33A8A" w:rsidRDefault="00B547B9" w:rsidP="00FE3530">
      <w:pPr>
        <w:rPr>
          <w:rFonts w:cs="Open Sans"/>
          <w:szCs w:val="20"/>
        </w:rPr>
      </w:pPr>
      <w:r>
        <w:rPr>
          <w:rFonts w:cs="Open Sans"/>
          <w:szCs w:val="20"/>
        </w:rPr>
        <w:lastRenderedPageBreak/>
        <w:t xml:space="preserve">If </w:t>
      </w:r>
      <w:r w:rsidR="000256BC">
        <w:rPr>
          <w:rFonts w:cs="Open Sans"/>
          <w:szCs w:val="20"/>
        </w:rPr>
        <w:t xml:space="preserve">organizations have questions about the application process, staff are available by phone or email </w:t>
      </w:r>
      <w:r>
        <w:rPr>
          <w:rFonts w:cs="Open Sans"/>
          <w:szCs w:val="20"/>
        </w:rPr>
        <w:t xml:space="preserve">at (206) 727-8855 or </w:t>
      </w:r>
      <w:hyperlink r:id="rId14" w:history="1">
        <w:r w:rsidR="000256BC" w:rsidRPr="001E760A">
          <w:rPr>
            <w:rStyle w:val="Hyperlink"/>
            <w:rFonts w:cs="Open Sans"/>
            <w:szCs w:val="20"/>
          </w:rPr>
          <w:t>democracyvoucher@seattle.gov</w:t>
        </w:r>
      </w:hyperlink>
      <w:r>
        <w:rPr>
          <w:rFonts w:cs="Open Sans"/>
          <w:szCs w:val="20"/>
        </w:rPr>
        <w:t xml:space="preserve">. </w:t>
      </w:r>
      <w:r w:rsidR="005308AA">
        <w:rPr>
          <w:rFonts w:cs="Open Sans"/>
          <w:szCs w:val="20"/>
        </w:rPr>
        <w:t xml:space="preserve">E-mail us your contact </w:t>
      </w:r>
      <w:r w:rsidR="00AB26C4">
        <w:rPr>
          <w:rFonts w:cs="Open Sans"/>
          <w:szCs w:val="20"/>
        </w:rPr>
        <w:t xml:space="preserve">information </w:t>
      </w:r>
      <w:r w:rsidR="005308AA">
        <w:rPr>
          <w:rFonts w:cs="Open Sans"/>
          <w:szCs w:val="20"/>
        </w:rPr>
        <w:t>if you would like to kee</w:t>
      </w:r>
      <w:r w:rsidR="00845E7C">
        <w:rPr>
          <w:rFonts w:cs="Open Sans"/>
          <w:szCs w:val="20"/>
        </w:rPr>
        <w:t>p-</w:t>
      </w:r>
      <w:r w:rsidR="005308AA">
        <w:rPr>
          <w:rFonts w:cs="Open Sans"/>
          <w:szCs w:val="20"/>
        </w:rPr>
        <w:t>in</w:t>
      </w:r>
      <w:r w:rsidR="00845E7C">
        <w:rPr>
          <w:rFonts w:cs="Open Sans"/>
          <w:szCs w:val="20"/>
        </w:rPr>
        <w:t>-</w:t>
      </w:r>
      <w:r w:rsidR="005308AA">
        <w:rPr>
          <w:rFonts w:cs="Open Sans"/>
          <w:szCs w:val="20"/>
        </w:rPr>
        <w:t xml:space="preserve">touch </w:t>
      </w:r>
      <w:r w:rsidR="00845E7C">
        <w:rPr>
          <w:rFonts w:cs="Open Sans"/>
          <w:szCs w:val="20"/>
        </w:rPr>
        <w:t>about any updates to the contract process.</w:t>
      </w:r>
    </w:p>
    <w:p w14:paraId="383FB64C" w14:textId="75EAFCF1" w:rsidR="00B56785" w:rsidRDefault="000256BC" w:rsidP="00F156BC">
      <w:pPr>
        <w:rPr>
          <w:rFonts w:cs="Open Sans"/>
          <w:szCs w:val="20"/>
        </w:rPr>
      </w:pPr>
      <w:r>
        <w:rPr>
          <w:rFonts w:cs="Open Sans"/>
          <w:szCs w:val="20"/>
        </w:rPr>
        <w:t xml:space="preserve">Staff will remain available to </w:t>
      </w:r>
      <w:r w:rsidR="00177C79">
        <w:rPr>
          <w:rFonts w:cs="Open Sans"/>
          <w:szCs w:val="20"/>
        </w:rPr>
        <w:t>organizations</w:t>
      </w:r>
      <w:r>
        <w:rPr>
          <w:rFonts w:cs="Open Sans"/>
          <w:szCs w:val="20"/>
        </w:rPr>
        <w:t xml:space="preserve"> throughout the duration of the contracts</w:t>
      </w:r>
      <w:r w:rsidR="00260364">
        <w:rPr>
          <w:rFonts w:cs="Open Sans"/>
          <w:szCs w:val="20"/>
        </w:rPr>
        <w:t xml:space="preserve"> and </w:t>
      </w:r>
      <w:r w:rsidR="00D82439">
        <w:rPr>
          <w:rFonts w:cs="Open Sans"/>
          <w:szCs w:val="20"/>
        </w:rPr>
        <w:t xml:space="preserve">will </w:t>
      </w:r>
      <w:r w:rsidR="008866E4">
        <w:rPr>
          <w:rFonts w:cs="Open Sans"/>
          <w:szCs w:val="20"/>
        </w:rPr>
        <w:t xml:space="preserve">require </w:t>
      </w:r>
      <w:r w:rsidR="00260364">
        <w:rPr>
          <w:rFonts w:cs="Open Sans"/>
          <w:szCs w:val="20"/>
        </w:rPr>
        <w:t>a monthly check-in.</w:t>
      </w:r>
    </w:p>
    <w:p w14:paraId="184016C9" w14:textId="3EEF845C" w:rsidR="008E6FD2" w:rsidRDefault="000256BC" w:rsidP="5595FBA3">
      <w:pPr>
        <w:rPr>
          <w:rFonts w:cs="Open Sans"/>
          <w:szCs w:val="20"/>
        </w:rPr>
      </w:pPr>
      <w:r>
        <w:rPr>
          <w:rFonts w:cs="Open Sans"/>
          <w:szCs w:val="20"/>
        </w:rPr>
        <w:t>Existing program materials, such as translated documents, will be provided free of charge to organizations.</w:t>
      </w:r>
    </w:p>
    <w:p w14:paraId="05B584FB" w14:textId="1FBB5692" w:rsidR="00A13117" w:rsidRDefault="00A13117">
      <w:pPr>
        <w:rPr>
          <w:rFonts w:cs="Open Sans"/>
          <w:szCs w:val="20"/>
        </w:rPr>
      </w:pPr>
      <w:r>
        <w:rPr>
          <w:rFonts w:cs="Open Sans"/>
          <w:szCs w:val="20"/>
        </w:rPr>
        <w:br w:type="page"/>
      </w:r>
    </w:p>
    <w:p w14:paraId="70F4DA28" w14:textId="77777777" w:rsidR="00A13117" w:rsidRDefault="00A13117" w:rsidP="5595FBA3">
      <w:pPr>
        <w:rPr>
          <w:rFonts w:cs="Open Sans"/>
          <w:szCs w:val="20"/>
        </w:rPr>
      </w:pPr>
    </w:p>
    <w:p w14:paraId="0069CD05" w14:textId="0D3D2853" w:rsidR="00B56785" w:rsidRPr="006604D3" w:rsidRDefault="006761A8" w:rsidP="006604D3">
      <w:pPr>
        <w:pStyle w:val="Heading2"/>
        <w:jc w:val="center"/>
        <w:rPr>
          <w:rFonts w:asciiTheme="minorHAnsi" w:hAnsiTheme="minorHAnsi"/>
          <w:b/>
          <w:sz w:val="28"/>
        </w:rPr>
      </w:pPr>
      <w:r w:rsidRPr="003C2533">
        <w:rPr>
          <w:rFonts w:asciiTheme="minorHAnsi" w:hAnsiTheme="minorHAnsi"/>
          <w:b/>
          <w:sz w:val="28"/>
        </w:rPr>
        <w:t xml:space="preserve">Proposal </w:t>
      </w:r>
      <w:r w:rsidR="007B5664" w:rsidRPr="003C2533">
        <w:rPr>
          <w:rFonts w:asciiTheme="minorHAnsi" w:hAnsiTheme="minorHAnsi"/>
          <w:b/>
          <w:sz w:val="28"/>
        </w:rPr>
        <w:t>Cover Sheet</w:t>
      </w:r>
    </w:p>
    <w:p w14:paraId="5240D65B" w14:textId="70EC8AE4" w:rsidR="00B56785" w:rsidRPr="00B56785" w:rsidRDefault="00B56785" w:rsidP="006604D3">
      <w:pPr>
        <w:pStyle w:val="NormalWeb"/>
        <w:spacing w:after="0" w:afterAutospacing="0"/>
      </w:pPr>
      <w:r w:rsidRPr="00B56785">
        <w:t xml:space="preserve">Please note that all documents provided to the Democracy Voucher </w:t>
      </w:r>
      <w:r w:rsidR="00AE31B9">
        <w:t>Pr</w:t>
      </w:r>
      <w:r w:rsidRPr="00B56785">
        <w:t xml:space="preserve">ogram are subject to the Washington State Public Records Act. If a member of the public requests any of the documents submitted with this proposal, the City will be required to release them, in whole or in part.  </w:t>
      </w:r>
    </w:p>
    <w:p w14:paraId="03E7C565" w14:textId="77777777" w:rsidR="001C4FED" w:rsidRPr="004B543D" w:rsidRDefault="001C4FED" w:rsidP="001C4FED">
      <w:pPr>
        <w:tabs>
          <w:tab w:val="left" w:pos="10065"/>
        </w:tabs>
        <w:rPr>
          <w:rFonts w:cstheme="minorHAnsi"/>
          <w:b/>
          <w:sz w:val="10"/>
          <w:szCs w:val="10"/>
        </w:rPr>
      </w:pPr>
    </w:p>
    <w:p w14:paraId="40E85111" w14:textId="3FCD7473" w:rsidR="001C4FED" w:rsidRPr="00F156BC" w:rsidRDefault="001C4FED" w:rsidP="001C4FED">
      <w:pPr>
        <w:rPr>
          <w:rFonts w:cstheme="minorHAnsi"/>
        </w:rPr>
      </w:pPr>
      <w:r w:rsidRPr="00A80A5A">
        <w:rPr>
          <w:rFonts w:cstheme="minorHAnsi"/>
          <w:b/>
        </w:rPr>
        <w:t>Applicant organization/group name:</w:t>
      </w:r>
      <w:r w:rsidRPr="002D30CB">
        <w:rPr>
          <w:rFonts w:cstheme="minorHAnsi"/>
        </w:rPr>
        <w:t xml:space="preserve"> </w:t>
      </w:r>
      <w:r w:rsidRPr="002D30C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002D30CB">
        <w:rPr>
          <w:rFonts w:cstheme="minorHAnsi"/>
        </w:rPr>
        <w:instrText xml:space="preserve"> FORMTEXT </w:instrText>
      </w:r>
      <w:r w:rsidRPr="002D30CB">
        <w:rPr>
          <w:rFonts w:cstheme="minorHAnsi"/>
        </w:rPr>
      </w:r>
      <w:r w:rsidRPr="002D30CB">
        <w:rPr>
          <w:rFonts w:cstheme="minorHAnsi"/>
        </w:rPr>
        <w:fldChar w:fldCharType="separate"/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</w:rPr>
        <w:fldChar w:fldCharType="end"/>
      </w:r>
      <w:bookmarkEnd w:id="0"/>
    </w:p>
    <w:p w14:paraId="5F59CCED" w14:textId="404FBE7F" w:rsidR="001C4FED" w:rsidRPr="00A80A5A" w:rsidRDefault="001C4FED" w:rsidP="005A378D">
      <w:pPr>
        <w:tabs>
          <w:tab w:val="left" w:pos="4680"/>
        </w:tabs>
        <w:rPr>
          <w:rFonts w:cstheme="minorHAnsi"/>
          <w:b/>
        </w:rPr>
      </w:pPr>
      <w:r w:rsidRPr="00A80A5A">
        <w:rPr>
          <w:rFonts w:cstheme="minorHAnsi"/>
          <w:b/>
        </w:rPr>
        <w:t>Address:</w:t>
      </w:r>
      <w:r w:rsidRPr="002D30CB">
        <w:rPr>
          <w:rFonts w:cstheme="minorHAnsi"/>
        </w:rPr>
        <w:t xml:space="preserve"> </w:t>
      </w:r>
      <w:r w:rsidRPr="002D30C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2D30CB">
        <w:rPr>
          <w:rFonts w:cstheme="minorHAnsi"/>
        </w:rPr>
        <w:instrText xml:space="preserve"> FORMTEXT </w:instrText>
      </w:r>
      <w:r w:rsidRPr="002D30CB">
        <w:rPr>
          <w:rFonts w:cstheme="minorHAnsi"/>
        </w:rPr>
      </w:r>
      <w:r w:rsidRPr="002D30CB">
        <w:rPr>
          <w:rFonts w:cstheme="minorHAnsi"/>
        </w:rPr>
        <w:fldChar w:fldCharType="separate"/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  <w:noProof/>
        </w:rPr>
        <w:t> </w:t>
      </w:r>
      <w:r w:rsidRPr="002D30CB">
        <w:rPr>
          <w:rFonts w:cstheme="minorHAnsi"/>
        </w:rPr>
        <w:fldChar w:fldCharType="end"/>
      </w:r>
      <w:r w:rsidR="005A378D">
        <w:rPr>
          <w:rFonts w:cstheme="minorHAnsi"/>
        </w:rPr>
        <w:t xml:space="preserve">  </w:t>
      </w:r>
      <w:r w:rsidRPr="00A80A5A">
        <w:rPr>
          <w:rFonts w:cstheme="minorHAnsi"/>
          <w:b/>
        </w:rPr>
        <w:t xml:space="preserve">City, state, zip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 </w:t>
      </w:r>
      <w:r w:rsidRPr="00A80A5A">
        <w:rPr>
          <w:rFonts w:cstheme="minorHAnsi"/>
          <w:b/>
        </w:rPr>
        <w:t xml:space="preserve">Websit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5242DD4E" w14:textId="7E89E834" w:rsidR="001C4FED" w:rsidRPr="00A80A5A" w:rsidRDefault="001C4FED" w:rsidP="005A378D">
      <w:pPr>
        <w:tabs>
          <w:tab w:val="left" w:pos="4680"/>
          <w:tab w:val="left" w:pos="5400"/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Leader of the applicant organization/group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 </w:t>
      </w:r>
      <w:r w:rsidRPr="00A80A5A">
        <w:rPr>
          <w:rFonts w:cstheme="minorHAnsi"/>
          <w:b/>
        </w:rPr>
        <w:t xml:space="preserve">Titl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1483CE3" w14:textId="24FBF585" w:rsidR="001C4FED" w:rsidRPr="00A80A5A" w:rsidRDefault="001C4FED" w:rsidP="00762EE8">
      <w:pPr>
        <w:tabs>
          <w:tab w:val="left" w:pos="5760"/>
        </w:tabs>
        <w:rPr>
          <w:rFonts w:cstheme="minorHAnsi"/>
          <w:b/>
          <w:u w:val="single"/>
        </w:rPr>
      </w:pPr>
      <w:r w:rsidRPr="00A80A5A">
        <w:rPr>
          <w:rFonts w:cstheme="minorHAnsi"/>
          <w:b/>
        </w:rPr>
        <w:t xml:space="preserve">Email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ab/>
        <w:t xml:space="preserve">Phon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37CBDE64" w14:textId="5A96B5D8" w:rsidR="001C4FED" w:rsidRPr="00A80A5A" w:rsidRDefault="001C4FED" w:rsidP="001C4FED">
      <w:pPr>
        <w:rPr>
          <w:rFonts w:cstheme="minorHAnsi"/>
          <w:b/>
        </w:rPr>
      </w:pPr>
      <w:r w:rsidRPr="00A80A5A">
        <w:rPr>
          <w:rFonts w:cstheme="minorHAnsi"/>
          <w:b/>
        </w:rPr>
        <w:t>If the project is being managed by a different person, please also give us the following information.</w:t>
      </w:r>
    </w:p>
    <w:p w14:paraId="5555964D" w14:textId="2F6D8BD4" w:rsidR="001C4FED" w:rsidRPr="00A80A5A" w:rsidRDefault="001C4FED" w:rsidP="005A378D">
      <w:pPr>
        <w:rPr>
          <w:rFonts w:cstheme="minorHAnsi"/>
          <w:b/>
        </w:rPr>
      </w:pPr>
      <w:r w:rsidRPr="00A80A5A">
        <w:rPr>
          <w:rFonts w:cstheme="minorHAnsi"/>
          <w:b/>
        </w:rPr>
        <w:t xml:space="preserve">Name of project lead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="005A378D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 xml:space="preserve">Titl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210A7C29" w14:textId="57E8C2C5" w:rsidR="001C4FED" w:rsidRPr="00A80A5A" w:rsidRDefault="001C4FED" w:rsidP="00A80A5A">
      <w:pPr>
        <w:tabs>
          <w:tab w:val="left" w:pos="5760"/>
        </w:tabs>
        <w:rPr>
          <w:rFonts w:cstheme="minorHAnsi"/>
          <w:b/>
        </w:rPr>
      </w:pPr>
      <w:r w:rsidRPr="00A80A5A">
        <w:rPr>
          <w:rFonts w:cstheme="minorHAnsi"/>
          <w:b/>
        </w:rPr>
        <w:t xml:space="preserve">Email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  <w:r w:rsidRPr="00A80A5A">
        <w:rPr>
          <w:rFonts w:cstheme="minorHAnsi"/>
          <w:b/>
        </w:rPr>
        <w:t xml:space="preserve"> </w:t>
      </w:r>
      <w:r w:rsidRPr="00A80A5A">
        <w:rPr>
          <w:rFonts w:cstheme="minorHAnsi"/>
          <w:b/>
        </w:rPr>
        <w:tab/>
        <w:t xml:space="preserve">Phone: </w:t>
      </w:r>
      <w:r w:rsidRPr="00A80A5A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80A5A">
        <w:rPr>
          <w:rFonts w:cstheme="minorHAnsi"/>
          <w:b/>
        </w:rPr>
        <w:instrText xml:space="preserve"> FORMTEXT </w:instrText>
      </w:r>
      <w:r w:rsidRPr="00A80A5A">
        <w:rPr>
          <w:rFonts w:cstheme="minorHAnsi"/>
          <w:b/>
        </w:rPr>
      </w:r>
      <w:r w:rsidRPr="00A80A5A">
        <w:rPr>
          <w:rFonts w:cstheme="minorHAnsi"/>
          <w:b/>
        </w:rPr>
        <w:fldChar w:fldCharType="separate"/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  <w:noProof/>
        </w:rPr>
        <w:t> </w:t>
      </w:r>
      <w:r w:rsidRPr="00A80A5A">
        <w:rPr>
          <w:rFonts w:cstheme="minorHAnsi"/>
          <w:b/>
        </w:rPr>
        <w:fldChar w:fldCharType="end"/>
      </w:r>
    </w:p>
    <w:p w14:paraId="727FA303" w14:textId="6F24DD92" w:rsidR="001C4FED" w:rsidRPr="005D305C" w:rsidRDefault="001C4FED" w:rsidP="001C4FED">
      <w:pPr>
        <w:rPr>
          <w:b/>
          <w:color w:val="1F3864" w:themeColor="accent1" w:themeShade="80"/>
          <w:szCs w:val="28"/>
        </w:rPr>
      </w:pPr>
      <w:r w:rsidRPr="00AC7042">
        <w:rPr>
          <w:b/>
          <w:color w:val="1F3864" w:themeColor="accent1" w:themeShade="80"/>
          <w:szCs w:val="28"/>
        </w:rPr>
        <w:t>NONPROFIT STATUS</w:t>
      </w:r>
    </w:p>
    <w:p w14:paraId="2D2D6A79" w14:textId="45C93ECE" w:rsidR="001C4FED" w:rsidRPr="00D25331" w:rsidRDefault="001C4FED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>Is your organization an IRS 501(c)</w:t>
      </w:r>
      <w:r w:rsidR="0010430C">
        <w:rPr>
          <w:rFonts w:cstheme="minorHAnsi"/>
          <w:b/>
        </w:rPr>
        <w:t>(</w:t>
      </w:r>
      <w:r w:rsidRPr="00D25331">
        <w:rPr>
          <w:rFonts w:cstheme="minorHAnsi"/>
          <w:b/>
        </w:rPr>
        <w:t>3</w:t>
      </w:r>
      <w:r w:rsidR="0010430C">
        <w:rPr>
          <w:rFonts w:cstheme="minorHAnsi"/>
          <w:b/>
        </w:rPr>
        <w:t>)</w:t>
      </w:r>
      <w:r w:rsidRPr="00D25331">
        <w:rPr>
          <w:rFonts w:cstheme="minorHAnsi"/>
          <w:b/>
        </w:rPr>
        <w:t xml:space="preserve"> nonprofit organization? </w:t>
      </w:r>
      <w:bookmarkStart w:id="1" w:name="_Hlk523495404"/>
      <w:r w:rsidRPr="00D25331">
        <w:rPr>
          <w:rFonts w:cstheme="minorHAnsi"/>
          <w:b/>
        </w:rPr>
        <w:t xml:space="preserve"> 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810082">
        <w:rPr>
          <w:rFonts w:cstheme="minorHAnsi"/>
          <w:b/>
        </w:rPr>
      </w:r>
      <w:r w:rsidR="00810082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810082">
        <w:rPr>
          <w:rFonts w:cstheme="minorHAnsi"/>
          <w:b/>
        </w:rPr>
      </w:r>
      <w:r w:rsidR="00810082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</w:t>
      </w:r>
      <w:bookmarkEnd w:id="1"/>
    </w:p>
    <w:p w14:paraId="0B9A60E4" w14:textId="181A5945" w:rsidR="005D3FB4" w:rsidRPr="00D25331" w:rsidRDefault="005D3FB4" w:rsidP="001C4FED">
      <w:pPr>
        <w:rPr>
          <w:rFonts w:cstheme="minorHAnsi"/>
          <w:b/>
        </w:rPr>
      </w:pPr>
      <w:r w:rsidRPr="00D25331">
        <w:rPr>
          <w:rFonts w:cstheme="minorHAnsi"/>
          <w:b/>
        </w:rPr>
        <w:t>If no, which eligible IRS 501(c)</w:t>
      </w:r>
      <w:r w:rsidR="0010430C">
        <w:rPr>
          <w:rFonts w:cstheme="minorHAnsi"/>
          <w:b/>
        </w:rPr>
        <w:t>(</w:t>
      </w:r>
      <w:r w:rsidRPr="00D25331">
        <w:rPr>
          <w:rFonts w:cstheme="minorHAnsi"/>
          <w:b/>
        </w:rPr>
        <w:t>3</w:t>
      </w:r>
      <w:r w:rsidR="0010430C">
        <w:rPr>
          <w:rFonts w:cstheme="minorHAnsi"/>
          <w:b/>
        </w:rPr>
        <w:t>)</w:t>
      </w:r>
      <w:r w:rsidRPr="00D25331">
        <w:rPr>
          <w:rFonts w:cstheme="minorHAnsi"/>
          <w:b/>
        </w:rPr>
        <w:t xml:space="preserve"> organization will serve as fiscal sponsor? </w:t>
      </w:r>
      <w:r w:rsidR="00653031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53031" w:rsidRPr="00D25331">
        <w:rPr>
          <w:rFonts w:cstheme="minorHAnsi"/>
          <w:b/>
        </w:rPr>
        <w:instrText xml:space="preserve"> FORMTEXT </w:instrText>
      </w:r>
      <w:r w:rsidR="00653031" w:rsidRPr="00D25331">
        <w:rPr>
          <w:rFonts w:cstheme="minorHAnsi"/>
          <w:b/>
        </w:rPr>
      </w:r>
      <w:r w:rsidR="00653031" w:rsidRPr="00D25331">
        <w:rPr>
          <w:rFonts w:cstheme="minorHAnsi"/>
          <w:b/>
        </w:rPr>
        <w:fldChar w:fldCharType="separate"/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  <w:noProof/>
        </w:rPr>
        <w:t> </w:t>
      </w:r>
      <w:r w:rsidR="00653031" w:rsidRPr="00D25331">
        <w:rPr>
          <w:rFonts w:cstheme="minorHAnsi"/>
          <w:b/>
        </w:rPr>
        <w:fldChar w:fldCharType="end"/>
      </w:r>
    </w:p>
    <w:p w14:paraId="23DDF530" w14:textId="00AFF061" w:rsidR="001C4FED" w:rsidRPr="005D305C" w:rsidRDefault="001C4FED" w:rsidP="001C4FED">
      <w:pPr>
        <w:rPr>
          <w:b/>
          <w:color w:val="1F3864" w:themeColor="accent1" w:themeShade="80"/>
          <w:szCs w:val="28"/>
        </w:rPr>
      </w:pPr>
      <w:r w:rsidRPr="00AC7042">
        <w:rPr>
          <w:b/>
          <w:color w:val="1F3864" w:themeColor="accent1" w:themeShade="80"/>
          <w:szCs w:val="28"/>
        </w:rPr>
        <w:t>STAFF AND VOLUNTEERS</w:t>
      </w:r>
    </w:p>
    <w:p w14:paraId="2A353DF2" w14:textId="31179AB6" w:rsidR="001C4FED" w:rsidRPr="00D25331" w:rsidRDefault="001C4FED" w:rsidP="005A378D">
      <w:pPr>
        <w:rPr>
          <w:rFonts w:cstheme="minorHAnsi"/>
          <w:b/>
        </w:rPr>
      </w:pPr>
      <w:r w:rsidRPr="00D25331">
        <w:rPr>
          <w:rFonts w:cstheme="minorHAnsi"/>
          <w:b/>
        </w:rPr>
        <w:t xml:space="preserve">Does your group have paid staff?  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810082">
        <w:rPr>
          <w:rFonts w:cstheme="minorHAnsi"/>
          <w:b/>
        </w:rPr>
      </w:r>
      <w:r w:rsidR="00810082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810082">
        <w:rPr>
          <w:rFonts w:cstheme="minorHAnsi"/>
          <w:b/>
        </w:rPr>
      </w:r>
      <w:r w:rsidR="00810082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</w:t>
      </w:r>
      <w:r w:rsidR="005A378D">
        <w:rPr>
          <w:rFonts w:cstheme="minorHAnsi"/>
          <w:b/>
        </w:rPr>
        <w:t xml:space="preserve">   </w:t>
      </w:r>
      <w:r w:rsidRPr="00D25331">
        <w:rPr>
          <w:rFonts w:cstheme="minorHAnsi"/>
          <w:b/>
        </w:rPr>
        <w:t xml:space="preserve">If yes, how many staff?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</w:t>
      </w:r>
    </w:p>
    <w:p w14:paraId="60F3F662" w14:textId="7F9717B1" w:rsidR="001C4FED" w:rsidRPr="00D25331" w:rsidRDefault="001C4FED" w:rsidP="005D305C">
      <w:pPr>
        <w:tabs>
          <w:tab w:val="left" w:pos="6120"/>
        </w:tabs>
        <w:rPr>
          <w:rFonts w:cstheme="minorHAnsi"/>
          <w:b/>
        </w:rPr>
      </w:pPr>
      <w:r w:rsidRPr="00D25331">
        <w:rPr>
          <w:rFonts w:cstheme="minorHAnsi"/>
          <w:b/>
        </w:rPr>
        <w:t xml:space="preserve">Does your group have volunteers?    </w:t>
      </w:r>
      <w:r w:rsidRPr="00D25331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810082">
        <w:rPr>
          <w:rFonts w:cstheme="minorHAnsi"/>
          <w:b/>
        </w:rPr>
      </w:r>
      <w:r w:rsidR="00810082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Yes    </w:t>
      </w:r>
      <w:r w:rsidRPr="00D25331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D25331">
        <w:rPr>
          <w:rFonts w:cstheme="minorHAnsi"/>
          <w:b/>
        </w:rPr>
        <w:instrText xml:space="preserve"> FORMCHECKBOX </w:instrText>
      </w:r>
      <w:r w:rsidR="00810082">
        <w:rPr>
          <w:rFonts w:cstheme="minorHAnsi"/>
          <w:b/>
        </w:rPr>
      </w:r>
      <w:r w:rsidR="00810082">
        <w:rPr>
          <w:rFonts w:cstheme="minorHAnsi"/>
          <w:b/>
        </w:rPr>
        <w:fldChar w:fldCharType="separate"/>
      </w:r>
      <w:r w:rsidRPr="00D25331">
        <w:rPr>
          <w:rFonts w:cstheme="minorHAnsi"/>
          <w:b/>
        </w:rPr>
        <w:fldChar w:fldCharType="end"/>
      </w:r>
      <w:r w:rsidRPr="00D25331">
        <w:rPr>
          <w:rFonts w:cstheme="minorHAnsi"/>
          <w:b/>
        </w:rPr>
        <w:t xml:space="preserve"> No </w:t>
      </w:r>
      <w:r w:rsidR="005A378D">
        <w:rPr>
          <w:rFonts w:cstheme="minorHAnsi"/>
          <w:b/>
        </w:rPr>
        <w:t xml:space="preserve">  </w:t>
      </w:r>
      <w:r w:rsidRPr="00D25331">
        <w:rPr>
          <w:rFonts w:cstheme="minorHAnsi"/>
          <w:b/>
        </w:rPr>
        <w:t xml:space="preserve">If yes, how many volunteers? </w:t>
      </w:r>
      <w:r w:rsidRPr="00D25331">
        <w:rPr>
          <w:rFonts w:cstheme="minorHAnsi"/>
          <w:b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4E24356D" w14:textId="77777777" w:rsidR="009748D2" w:rsidRPr="00D25331" w:rsidRDefault="009748D2" w:rsidP="009748D2">
      <w:pPr>
        <w:rPr>
          <w:rFonts w:cstheme="minorHAnsi"/>
          <w:b/>
        </w:rPr>
      </w:pPr>
      <w:r w:rsidRPr="00D25331">
        <w:rPr>
          <w:rFonts w:cstheme="minorHAnsi"/>
          <w:b/>
        </w:rPr>
        <w:t xml:space="preserve">How much funding are you requesting? </w:t>
      </w:r>
    </w:p>
    <w:p w14:paraId="5E228650" w14:textId="52F6B18B" w:rsidR="009748D2" w:rsidRPr="0064713F" w:rsidRDefault="009748D2" w:rsidP="009748D2">
      <w:pPr>
        <w:pStyle w:val="ListParagraph"/>
        <w:numPr>
          <w:ilvl w:val="0"/>
          <w:numId w:val="21"/>
        </w:numPr>
        <w:rPr>
          <w:rFonts w:cstheme="minorHAnsi"/>
        </w:rPr>
      </w:pPr>
      <w:r w:rsidRPr="0064713F">
        <w:rPr>
          <w:rFonts w:cstheme="minorHAnsi"/>
        </w:rPr>
        <w:t>$500-$</w:t>
      </w:r>
      <w:r w:rsidR="00D82439">
        <w:rPr>
          <w:rFonts w:cstheme="minorHAnsi"/>
        </w:rPr>
        <w:t>3</w:t>
      </w:r>
      <w:r w:rsidRPr="0064713F">
        <w:rPr>
          <w:rFonts w:cstheme="minorHAnsi"/>
        </w:rPr>
        <w:t>,000 (for community event</w:t>
      </w:r>
      <w:r w:rsidR="00AB26C4">
        <w:rPr>
          <w:rFonts w:cstheme="minorHAnsi"/>
        </w:rPr>
        <w:t>s)</w:t>
      </w:r>
      <w:r w:rsidR="0035681F">
        <w:rPr>
          <w:rFonts w:cstheme="minorHAnsi"/>
        </w:rPr>
        <w:t xml:space="preserve"> </w:t>
      </w:r>
      <w:r w:rsidRPr="0035681F">
        <w:rPr>
          <w:rFonts w:cstheme="minorHAnsi"/>
          <w:b/>
        </w:rPr>
        <w:t>Please specify amount:</w:t>
      </w:r>
      <w:r w:rsidRPr="0064713F">
        <w:rPr>
          <w:rFonts w:cstheme="minorHAnsi"/>
        </w:rPr>
        <w:t xml:space="preserve"> </w:t>
      </w:r>
      <w:r w:rsidR="006C4B0A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C4B0A" w:rsidRPr="00D25331">
        <w:rPr>
          <w:rFonts w:cstheme="minorHAnsi"/>
          <w:b/>
        </w:rPr>
        <w:instrText xml:space="preserve"> FORMTEXT </w:instrText>
      </w:r>
      <w:r w:rsidR="006C4B0A" w:rsidRPr="00D25331">
        <w:rPr>
          <w:rFonts w:cstheme="minorHAnsi"/>
          <w:b/>
        </w:rPr>
      </w:r>
      <w:r w:rsidR="006C4B0A" w:rsidRPr="00D25331">
        <w:rPr>
          <w:rFonts w:cstheme="minorHAnsi"/>
          <w:b/>
        </w:rPr>
        <w:fldChar w:fldCharType="separate"/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</w:rPr>
        <w:fldChar w:fldCharType="end"/>
      </w:r>
    </w:p>
    <w:p w14:paraId="7E1616EC" w14:textId="5D061569" w:rsidR="008C75EF" w:rsidRPr="0064713F" w:rsidRDefault="009748D2" w:rsidP="008C75EF">
      <w:pPr>
        <w:pStyle w:val="ListParagraph"/>
        <w:numPr>
          <w:ilvl w:val="0"/>
          <w:numId w:val="21"/>
        </w:numPr>
        <w:rPr>
          <w:rFonts w:cstheme="minorHAnsi"/>
        </w:rPr>
      </w:pPr>
      <w:r w:rsidRPr="0064713F">
        <w:rPr>
          <w:rFonts w:cstheme="minorHAnsi"/>
        </w:rPr>
        <w:t>Up to $</w:t>
      </w:r>
      <w:r w:rsidR="00D82439">
        <w:rPr>
          <w:rFonts w:cstheme="minorHAnsi"/>
        </w:rPr>
        <w:t>15</w:t>
      </w:r>
      <w:r w:rsidRPr="0064713F">
        <w:rPr>
          <w:rFonts w:cstheme="minorHAnsi"/>
        </w:rPr>
        <w:t xml:space="preserve">,000 (for education and enrollment programs) </w:t>
      </w:r>
      <w:r w:rsidRPr="0035681F">
        <w:rPr>
          <w:rFonts w:cstheme="minorHAnsi"/>
          <w:b/>
        </w:rPr>
        <w:t>Please specify amount:</w:t>
      </w:r>
      <w:r w:rsidRPr="0064713F">
        <w:rPr>
          <w:rFonts w:cstheme="minorHAnsi"/>
        </w:rPr>
        <w:t xml:space="preserve"> </w:t>
      </w:r>
      <w:r w:rsidR="006C4B0A"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6C4B0A" w:rsidRPr="00D25331">
        <w:rPr>
          <w:rFonts w:cstheme="minorHAnsi"/>
          <w:b/>
        </w:rPr>
        <w:instrText xml:space="preserve"> FORMTEXT </w:instrText>
      </w:r>
      <w:r w:rsidR="006C4B0A" w:rsidRPr="00D25331">
        <w:rPr>
          <w:rFonts w:cstheme="minorHAnsi"/>
          <w:b/>
        </w:rPr>
      </w:r>
      <w:r w:rsidR="006C4B0A" w:rsidRPr="00D25331">
        <w:rPr>
          <w:rFonts w:cstheme="minorHAnsi"/>
          <w:b/>
        </w:rPr>
        <w:fldChar w:fldCharType="separate"/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  <w:noProof/>
        </w:rPr>
        <w:t> </w:t>
      </w:r>
      <w:r w:rsidR="006C4B0A" w:rsidRPr="00D25331">
        <w:rPr>
          <w:rFonts w:cstheme="minorHAnsi"/>
          <w:b/>
        </w:rPr>
        <w:fldChar w:fldCharType="end"/>
      </w:r>
    </w:p>
    <w:p w14:paraId="5E7F7674" w14:textId="20E2E912" w:rsidR="008C75EF" w:rsidRDefault="008C75EF" w:rsidP="008C75EF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5F102DB5" w14:textId="6AD4062F" w:rsidR="008C75EF" w:rsidRPr="008C75EF" w:rsidRDefault="00F13BA9" w:rsidP="008C75EF">
      <w:pPr>
        <w:pStyle w:val="ListParagraph"/>
        <w:ind w:left="0"/>
        <w:rPr>
          <w:rFonts w:cstheme="minorHAnsi"/>
          <w:b/>
        </w:rPr>
      </w:pPr>
      <w:r>
        <w:rPr>
          <w:b/>
          <w:color w:val="1F3864" w:themeColor="accent1" w:themeShade="80"/>
          <w:szCs w:val="28"/>
        </w:rPr>
        <w:t>PARTNER ORGANIZATIONS</w:t>
      </w:r>
    </w:p>
    <w:p w14:paraId="0AB657D7" w14:textId="4085BFFC" w:rsidR="008C75EF" w:rsidRDefault="008C75EF" w:rsidP="008C75EF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4D613B">
        <w:rPr>
          <w:rFonts w:cstheme="minorHAnsi"/>
        </w:rPr>
        <w:t xml:space="preserve">Is </w:t>
      </w:r>
      <w:r w:rsidR="00F13BA9" w:rsidRPr="004D613B">
        <w:rPr>
          <w:rFonts w:cstheme="minorHAnsi"/>
        </w:rPr>
        <w:t>your organization planning to partner with other organizations to complete the work described in this proposal</w:t>
      </w:r>
      <w:r w:rsidRPr="004D613B">
        <w:rPr>
          <w:rFonts w:cstheme="minorHAnsi"/>
        </w:rPr>
        <w:t>?</w:t>
      </w:r>
      <w:r w:rsidRPr="008C75EF">
        <w:rPr>
          <w:rFonts w:cstheme="minorHAnsi"/>
          <w:b/>
        </w:rPr>
        <w:t xml:space="preserve">      </w:t>
      </w:r>
      <w:r w:rsidRPr="008C75EF">
        <w:rPr>
          <w:rFonts w:cstheme="minorHAnsi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C75EF">
        <w:rPr>
          <w:rFonts w:cstheme="minorHAnsi"/>
          <w:b/>
        </w:rPr>
        <w:instrText xml:space="preserve"> FORMCHECKBOX </w:instrText>
      </w:r>
      <w:r w:rsidR="00810082">
        <w:rPr>
          <w:rFonts w:cstheme="minorHAnsi"/>
          <w:b/>
        </w:rPr>
      </w:r>
      <w:r w:rsidR="00810082">
        <w:rPr>
          <w:rFonts w:cstheme="minorHAnsi"/>
          <w:b/>
        </w:rPr>
        <w:fldChar w:fldCharType="separate"/>
      </w:r>
      <w:r w:rsidRPr="008C75EF">
        <w:rPr>
          <w:rFonts w:cstheme="minorHAnsi"/>
          <w:b/>
        </w:rPr>
        <w:fldChar w:fldCharType="end"/>
      </w:r>
      <w:r w:rsidRPr="008C75EF">
        <w:rPr>
          <w:rFonts w:cstheme="minorHAnsi"/>
          <w:b/>
        </w:rPr>
        <w:t xml:space="preserve"> Yes    </w:t>
      </w:r>
      <w:r w:rsidRPr="008C75EF">
        <w:rPr>
          <w:rFonts w:cstheme="minorHAnsi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C75EF">
        <w:rPr>
          <w:rFonts w:cstheme="minorHAnsi"/>
          <w:b/>
        </w:rPr>
        <w:instrText xml:space="preserve"> FORMCHECKBOX </w:instrText>
      </w:r>
      <w:r w:rsidR="00810082">
        <w:rPr>
          <w:rFonts w:cstheme="minorHAnsi"/>
          <w:b/>
        </w:rPr>
      </w:r>
      <w:r w:rsidR="00810082">
        <w:rPr>
          <w:rFonts w:cstheme="minorHAnsi"/>
          <w:b/>
        </w:rPr>
        <w:fldChar w:fldCharType="separate"/>
      </w:r>
      <w:r w:rsidRPr="008C75EF">
        <w:rPr>
          <w:rFonts w:cstheme="minorHAnsi"/>
          <w:b/>
        </w:rPr>
        <w:fldChar w:fldCharType="end"/>
      </w:r>
      <w:r w:rsidRPr="008C75EF">
        <w:rPr>
          <w:rFonts w:cstheme="minorHAnsi"/>
          <w:b/>
        </w:rPr>
        <w:t xml:space="preserve"> No</w:t>
      </w:r>
    </w:p>
    <w:p w14:paraId="317BB2B0" w14:textId="4DF3CFC5" w:rsidR="008E6FD2" w:rsidRDefault="00F13BA9" w:rsidP="00B56785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4D613B">
        <w:rPr>
          <w:rFonts w:cstheme="minorHAnsi"/>
        </w:rPr>
        <w:t>If yes, provide the</w:t>
      </w:r>
      <w:r w:rsidR="002E4A21" w:rsidRPr="004D613B">
        <w:rPr>
          <w:rFonts w:cstheme="minorHAnsi"/>
        </w:rPr>
        <w:t xml:space="preserve"> </w:t>
      </w:r>
      <w:r w:rsidR="001F5810" w:rsidRPr="004D613B">
        <w:rPr>
          <w:rFonts w:cstheme="minorHAnsi"/>
        </w:rPr>
        <w:t xml:space="preserve">name of the </w:t>
      </w:r>
      <w:r w:rsidR="002E4A21" w:rsidRPr="004D613B">
        <w:rPr>
          <w:rFonts w:cstheme="minorHAnsi"/>
        </w:rPr>
        <w:t>organization</w:t>
      </w:r>
      <w:r w:rsidR="001F5810" w:rsidRPr="004D613B">
        <w:rPr>
          <w:rFonts w:cstheme="minorHAnsi"/>
        </w:rPr>
        <w:t>(s)</w:t>
      </w:r>
      <w:r w:rsidRPr="004D613B">
        <w:rPr>
          <w:rFonts w:cstheme="minorHAnsi"/>
        </w:rPr>
        <w:t xml:space="preserve"> </w:t>
      </w:r>
      <w:r w:rsidR="001F5810" w:rsidRPr="004D613B">
        <w:rPr>
          <w:rFonts w:cstheme="minorHAnsi"/>
        </w:rPr>
        <w:t>and</w:t>
      </w:r>
      <w:r w:rsidRPr="004D613B">
        <w:rPr>
          <w:rFonts w:cstheme="minorHAnsi"/>
        </w:rPr>
        <w:t xml:space="preserve"> dollar amount that will go to each.</w:t>
      </w:r>
      <w:r>
        <w:rPr>
          <w:rFonts w:cstheme="minorHAnsi"/>
          <w:b/>
        </w:rPr>
        <w:t xml:space="preserve"> </w:t>
      </w:r>
      <w:r w:rsidRPr="00D25331">
        <w:rPr>
          <w:rFonts w:cstheme="minorHAnsi"/>
          <w:b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D25331">
        <w:rPr>
          <w:rFonts w:cstheme="minorHAnsi"/>
          <w:b/>
        </w:rPr>
        <w:instrText xml:space="preserve"> FORMTEXT </w:instrText>
      </w:r>
      <w:r w:rsidRPr="00D25331">
        <w:rPr>
          <w:rFonts w:cstheme="minorHAnsi"/>
          <w:b/>
        </w:rPr>
      </w:r>
      <w:r w:rsidRPr="00D25331">
        <w:rPr>
          <w:rFonts w:cstheme="minorHAnsi"/>
          <w:b/>
        </w:rPr>
        <w:fldChar w:fldCharType="separate"/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  <w:noProof/>
        </w:rPr>
        <w:t> </w:t>
      </w:r>
      <w:r w:rsidRPr="00D25331">
        <w:rPr>
          <w:rFonts w:cstheme="minorHAnsi"/>
          <w:b/>
        </w:rPr>
        <w:fldChar w:fldCharType="end"/>
      </w:r>
    </w:p>
    <w:p w14:paraId="52DB1ECD" w14:textId="77777777" w:rsidR="005A378D" w:rsidRDefault="005A378D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</w:p>
    <w:p w14:paraId="655B690D" w14:textId="4E4BF3F7" w:rsidR="00B64110" w:rsidRPr="004D613B" w:rsidRDefault="008445E2" w:rsidP="004D613B">
      <w:pPr>
        <w:pStyle w:val="ListParagraph"/>
        <w:ind w:left="0"/>
        <w:rPr>
          <w:b/>
          <w:color w:val="1F3864" w:themeColor="accent1" w:themeShade="80"/>
          <w:szCs w:val="28"/>
        </w:rPr>
      </w:pPr>
      <w:r w:rsidRPr="004D613B">
        <w:rPr>
          <w:b/>
          <w:color w:val="1F3864" w:themeColor="accent1" w:themeShade="80"/>
          <w:szCs w:val="28"/>
        </w:rPr>
        <w:t>P</w:t>
      </w:r>
      <w:r w:rsidR="00B64110" w:rsidRPr="004D613B">
        <w:rPr>
          <w:b/>
          <w:color w:val="1F3864" w:themeColor="accent1" w:themeShade="80"/>
          <w:szCs w:val="28"/>
        </w:rPr>
        <w:t>ROPOSAL CHECKLIST</w:t>
      </w:r>
    </w:p>
    <w:p w14:paraId="0E9E3EBD" w14:textId="4175C738" w:rsidR="00B64110" w:rsidRPr="005122D2" w:rsidRDefault="00B64110" w:rsidP="00B64110">
      <w:pPr>
        <w:rPr>
          <w:rFonts w:cstheme="minorHAnsi"/>
        </w:rPr>
      </w:pPr>
      <w:r w:rsidRPr="005122D2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5122D2">
        <w:rPr>
          <w:rFonts w:cstheme="minorHAnsi"/>
        </w:rPr>
        <w:instrText xml:space="preserve"> FORMCHECKBOX </w:instrText>
      </w:r>
      <w:r w:rsidR="00810082">
        <w:rPr>
          <w:rFonts w:cstheme="minorHAnsi"/>
        </w:rPr>
      </w:r>
      <w:r w:rsidR="00810082">
        <w:rPr>
          <w:rFonts w:cstheme="minorHAnsi"/>
        </w:rPr>
        <w:fldChar w:fldCharType="separate"/>
      </w:r>
      <w:r w:rsidRPr="005122D2">
        <w:rPr>
          <w:rFonts w:cstheme="minorHAnsi"/>
        </w:rPr>
        <w:fldChar w:fldCharType="end"/>
      </w:r>
      <w:bookmarkEnd w:id="2"/>
      <w:r w:rsidRPr="005122D2">
        <w:rPr>
          <w:rFonts w:cstheme="minorHAnsi"/>
        </w:rPr>
        <w:t xml:space="preserve"> </w:t>
      </w:r>
      <w:r>
        <w:rPr>
          <w:rFonts w:cstheme="minorHAnsi"/>
        </w:rPr>
        <w:t>Proposal</w:t>
      </w:r>
      <w:r w:rsidRPr="005122D2">
        <w:rPr>
          <w:rFonts w:cstheme="minorHAnsi"/>
        </w:rPr>
        <w:t xml:space="preserve"> cover sheet</w:t>
      </w:r>
    </w:p>
    <w:p w14:paraId="317F39B7" w14:textId="5F6BFE5B" w:rsidR="00040179" w:rsidRDefault="00B64110" w:rsidP="00B64110">
      <w:pPr>
        <w:ind w:left="450" w:hanging="450"/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810082">
        <w:rPr>
          <w:rFonts w:cstheme="minorHAnsi"/>
        </w:rPr>
      </w:r>
      <w:r w:rsidR="00810082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</w:t>
      </w:r>
      <w:r w:rsidR="00790FB0">
        <w:rPr>
          <w:rFonts w:cstheme="minorHAnsi"/>
        </w:rPr>
        <w:t>N</w:t>
      </w:r>
      <w:r w:rsidR="00040179" w:rsidRPr="00DA1C4A">
        <w:rPr>
          <w:rFonts w:cstheme="minorHAnsi"/>
        </w:rPr>
        <w:t xml:space="preserve">arrative </w:t>
      </w:r>
    </w:p>
    <w:p w14:paraId="2D318C73" w14:textId="39B5962C" w:rsidR="00B64110" w:rsidRPr="00DA1C4A" w:rsidRDefault="00B64110" w:rsidP="00040179">
      <w:pPr>
        <w:ind w:left="450" w:hanging="450"/>
        <w:rPr>
          <w:rFonts w:cstheme="minorHAnsi"/>
        </w:rPr>
      </w:pPr>
      <w:r w:rsidRPr="00DA1C4A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810082">
        <w:rPr>
          <w:rFonts w:cstheme="minorHAnsi"/>
        </w:rPr>
      </w:r>
      <w:r w:rsidR="00810082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</w:t>
      </w:r>
      <w:r w:rsidR="00040179" w:rsidRPr="00DA1C4A">
        <w:rPr>
          <w:rFonts w:cstheme="minorHAnsi"/>
        </w:rPr>
        <w:t>Current IRS 501(c)</w:t>
      </w:r>
      <w:r w:rsidR="00040179">
        <w:rPr>
          <w:rFonts w:cstheme="minorHAnsi"/>
        </w:rPr>
        <w:t>(</w:t>
      </w:r>
      <w:r w:rsidR="00040179" w:rsidRPr="00DA1C4A">
        <w:rPr>
          <w:rFonts w:cstheme="minorHAnsi"/>
        </w:rPr>
        <w:t>3</w:t>
      </w:r>
      <w:r w:rsidR="00040179">
        <w:rPr>
          <w:rFonts w:cstheme="minorHAnsi"/>
        </w:rPr>
        <w:t>)</w:t>
      </w:r>
      <w:r w:rsidR="00040179" w:rsidRPr="00DA1C4A">
        <w:rPr>
          <w:rFonts w:cstheme="minorHAnsi"/>
        </w:rPr>
        <w:t xml:space="preserve"> letter (yours or your fiscal sponsor’s).</w:t>
      </w:r>
    </w:p>
    <w:p w14:paraId="3346A967" w14:textId="40D28DDA" w:rsidR="00B64110" w:rsidRDefault="00B64110" w:rsidP="00BE0EB6">
      <w:pPr>
        <w:rPr>
          <w:rFonts w:cstheme="minorHAnsi"/>
        </w:rPr>
      </w:pPr>
      <w:r w:rsidRPr="00DA1C4A">
        <w:rPr>
          <w:rFonts w:cstheme="minorHAnsi"/>
        </w:rPr>
        <w:lastRenderedPageBreak/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DA1C4A">
        <w:rPr>
          <w:rFonts w:cstheme="minorHAnsi"/>
        </w:rPr>
        <w:instrText xml:space="preserve"> FORMCHECKBOX </w:instrText>
      </w:r>
      <w:r w:rsidR="00810082">
        <w:rPr>
          <w:rFonts w:cstheme="minorHAnsi"/>
        </w:rPr>
      </w:r>
      <w:r w:rsidR="00810082">
        <w:rPr>
          <w:rFonts w:cstheme="minorHAnsi"/>
        </w:rPr>
        <w:fldChar w:fldCharType="separate"/>
      </w:r>
      <w:r w:rsidRPr="00DA1C4A">
        <w:rPr>
          <w:rFonts w:cstheme="minorHAnsi"/>
        </w:rPr>
        <w:fldChar w:fldCharType="end"/>
      </w:r>
      <w:r w:rsidRPr="00DA1C4A">
        <w:rPr>
          <w:rFonts w:cstheme="minorHAnsi"/>
        </w:rPr>
        <w:t xml:space="preserve"> Project budget (using the attached form).</w:t>
      </w:r>
    </w:p>
    <w:p w14:paraId="002E33B3" w14:textId="07821D77" w:rsidR="001027EF" w:rsidRDefault="001027EF" w:rsidP="00BE0EB6">
      <w:pPr>
        <w:rPr>
          <w:rFonts w:cstheme="minorHAnsi"/>
        </w:rPr>
      </w:pPr>
    </w:p>
    <w:sectPr w:rsidR="001027EF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D93F3" w14:textId="77777777" w:rsidR="00FA7C3F" w:rsidRDefault="00FA7C3F" w:rsidP="001C4FED">
      <w:pPr>
        <w:spacing w:after="0" w:line="240" w:lineRule="auto"/>
      </w:pPr>
      <w:r>
        <w:separator/>
      </w:r>
    </w:p>
  </w:endnote>
  <w:endnote w:type="continuationSeparator" w:id="0">
    <w:p w14:paraId="75E3E497" w14:textId="77777777" w:rsidR="00FA7C3F" w:rsidRDefault="00FA7C3F" w:rsidP="001C4FED">
      <w:pPr>
        <w:spacing w:after="0" w:line="240" w:lineRule="auto"/>
      </w:pPr>
      <w:r>
        <w:continuationSeparator/>
      </w:r>
    </w:p>
  </w:endnote>
  <w:endnote w:type="continuationNotice" w:id="1">
    <w:p w14:paraId="2C569021" w14:textId="77777777" w:rsidR="00FA7C3F" w:rsidRDefault="00FA7C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Roboto Light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696137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5EDB9F4" w14:textId="55965A7D" w:rsidR="004E7FCA" w:rsidRDefault="004E7FCA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D0B3C1" w14:textId="77777777" w:rsidR="004E7FCA" w:rsidRDefault="004E7F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DBD07" w14:textId="77777777" w:rsidR="00FA7C3F" w:rsidRDefault="00FA7C3F" w:rsidP="001C4FED">
      <w:pPr>
        <w:spacing w:after="0" w:line="240" w:lineRule="auto"/>
      </w:pPr>
      <w:r>
        <w:separator/>
      </w:r>
    </w:p>
  </w:footnote>
  <w:footnote w:type="continuationSeparator" w:id="0">
    <w:p w14:paraId="476D8C12" w14:textId="77777777" w:rsidR="00FA7C3F" w:rsidRDefault="00FA7C3F" w:rsidP="001C4FED">
      <w:pPr>
        <w:spacing w:after="0" w:line="240" w:lineRule="auto"/>
      </w:pPr>
      <w:r>
        <w:continuationSeparator/>
      </w:r>
    </w:p>
  </w:footnote>
  <w:footnote w:type="continuationNotice" w:id="1">
    <w:p w14:paraId="267DF335" w14:textId="77777777" w:rsidR="00FA7C3F" w:rsidRDefault="00FA7C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D1F5" w14:textId="71AE688C" w:rsidR="008E6FD2" w:rsidRPr="00B24680" w:rsidRDefault="008E6FD2" w:rsidP="008E6FD2">
    <w:pPr>
      <w:pStyle w:val="Heading2"/>
      <w:rPr>
        <w:b/>
        <w:sz w:val="28"/>
        <w:szCs w:val="31"/>
      </w:rPr>
    </w:pPr>
    <w:r w:rsidRPr="00B24680">
      <w:rPr>
        <w:b/>
        <w:noProof/>
        <w:sz w:val="28"/>
        <w:szCs w:val="31"/>
      </w:rPr>
      <w:drawing>
        <wp:anchor distT="0" distB="0" distL="114300" distR="114300" simplePos="0" relativeHeight="251658240" behindDoc="0" locked="0" layoutInCell="1" allowOverlap="1" wp14:anchorId="24C2A89B" wp14:editId="5ACB0598">
          <wp:simplePos x="0" y="0"/>
          <wp:positionH relativeFrom="margin">
            <wp:posOffset>43180</wp:posOffset>
          </wp:positionH>
          <wp:positionV relativeFrom="paragraph">
            <wp:posOffset>0</wp:posOffset>
          </wp:positionV>
          <wp:extent cx="1741170" cy="75438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all_DVP_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170" cy="7543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24680">
      <w:rPr>
        <w:b/>
        <w:sz w:val="28"/>
        <w:szCs w:val="31"/>
      </w:rPr>
      <w:t xml:space="preserve">Democracy Voucher </w:t>
    </w:r>
    <w:r w:rsidR="00040179" w:rsidRPr="00B24680">
      <w:rPr>
        <w:b/>
        <w:sz w:val="28"/>
        <w:szCs w:val="31"/>
      </w:rPr>
      <w:t>Outreach</w:t>
    </w:r>
    <w:r w:rsidR="00933561">
      <w:rPr>
        <w:b/>
        <w:sz w:val="28"/>
        <w:szCs w:val="31"/>
      </w:rPr>
      <w:t xml:space="preserve"> Fund</w:t>
    </w:r>
  </w:p>
  <w:p w14:paraId="254D6259" w14:textId="7EA2A2E9" w:rsidR="008E6FD2" w:rsidRPr="00B24680" w:rsidRDefault="008E6FD2" w:rsidP="00CB592E">
    <w:pPr>
      <w:pStyle w:val="Heading2"/>
      <w:pBdr>
        <w:bottom w:val="single" w:sz="4" w:space="1" w:color="auto"/>
      </w:pBdr>
      <w:rPr>
        <w:b/>
        <w:sz w:val="28"/>
        <w:szCs w:val="31"/>
      </w:rPr>
    </w:pPr>
    <w:r w:rsidRPr="00B24680">
      <w:rPr>
        <w:b/>
        <w:sz w:val="28"/>
        <w:szCs w:val="31"/>
      </w:rPr>
      <w:t>Request for Proposals</w:t>
    </w:r>
  </w:p>
  <w:p w14:paraId="0CB1F57D" w14:textId="77777777" w:rsidR="008E6FD2" w:rsidRDefault="008E6F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2C24"/>
    <w:multiLevelType w:val="hybridMultilevel"/>
    <w:tmpl w:val="3D486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A224D"/>
    <w:multiLevelType w:val="hybridMultilevel"/>
    <w:tmpl w:val="3F68F6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82612"/>
    <w:multiLevelType w:val="hybridMultilevel"/>
    <w:tmpl w:val="9B0A6B58"/>
    <w:lvl w:ilvl="0" w:tplc="F48C4CC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EE22E57"/>
    <w:multiLevelType w:val="hybridMultilevel"/>
    <w:tmpl w:val="AA8C3D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1D689D"/>
    <w:multiLevelType w:val="hybridMultilevel"/>
    <w:tmpl w:val="9B5CA8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D15851"/>
    <w:multiLevelType w:val="hybridMultilevel"/>
    <w:tmpl w:val="D56E87C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8687C49"/>
    <w:multiLevelType w:val="hybridMultilevel"/>
    <w:tmpl w:val="8AC87E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0F0AD9"/>
    <w:multiLevelType w:val="hybridMultilevel"/>
    <w:tmpl w:val="AB9AD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71373"/>
    <w:multiLevelType w:val="hybridMultilevel"/>
    <w:tmpl w:val="AF18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72FB0"/>
    <w:multiLevelType w:val="hybridMultilevel"/>
    <w:tmpl w:val="500C6012"/>
    <w:lvl w:ilvl="0" w:tplc="1B2A7E2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678EC"/>
    <w:multiLevelType w:val="hybridMultilevel"/>
    <w:tmpl w:val="8318A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E2F08"/>
    <w:multiLevelType w:val="hybridMultilevel"/>
    <w:tmpl w:val="64C09F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AB67D3"/>
    <w:multiLevelType w:val="hybridMultilevel"/>
    <w:tmpl w:val="FFA2A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8254F4"/>
    <w:multiLevelType w:val="hybridMultilevel"/>
    <w:tmpl w:val="DEB4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8731E"/>
    <w:multiLevelType w:val="hybridMultilevel"/>
    <w:tmpl w:val="9B5CA81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EC4631"/>
    <w:multiLevelType w:val="hybridMultilevel"/>
    <w:tmpl w:val="D3BA3C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210562"/>
    <w:multiLevelType w:val="hybridMultilevel"/>
    <w:tmpl w:val="5694D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72421E"/>
    <w:multiLevelType w:val="hybridMultilevel"/>
    <w:tmpl w:val="24B0EE70"/>
    <w:lvl w:ilvl="0" w:tplc="A626A5B8">
      <w:start w:val="1"/>
      <w:numFmt w:val="decimal"/>
      <w:lvlText w:val="%1."/>
      <w:lvlJc w:val="left"/>
      <w:pPr>
        <w:ind w:left="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0" w:hanging="360"/>
      </w:pPr>
    </w:lvl>
    <w:lvl w:ilvl="2" w:tplc="0409001B" w:tentative="1">
      <w:start w:val="1"/>
      <w:numFmt w:val="lowerRoman"/>
      <w:lvlText w:val="%3."/>
      <w:lvlJc w:val="right"/>
      <w:pPr>
        <w:ind w:left="1690" w:hanging="180"/>
      </w:pPr>
    </w:lvl>
    <w:lvl w:ilvl="3" w:tplc="0409000F" w:tentative="1">
      <w:start w:val="1"/>
      <w:numFmt w:val="decimal"/>
      <w:lvlText w:val="%4."/>
      <w:lvlJc w:val="left"/>
      <w:pPr>
        <w:ind w:left="2410" w:hanging="360"/>
      </w:pPr>
    </w:lvl>
    <w:lvl w:ilvl="4" w:tplc="04090019" w:tentative="1">
      <w:start w:val="1"/>
      <w:numFmt w:val="lowerLetter"/>
      <w:lvlText w:val="%5."/>
      <w:lvlJc w:val="left"/>
      <w:pPr>
        <w:ind w:left="3130" w:hanging="360"/>
      </w:pPr>
    </w:lvl>
    <w:lvl w:ilvl="5" w:tplc="0409001B" w:tentative="1">
      <w:start w:val="1"/>
      <w:numFmt w:val="lowerRoman"/>
      <w:lvlText w:val="%6."/>
      <w:lvlJc w:val="right"/>
      <w:pPr>
        <w:ind w:left="3850" w:hanging="180"/>
      </w:pPr>
    </w:lvl>
    <w:lvl w:ilvl="6" w:tplc="0409000F" w:tentative="1">
      <w:start w:val="1"/>
      <w:numFmt w:val="decimal"/>
      <w:lvlText w:val="%7."/>
      <w:lvlJc w:val="left"/>
      <w:pPr>
        <w:ind w:left="4570" w:hanging="360"/>
      </w:pPr>
    </w:lvl>
    <w:lvl w:ilvl="7" w:tplc="04090019" w:tentative="1">
      <w:start w:val="1"/>
      <w:numFmt w:val="lowerLetter"/>
      <w:lvlText w:val="%8."/>
      <w:lvlJc w:val="left"/>
      <w:pPr>
        <w:ind w:left="5290" w:hanging="360"/>
      </w:pPr>
    </w:lvl>
    <w:lvl w:ilvl="8" w:tplc="0409001B" w:tentative="1">
      <w:start w:val="1"/>
      <w:numFmt w:val="lowerRoman"/>
      <w:lvlText w:val="%9."/>
      <w:lvlJc w:val="right"/>
      <w:pPr>
        <w:ind w:left="6010" w:hanging="180"/>
      </w:pPr>
    </w:lvl>
  </w:abstractNum>
  <w:abstractNum w:abstractNumId="18" w15:restartNumberingAfterBreak="0">
    <w:nsid w:val="4D033870"/>
    <w:multiLevelType w:val="hybridMultilevel"/>
    <w:tmpl w:val="E368D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3E54BE"/>
    <w:multiLevelType w:val="hybridMultilevel"/>
    <w:tmpl w:val="84702C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BD6349"/>
    <w:multiLevelType w:val="hybridMultilevel"/>
    <w:tmpl w:val="59DCC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C5ED8"/>
    <w:multiLevelType w:val="hybridMultilevel"/>
    <w:tmpl w:val="88F49BC4"/>
    <w:lvl w:ilvl="0" w:tplc="7824A2AE">
      <w:start w:val="50"/>
      <w:numFmt w:val="decimal"/>
      <w:lvlText w:val="(%1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9B5E4B"/>
    <w:multiLevelType w:val="hybridMultilevel"/>
    <w:tmpl w:val="708AD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E15F4F"/>
    <w:multiLevelType w:val="hybridMultilevel"/>
    <w:tmpl w:val="C8D40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D504B6"/>
    <w:multiLevelType w:val="hybridMultilevel"/>
    <w:tmpl w:val="B148B9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C95A66"/>
    <w:multiLevelType w:val="hybridMultilevel"/>
    <w:tmpl w:val="6A6E9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1D790E"/>
    <w:multiLevelType w:val="hybridMultilevel"/>
    <w:tmpl w:val="B8E82BB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DF16876"/>
    <w:multiLevelType w:val="hybridMultilevel"/>
    <w:tmpl w:val="C4DCAC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82098E"/>
    <w:multiLevelType w:val="hybridMultilevel"/>
    <w:tmpl w:val="D9A66C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10467053">
    <w:abstractNumId w:val="22"/>
  </w:num>
  <w:num w:numId="2" w16cid:durableId="1764564620">
    <w:abstractNumId w:val="23"/>
  </w:num>
  <w:num w:numId="3" w16cid:durableId="1713534860">
    <w:abstractNumId w:val="4"/>
  </w:num>
  <w:num w:numId="4" w16cid:durableId="1267620055">
    <w:abstractNumId w:val="18"/>
  </w:num>
  <w:num w:numId="5" w16cid:durableId="396634419">
    <w:abstractNumId w:val="6"/>
  </w:num>
  <w:num w:numId="6" w16cid:durableId="1238445510">
    <w:abstractNumId w:val="19"/>
  </w:num>
  <w:num w:numId="7" w16cid:durableId="867597059">
    <w:abstractNumId w:val="28"/>
  </w:num>
  <w:num w:numId="8" w16cid:durableId="1825773471">
    <w:abstractNumId w:val="27"/>
  </w:num>
  <w:num w:numId="9" w16cid:durableId="1111898360">
    <w:abstractNumId w:val="12"/>
  </w:num>
  <w:num w:numId="10" w16cid:durableId="1878001604">
    <w:abstractNumId w:val="2"/>
  </w:num>
  <w:num w:numId="11" w16cid:durableId="1933127607">
    <w:abstractNumId w:val="15"/>
  </w:num>
  <w:num w:numId="12" w16cid:durableId="1474637713">
    <w:abstractNumId w:val="26"/>
  </w:num>
  <w:num w:numId="13" w16cid:durableId="1591739795">
    <w:abstractNumId w:val="24"/>
  </w:num>
  <w:num w:numId="14" w16cid:durableId="38558524">
    <w:abstractNumId w:val="25"/>
  </w:num>
  <w:num w:numId="15" w16cid:durableId="1847282818">
    <w:abstractNumId w:val="7"/>
  </w:num>
  <w:num w:numId="16" w16cid:durableId="2067024143">
    <w:abstractNumId w:val="8"/>
  </w:num>
  <w:num w:numId="17" w16cid:durableId="478964524">
    <w:abstractNumId w:val="0"/>
  </w:num>
  <w:num w:numId="18" w16cid:durableId="21468952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4495846">
    <w:abstractNumId w:val="13"/>
  </w:num>
  <w:num w:numId="20" w16cid:durableId="300429609">
    <w:abstractNumId w:val="3"/>
  </w:num>
  <w:num w:numId="21" w16cid:durableId="1766069958">
    <w:abstractNumId w:val="9"/>
  </w:num>
  <w:num w:numId="22" w16cid:durableId="1452288988">
    <w:abstractNumId w:val="16"/>
  </w:num>
  <w:num w:numId="23" w16cid:durableId="390541834">
    <w:abstractNumId w:val="10"/>
  </w:num>
  <w:num w:numId="24" w16cid:durableId="1797721055">
    <w:abstractNumId w:val="14"/>
  </w:num>
  <w:num w:numId="25" w16cid:durableId="624190134">
    <w:abstractNumId w:val="11"/>
  </w:num>
  <w:num w:numId="26" w16cid:durableId="425469086">
    <w:abstractNumId w:val="21"/>
  </w:num>
  <w:num w:numId="27" w16cid:durableId="803160517">
    <w:abstractNumId w:val="1"/>
  </w:num>
  <w:num w:numId="28" w16cid:durableId="880559742">
    <w:abstractNumId w:val="17"/>
  </w:num>
  <w:num w:numId="29" w16cid:durableId="1881437205">
    <w:abstractNumId w:val="5"/>
  </w:num>
  <w:num w:numId="30" w16cid:durableId="187087107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DK1tDA0MDcxMDJW0lEKTi0uzszPAykwqgUAZGdrtiwAAAA="/>
  </w:docVars>
  <w:rsids>
    <w:rsidRoot w:val="00381A91"/>
    <w:rsid w:val="00002924"/>
    <w:rsid w:val="0000518E"/>
    <w:rsid w:val="000179DD"/>
    <w:rsid w:val="000256BC"/>
    <w:rsid w:val="00027923"/>
    <w:rsid w:val="00031D05"/>
    <w:rsid w:val="00037622"/>
    <w:rsid w:val="00040179"/>
    <w:rsid w:val="0004049C"/>
    <w:rsid w:val="00041114"/>
    <w:rsid w:val="000437B3"/>
    <w:rsid w:val="00052816"/>
    <w:rsid w:val="00054A0C"/>
    <w:rsid w:val="00055602"/>
    <w:rsid w:val="00064717"/>
    <w:rsid w:val="00082157"/>
    <w:rsid w:val="00091C3D"/>
    <w:rsid w:val="0009590B"/>
    <w:rsid w:val="0009632E"/>
    <w:rsid w:val="000A1945"/>
    <w:rsid w:val="000A6C23"/>
    <w:rsid w:val="000B0F1F"/>
    <w:rsid w:val="000B40A7"/>
    <w:rsid w:val="000B4A83"/>
    <w:rsid w:val="000C67D2"/>
    <w:rsid w:val="000D220E"/>
    <w:rsid w:val="000D2E72"/>
    <w:rsid w:val="000D335C"/>
    <w:rsid w:val="000D612F"/>
    <w:rsid w:val="000E44C7"/>
    <w:rsid w:val="000E74A0"/>
    <w:rsid w:val="000F65E4"/>
    <w:rsid w:val="001027EF"/>
    <w:rsid w:val="0010390F"/>
    <w:rsid w:val="0010430C"/>
    <w:rsid w:val="001043FE"/>
    <w:rsid w:val="00110844"/>
    <w:rsid w:val="00112402"/>
    <w:rsid w:val="00123458"/>
    <w:rsid w:val="001248D5"/>
    <w:rsid w:val="00124954"/>
    <w:rsid w:val="00140FB2"/>
    <w:rsid w:val="00141CA8"/>
    <w:rsid w:val="00144273"/>
    <w:rsid w:val="0015444C"/>
    <w:rsid w:val="001547F0"/>
    <w:rsid w:val="001558FB"/>
    <w:rsid w:val="001636CC"/>
    <w:rsid w:val="00170F61"/>
    <w:rsid w:val="00172CF3"/>
    <w:rsid w:val="00172DB0"/>
    <w:rsid w:val="00177C79"/>
    <w:rsid w:val="00180931"/>
    <w:rsid w:val="00184AD1"/>
    <w:rsid w:val="00190926"/>
    <w:rsid w:val="0019364B"/>
    <w:rsid w:val="001A03B2"/>
    <w:rsid w:val="001A60CE"/>
    <w:rsid w:val="001A642B"/>
    <w:rsid w:val="001B0604"/>
    <w:rsid w:val="001B341E"/>
    <w:rsid w:val="001B357F"/>
    <w:rsid w:val="001B3CD7"/>
    <w:rsid w:val="001B3F5B"/>
    <w:rsid w:val="001B4D74"/>
    <w:rsid w:val="001B6E88"/>
    <w:rsid w:val="001C210C"/>
    <w:rsid w:val="001C412C"/>
    <w:rsid w:val="001C490A"/>
    <w:rsid w:val="001C4FED"/>
    <w:rsid w:val="001C63F6"/>
    <w:rsid w:val="001D09E8"/>
    <w:rsid w:val="001D0EA1"/>
    <w:rsid w:val="001D5E7F"/>
    <w:rsid w:val="001D6C1B"/>
    <w:rsid w:val="001E221B"/>
    <w:rsid w:val="001E2891"/>
    <w:rsid w:val="001E32FF"/>
    <w:rsid w:val="001E5E17"/>
    <w:rsid w:val="001E60A7"/>
    <w:rsid w:val="001F5810"/>
    <w:rsid w:val="00200C1F"/>
    <w:rsid w:val="002016B5"/>
    <w:rsid w:val="0021705E"/>
    <w:rsid w:val="00221987"/>
    <w:rsid w:val="00231710"/>
    <w:rsid w:val="002377EB"/>
    <w:rsid w:val="002415BA"/>
    <w:rsid w:val="00244D49"/>
    <w:rsid w:val="00247321"/>
    <w:rsid w:val="0025144A"/>
    <w:rsid w:val="00251A6E"/>
    <w:rsid w:val="00253D7B"/>
    <w:rsid w:val="00257B46"/>
    <w:rsid w:val="00260364"/>
    <w:rsid w:val="00261012"/>
    <w:rsid w:val="00265DDE"/>
    <w:rsid w:val="00266685"/>
    <w:rsid w:val="002675F3"/>
    <w:rsid w:val="00271776"/>
    <w:rsid w:val="002739EF"/>
    <w:rsid w:val="00281CF5"/>
    <w:rsid w:val="00285218"/>
    <w:rsid w:val="002858AC"/>
    <w:rsid w:val="00286EFA"/>
    <w:rsid w:val="00291D3C"/>
    <w:rsid w:val="002A0EBA"/>
    <w:rsid w:val="002A518E"/>
    <w:rsid w:val="002A6DB2"/>
    <w:rsid w:val="002A761B"/>
    <w:rsid w:val="002B06C8"/>
    <w:rsid w:val="002B5A72"/>
    <w:rsid w:val="002C1E2B"/>
    <w:rsid w:val="002C2CC1"/>
    <w:rsid w:val="002C3FA7"/>
    <w:rsid w:val="002C6829"/>
    <w:rsid w:val="002C761C"/>
    <w:rsid w:val="002D20A3"/>
    <w:rsid w:val="002D2680"/>
    <w:rsid w:val="002D6CE5"/>
    <w:rsid w:val="002E1807"/>
    <w:rsid w:val="002E3088"/>
    <w:rsid w:val="002E4A21"/>
    <w:rsid w:val="002F1A6B"/>
    <w:rsid w:val="002F46FF"/>
    <w:rsid w:val="002F4FB0"/>
    <w:rsid w:val="0030336F"/>
    <w:rsid w:val="00304B43"/>
    <w:rsid w:val="00311124"/>
    <w:rsid w:val="00317FA2"/>
    <w:rsid w:val="00326E58"/>
    <w:rsid w:val="0033489A"/>
    <w:rsid w:val="00344175"/>
    <w:rsid w:val="003442DE"/>
    <w:rsid w:val="00352E1E"/>
    <w:rsid w:val="00353BC2"/>
    <w:rsid w:val="00355BFD"/>
    <w:rsid w:val="0035681F"/>
    <w:rsid w:val="00364343"/>
    <w:rsid w:val="00364E22"/>
    <w:rsid w:val="00366927"/>
    <w:rsid w:val="00370278"/>
    <w:rsid w:val="00370D56"/>
    <w:rsid w:val="00376400"/>
    <w:rsid w:val="003774FF"/>
    <w:rsid w:val="00381A91"/>
    <w:rsid w:val="00383EF3"/>
    <w:rsid w:val="00387B14"/>
    <w:rsid w:val="003A0931"/>
    <w:rsid w:val="003A412F"/>
    <w:rsid w:val="003A417F"/>
    <w:rsid w:val="003B1678"/>
    <w:rsid w:val="003B28FE"/>
    <w:rsid w:val="003B2B1B"/>
    <w:rsid w:val="003B7F0D"/>
    <w:rsid w:val="003C21BF"/>
    <w:rsid w:val="003C2533"/>
    <w:rsid w:val="003C4318"/>
    <w:rsid w:val="003D014D"/>
    <w:rsid w:val="003D1B03"/>
    <w:rsid w:val="003E081A"/>
    <w:rsid w:val="003E0DD3"/>
    <w:rsid w:val="003E7B23"/>
    <w:rsid w:val="003F1D30"/>
    <w:rsid w:val="003F5E65"/>
    <w:rsid w:val="00405EB5"/>
    <w:rsid w:val="004066EC"/>
    <w:rsid w:val="004101B7"/>
    <w:rsid w:val="004121AE"/>
    <w:rsid w:val="00413248"/>
    <w:rsid w:val="004152BC"/>
    <w:rsid w:val="00415AB4"/>
    <w:rsid w:val="0041715A"/>
    <w:rsid w:val="004176D5"/>
    <w:rsid w:val="004268AA"/>
    <w:rsid w:val="00433BEE"/>
    <w:rsid w:val="00436ECB"/>
    <w:rsid w:val="00447623"/>
    <w:rsid w:val="004617A9"/>
    <w:rsid w:val="00462236"/>
    <w:rsid w:val="00462320"/>
    <w:rsid w:val="004658A6"/>
    <w:rsid w:val="00466AD9"/>
    <w:rsid w:val="00471F5F"/>
    <w:rsid w:val="00477EE2"/>
    <w:rsid w:val="0048369F"/>
    <w:rsid w:val="00485C44"/>
    <w:rsid w:val="00490638"/>
    <w:rsid w:val="004950AF"/>
    <w:rsid w:val="004A4A5D"/>
    <w:rsid w:val="004A51A0"/>
    <w:rsid w:val="004B341D"/>
    <w:rsid w:val="004B3FA9"/>
    <w:rsid w:val="004C1D81"/>
    <w:rsid w:val="004C5723"/>
    <w:rsid w:val="004C6E18"/>
    <w:rsid w:val="004D4447"/>
    <w:rsid w:val="004D613B"/>
    <w:rsid w:val="004D692A"/>
    <w:rsid w:val="004E1812"/>
    <w:rsid w:val="004E3065"/>
    <w:rsid w:val="004E4587"/>
    <w:rsid w:val="004E6629"/>
    <w:rsid w:val="004E7FCA"/>
    <w:rsid w:val="004F0871"/>
    <w:rsid w:val="004F28A0"/>
    <w:rsid w:val="004F36F4"/>
    <w:rsid w:val="005040BF"/>
    <w:rsid w:val="00511ABC"/>
    <w:rsid w:val="00514DD3"/>
    <w:rsid w:val="005152F6"/>
    <w:rsid w:val="00526C8E"/>
    <w:rsid w:val="00526E74"/>
    <w:rsid w:val="005276D4"/>
    <w:rsid w:val="005308AA"/>
    <w:rsid w:val="005320B7"/>
    <w:rsid w:val="0054224C"/>
    <w:rsid w:val="00545FE0"/>
    <w:rsid w:val="00552797"/>
    <w:rsid w:val="00553A1E"/>
    <w:rsid w:val="00561110"/>
    <w:rsid w:val="0056529C"/>
    <w:rsid w:val="005678E5"/>
    <w:rsid w:val="00572F6C"/>
    <w:rsid w:val="0057493C"/>
    <w:rsid w:val="005804CE"/>
    <w:rsid w:val="00587DD3"/>
    <w:rsid w:val="00590A61"/>
    <w:rsid w:val="00592485"/>
    <w:rsid w:val="00594A1B"/>
    <w:rsid w:val="00595E29"/>
    <w:rsid w:val="0059634A"/>
    <w:rsid w:val="00596377"/>
    <w:rsid w:val="00596B63"/>
    <w:rsid w:val="005A1E3F"/>
    <w:rsid w:val="005A378D"/>
    <w:rsid w:val="005A4965"/>
    <w:rsid w:val="005A6B58"/>
    <w:rsid w:val="005B491B"/>
    <w:rsid w:val="005C335C"/>
    <w:rsid w:val="005C3998"/>
    <w:rsid w:val="005C5F2C"/>
    <w:rsid w:val="005C6A96"/>
    <w:rsid w:val="005D0E06"/>
    <w:rsid w:val="005D1CE7"/>
    <w:rsid w:val="005D305C"/>
    <w:rsid w:val="005D3C09"/>
    <w:rsid w:val="005D3FB4"/>
    <w:rsid w:val="005D7FC2"/>
    <w:rsid w:val="005E0BA3"/>
    <w:rsid w:val="005F0C9A"/>
    <w:rsid w:val="005F3DD6"/>
    <w:rsid w:val="005F64AA"/>
    <w:rsid w:val="005F6611"/>
    <w:rsid w:val="005F71CE"/>
    <w:rsid w:val="006005C4"/>
    <w:rsid w:val="00600DF2"/>
    <w:rsid w:val="00601411"/>
    <w:rsid w:val="00601C13"/>
    <w:rsid w:val="00612259"/>
    <w:rsid w:val="00626CDD"/>
    <w:rsid w:val="00632CDC"/>
    <w:rsid w:val="00636F24"/>
    <w:rsid w:val="0063760A"/>
    <w:rsid w:val="006408A0"/>
    <w:rsid w:val="00646008"/>
    <w:rsid w:val="0064713F"/>
    <w:rsid w:val="00650A24"/>
    <w:rsid w:val="00653031"/>
    <w:rsid w:val="00653AD1"/>
    <w:rsid w:val="00660008"/>
    <w:rsid w:val="006604D3"/>
    <w:rsid w:val="00661F5A"/>
    <w:rsid w:val="00665EC2"/>
    <w:rsid w:val="006761A8"/>
    <w:rsid w:val="00677706"/>
    <w:rsid w:val="006813D3"/>
    <w:rsid w:val="00681729"/>
    <w:rsid w:val="00684E42"/>
    <w:rsid w:val="006926E7"/>
    <w:rsid w:val="006932AF"/>
    <w:rsid w:val="00694EE8"/>
    <w:rsid w:val="00695B21"/>
    <w:rsid w:val="006A63AD"/>
    <w:rsid w:val="006B66E3"/>
    <w:rsid w:val="006C3991"/>
    <w:rsid w:val="006C4B0A"/>
    <w:rsid w:val="006D28B7"/>
    <w:rsid w:val="006E536B"/>
    <w:rsid w:val="006E733A"/>
    <w:rsid w:val="006F21FB"/>
    <w:rsid w:val="00703569"/>
    <w:rsid w:val="0070411D"/>
    <w:rsid w:val="00714EA9"/>
    <w:rsid w:val="0071715A"/>
    <w:rsid w:val="007173C4"/>
    <w:rsid w:val="00722569"/>
    <w:rsid w:val="00726904"/>
    <w:rsid w:val="00731DA2"/>
    <w:rsid w:val="00732A50"/>
    <w:rsid w:val="00732FEE"/>
    <w:rsid w:val="00740585"/>
    <w:rsid w:val="007412A1"/>
    <w:rsid w:val="007425C3"/>
    <w:rsid w:val="007573A9"/>
    <w:rsid w:val="00761CB8"/>
    <w:rsid w:val="00762EE8"/>
    <w:rsid w:val="00767181"/>
    <w:rsid w:val="00776781"/>
    <w:rsid w:val="00783C9E"/>
    <w:rsid w:val="00790FB0"/>
    <w:rsid w:val="00793312"/>
    <w:rsid w:val="00797D5C"/>
    <w:rsid w:val="007A0960"/>
    <w:rsid w:val="007A4240"/>
    <w:rsid w:val="007A4EFA"/>
    <w:rsid w:val="007B0532"/>
    <w:rsid w:val="007B0E76"/>
    <w:rsid w:val="007B4544"/>
    <w:rsid w:val="007B5664"/>
    <w:rsid w:val="007F0C8F"/>
    <w:rsid w:val="0080361F"/>
    <w:rsid w:val="0080515F"/>
    <w:rsid w:val="00810082"/>
    <w:rsid w:val="00822B5C"/>
    <w:rsid w:val="00825387"/>
    <w:rsid w:val="00825A42"/>
    <w:rsid w:val="00834104"/>
    <w:rsid w:val="008371EF"/>
    <w:rsid w:val="00843D8B"/>
    <w:rsid w:val="008445E2"/>
    <w:rsid w:val="00845E7C"/>
    <w:rsid w:val="00845F9A"/>
    <w:rsid w:val="00851602"/>
    <w:rsid w:val="00853ECE"/>
    <w:rsid w:val="0086039B"/>
    <w:rsid w:val="0087735A"/>
    <w:rsid w:val="00877BEC"/>
    <w:rsid w:val="00882053"/>
    <w:rsid w:val="008826B2"/>
    <w:rsid w:val="00883520"/>
    <w:rsid w:val="008866E4"/>
    <w:rsid w:val="00887964"/>
    <w:rsid w:val="00894E01"/>
    <w:rsid w:val="00897161"/>
    <w:rsid w:val="008A692B"/>
    <w:rsid w:val="008A7F4F"/>
    <w:rsid w:val="008C00B5"/>
    <w:rsid w:val="008C1AA2"/>
    <w:rsid w:val="008C583A"/>
    <w:rsid w:val="008C5E00"/>
    <w:rsid w:val="008C75EF"/>
    <w:rsid w:val="008D2085"/>
    <w:rsid w:val="008D3881"/>
    <w:rsid w:val="008D7FC9"/>
    <w:rsid w:val="008E0A00"/>
    <w:rsid w:val="008E4B33"/>
    <w:rsid w:val="008E507D"/>
    <w:rsid w:val="008E6FD2"/>
    <w:rsid w:val="008F3CBF"/>
    <w:rsid w:val="008F49F9"/>
    <w:rsid w:val="009004C9"/>
    <w:rsid w:val="00912223"/>
    <w:rsid w:val="00912485"/>
    <w:rsid w:val="0091323A"/>
    <w:rsid w:val="00914D2D"/>
    <w:rsid w:val="00917488"/>
    <w:rsid w:val="00924C7C"/>
    <w:rsid w:val="00933561"/>
    <w:rsid w:val="009369F2"/>
    <w:rsid w:val="00954244"/>
    <w:rsid w:val="00954944"/>
    <w:rsid w:val="00960CDB"/>
    <w:rsid w:val="009709D7"/>
    <w:rsid w:val="009748D2"/>
    <w:rsid w:val="00980565"/>
    <w:rsid w:val="009839E5"/>
    <w:rsid w:val="00990C7D"/>
    <w:rsid w:val="00993593"/>
    <w:rsid w:val="009937F1"/>
    <w:rsid w:val="009977D2"/>
    <w:rsid w:val="009A5047"/>
    <w:rsid w:val="009A51CB"/>
    <w:rsid w:val="009B1A32"/>
    <w:rsid w:val="009C0594"/>
    <w:rsid w:val="009C3E23"/>
    <w:rsid w:val="009C5402"/>
    <w:rsid w:val="009D21B9"/>
    <w:rsid w:val="009D38AB"/>
    <w:rsid w:val="009D3D9C"/>
    <w:rsid w:val="009E26DB"/>
    <w:rsid w:val="009E4146"/>
    <w:rsid w:val="009E4CC2"/>
    <w:rsid w:val="009E588A"/>
    <w:rsid w:val="009F2342"/>
    <w:rsid w:val="009F2D16"/>
    <w:rsid w:val="009F5CBB"/>
    <w:rsid w:val="00A11EE2"/>
    <w:rsid w:val="00A13117"/>
    <w:rsid w:val="00A2151F"/>
    <w:rsid w:val="00A24410"/>
    <w:rsid w:val="00A273EE"/>
    <w:rsid w:val="00A308BD"/>
    <w:rsid w:val="00A40417"/>
    <w:rsid w:val="00A40989"/>
    <w:rsid w:val="00A421BA"/>
    <w:rsid w:val="00A44696"/>
    <w:rsid w:val="00A516BC"/>
    <w:rsid w:val="00A51755"/>
    <w:rsid w:val="00A54B8B"/>
    <w:rsid w:val="00A602C2"/>
    <w:rsid w:val="00A652C8"/>
    <w:rsid w:val="00A66A8A"/>
    <w:rsid w:val="00A70335"/>
    <w:rsid w:val="00A73553"/>
    <w:rsid w:val="00A73FC5"/>
    <w:rsid w:val="00A75642"/>
    <w:rsid w:val="00A80A5A"/>
    <w:rsid w:val="00A84E92"/>
    <w:rsid w:val="00A850BD"/>
    <w:rsid w:val="00A86147"/>
    <w:rsid w:val="00A86635"/>
    <w:rsid w:val="00AA1F5F"/>
    <w:rsid w:val="00AA2262"/>
    <w:rsid w:val="00AA2F7F"/>
    <w:rsid w:val="00AA389D"/>
    <w:rsid w:val="00AA43CE"/>
    <w:rsid w:val="00AB1E68"/>
    <w:rsid w:val="00AB26C4"/>
    <w:rsid w:val="00AC1135"/>
    <w:rsid w:val="00AC7042"/>
    <w:rsid w:val="00AC76A1"/>
    <w:rsid w:val="00AD0B3B"/>
    <w:rsid w:val="00AD3465"/>
    <w:rsid w:val="00AE0D3C"/>
    <w:rsid w:val="00AE1688"/>
    <w:rsid w:val="00AE31B9"/>
    <w:rsid w:val="00AF2ABB"/>
    <w:rsid w:val="00AF2AC8"/>
    <w:rsid w:val="00B0158F"/>
    <w:rsid w:val="00B025A1"/>
    <w:rsid w:val="00B07D23"/>
    <w:rsid w:val="00B1055B"/>
    <w:rsid w:val="00B13654"/>
    <w:rsid w:val="00B14285"/>
    <w:rsid w:val="00B17EC5"/>
    <w:rsid w:val="00B24680"/>
    <w:rsid w:val="00B25584"/>
    <w:rsid w:val="00B30185"/>
    <w:rsid w:val="00B32B76"/>
    <w:rsid w:val="00B43547"/>
    <w:rsid w:val="00B51770"/>
    <w:rsid w:val="00B547B9"/>
    <w:rsid w:val="00B56785"/>
    <w:rsid w:val="00B6367E"/>
    <w:rsid w:val="00B64110"/>
    <w:rsid w:val="00B74A8F"/>
    <w:rsid w:val="00B81E1C"/>
    <w:rsid w:val="00B93904"/>
    <w:rsid w:val="00B947B7"/>
    <w:rsid w:val="00B96BC0"/>
    <w:rsid w:val="00BA20DE"/>
    <w:rsid w:val="00BA6FDF"/>
    <w:rsid w:val="00BA7440"/>
    <w:rsid w:val="00BB0155"/>
    <w:rsid w:val="00BB2BD0"/>
    <w:rsid w:val="00BB449A"/>
    <w:rsid w:val="00BC18D9"/>
    <w:rsid w:val="00BC3CD7"/>
    <w:rsid w:val="00BC748B"/>
    <w:rsid w:val="00BD15DF"/>
    <w:rsid w:val="00BD4D60"/>
    <w:rsid w:val="00BD5A5B"/>
    <w:rsid w:val="00BD79F0"/>
    <w:rsid w:val="00BE0EB6"/>
    <w:rsid w:val="00BE1F67"/>
    <w:rsid w:val="00BE74C8"/>
    <w:rsid w:val="00BF0070"/>
    <w:rsid w:val="00BF72B5"/>
    <w:rsid w:val="00C04FF3"/>
    <w:rsid w:val="00C11D3A"/>
    <w:rsid w:val="00C130FD"/>
    <w:rsid w:val="00C15AF8"/>
    <w:rsid w:val="00C215F8"/>
    <w:rsid w:val="00C26D8E"/>
    <w:rsid w:val="00C304B2"/>
    <w:rsid w:val="00C3104D"/>
    <w:rsid w:val="00C31584"/>
    <w:rsid w:val="00C34130"/>
    <w:rsid w:val="00C37B82"/>
    <w:rsid w:val="00C439F7"/>
    <w:rsid w:val="00C60F3D"/>
    <w:rsid w:val="00C614B7"/>
    <w:rsid w:val="00C629CD"/>
    <w:rsid w:val="00C6347F"/>
    <w:rsid w:val="00C64A0B"/>
    <w:rsid w:val="00C730D5"/>
    <w:rsid w:val="00C74E97"/>
    <w:rsid w:val="00C7726D"/>
    <w:rsid w:val="00C77335"/>
    <w:rsid w:val="00C834B5"/>
    <w:rsid w:val="00C84444"/>
    <w:rsid w:val="00C90E63"/>
    <w:rsid w:val="00C936DB"/>
    <w:rsid w:val="00CA01C8"/>
    <w:rsid w:val="00CA05C5"/>
    <w:rsid w:val="00CA106B"/>
    <w:rsid w:val="00CA2E62"/>
    <w:rsid w:val="00CA5EC8"/>
    <w:rsid w:val="00CA7F42"/>
    <w:rsid w:val="00CB592E"/>
    <w:rsid w:val="00CC30E5"/>
    <w:rsid w:val="00CD4987"/>
    <w:rsid w:val="00CE5C01"/>
    <w:rsid w:val="00CE638E"/>
    <w:rsid w:val="00CF2638"/>
    <w:rsid w:val="00CF6856"/>
    <w:rsid w:val="00D11392"/>
    <w:rsid w:val="00D2052C"/>
    <w:rsid w:val="00D25331"/>
    <w:rsid w:val="00D336F2"/>
    <w:rsid w:val="00D37D8C"/>
    <w:rsid w:val="00D53ECE"/>
    <w:rsid w:val="00D57C05"/>
    <w:rsid w:val="00D640CD"/>
    <w:rsid w:val="00D642EB"/>
    <w:rsid w:val="00D64CB9"/>
    <w:rsid w:val="00D66905"/>
    <w:rsid w:val="00D7302C"/>
    <w:rsid w:val="00D731A8"/>
    <w:rsid w:val="00D73F9A"/>
    <w:rsid w:val="00D74F68"/>
    <w:rsid w:val="00D76A5F"/>
    <w:rsid w:val="00D82439"/>
    <w:rsid w:val="00D8598B"/>
    <w:rsid w:val="00D96237"/>
    <w:rsid w:val="00DA1C4A"/>
    <w:rsid w:val="00DA60F8"/>
    <w:rsid w:val="00DA73CF"/>
    <w:rsid w:val="00DB2220"/>
    <w:rsid w:val="00DB3216"/>
    <w:rsid w:val="00DB428C"/>
    <w:rsid w:val="00DC5FAE"/>
    <w:rsid w:val="00DD2745"/>
    <w:rsid w:val="00DD5851"/>
    <w:rsid w:val="00DE2616"/>
    <w:rsid w:val="00DE3140"/>
    <w:rsid w:val="00DE39BF"/>
    <w:rsid w:val="00DE581F"/>
    <w:rsid w:val="00DE68D3"/>
    <w:rsid w:val="00DE76CB"/>
    <w:rsid w:val="00DF2476"/>
    <w:rsid w:val="00DF2641"/>
    <w:rsid w:val="00DF275D"/>
    <w:rsid w:val="00DF64B4"/>
    <w:rsid w:val="00DF69B8"/>
    <w:rsid w:val="00E036A8"/>
    <w:rsid w:val="00E05692"/>
    <w:rsid w:val="00E07764"/>
    <w:rsid w:val="00E157E6"/>
    <w:rsid w:val="00E1739B"/>
    <w:rsid w:val="00E21F55"/>
    <w:rsid w:val="00E245F4"/>
    <w:rsid w:val="00E259E6"/>
    <w:rsid w:val="00E35466"/>
    <w:rsid w:val="00E36DBF"/>
    <w:rsid w:val="00E37AA6"/>
    <w:rsid w:val="00E37E93"/>
    <w:rsid w:val="00E41736"/>
    <w:rsid w:val="00E43BC5"/>
    <w:rsid w:val="00E43C5E"/>
    <w:rsid w:val="00E46066"/>
    <w:rsid w:val="00E51A23"/>
    <w:rsid w:val="00E60223"/>
    <w:rsid w:val="00E61BFC"/>
    <w:rsid w:val="00E7115B"/>
    <w:rsid w:val="00E748DF"/>
    <w:rsid w:val="00E74F45"/>
    <w:rsid w:val="00E8083F"/>
    <w:rsid w:val="00E835B1"/>
    <w:rsid w:val="00E8670C"/>
    <w:rsid w:val="00E8678C"/>
    <w:rsid w:val="00E8787B"/>
    <w:rsid w:val="00E87D09"/>
    <w:rsid w:val="00E95A18"/>
    <w:rsid w:val="00EA1118"/>
    <w:rsid w:val="00EA52EB"/>
    <w:rsid w:val="00EB026A"/>
    <w:rsid w:val="00EB3F52"/>
    <w:rsid w:val="00EC6647"/>
    <w:rsid w:val="00ED12DA"/>
    <w:rsid w:val="00ED3245"/>
    <w:rsid w:val="00EF1E7E"/>
    <w:rsid w:val="00EF7B35"/>
    <w:rsid w:val="00F0365C"/>
    <w:rsid w:val="00F07682"/>
    <w:rsid w:val="00F13BA9"/>
    <w:rsid w:val="00F13DC5"/>
    <w:rsid w:val="00F156BC"/>
    <w:rsid w:val="00F21CEB"/>
    <w:rsid w:val="00F23D1A"/>
    <w:rsid w:val="00F31ED2"/>
    <w:rsid w:val="00F33A8A"/>
    <w:rsid w:val="00F33C82"/>
    <w:rsid w:val="00F35032"/>
    <w:rsid w:val="00F36F80"/>
    <w:rsid w:val="00F406F7"/>
    <w:rsid w:val="00F442C0"/>
    <w:rsid w:val="00F449C7"/>
    <w:rsid w:val="00F6466D"/>
    <w:rsid w:val="00F665FE"/>
    <w:rsid w:val="00F70CCD"/>
    <w:rsid w:val="00F70F82"/>
    <w:rsid w:val="00F823CE"/>
    <w:rsid w:val="00F84C95"/>
    <w:rsid w:val="00F85FE3"/>
    <w:rsid w:val="00F95327"/>
    <w:rsid w:val="00FA063D"/>
    <w:rsid w:val="00FA075F"/>
    <w:rsid w:val="00FA3A55"/>
    <w:rsid w:val="00FA7C3F"/>
    <w:rsid w:val="00FB1C16"/>
    <w:rsid w:val="00FB32FC"/>
    <w:rsid w:val="00FB34FE"/>
    <w:rsid w:val="00FB37FC"/>
    <w:rsid w:val="00FB391D"/>
    <w:rsid w:val="00FB7216"/>
    <w:rsid w:val="00FC5B79"/>
    <w:rsid w:val="00FC74E0"/>
    <w:rsid w:val="00FD1601"/>
    <w:rsid w:val="00FD558E"/>
    <w:rsid w:val="00FD7AEB"/>
    <w:rsid w:val="00FE3530"/>
    <w:rsid w:val="00FE3813"/>
    <w:rsid w:val="00FE67CE"/>
    <w:rsid w:val="00FF4494"/>
    <w:rsid w:val="0553381F"/>
    <w:rsid w:val="0D7B6EBB"/>
    <w:rsid w:val="13C66467"/>
    <w:rsid w:val="1923CDFC"/>
    <w:rsid w:val="1C3AE0CD"/>
    <w:rsid w:val="21EB2B46"/>
    <w:rsid w:val="2731E688"/>
    <w:rsid w:val="27F7B157"/>
    <w:rsid w:val="2D3E5E89"/>
    <w:rsid w:val="31EBD699"/>
    <w:rsid w:val="3822375F"/>
    <w:rsid w:val="3BF92877"/>
    <w:rsid w:val="47553DF2"/>
    <w:rsid w:val="47C4F4F2"/>
    <w:rsid w:val="4E42E249"/>
    <w:rsid w:val="4F70CEBE"/>
    <w:rsid w:val="5595FBA3"/>
    <w:rsid w:val="56957E92"/>
    <w:rsid w:val="689B59CE"/>
    <w:rsid w:val="71924FE0"/>
    <w:rsid w:val="73EF1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1E636C53"/>
  <w15:chartTrackingRefBased/>
  <w15:docId w15:val="{894B594B-9986-4EFC-98E6-16F8B4F40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6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8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1323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F68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71F5F"/>
    <w:pPr>
      <w:ind w:left="720"/>
      <w:contextualSpacing/>
    </w:pPr>
  </w:style>
  <w:style w:type="paragraph" w:customStyle="1" w:styleId="Default">
    <w:name w:val="Default"/>
    <w:rsid w:val="0088205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GridTable2-Accent11">
    <w:name w:val="Grid Table 2 - Accent 11"/>
    <w:basedOn w:val="TableNormal"/>
    <w:uiPriority w:val="47"/>
    <w:rsid w:val="00EA52E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2F1A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1A6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4658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658A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446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C4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ED"/>
  </w:style>
  <w:style w:type="paragraph" w:styleId="Footer">
    <w:name w:val="footer"/>
    <w:basedOn w:val="Normal"/>
    <w:link w:val="FooterChar"/>
    <w:uiPriority w:val="99"/>
    <w:unhideWhenUsed/>
    <w:rsid w:val="001C4F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ED"/>
  </w:style>
  <w:style w:type="character" w:styleId="CommentReference">
    <w:name w:val="annotation reference"/>
    <w:basedOn w:val="DefaultParagraphFont"/>
    <w:uiPriority w:val="99"/>
    <w:semiHidden/>
    <w:unhideWhenUsed/>
    <w:rsid w:val="000F6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5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6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65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5E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E0DD3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1027EF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4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emocracyvoucher@seattle.gov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emocracyVoucher@seattle.gov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mocracyVoucher@seattle.gov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democracyvoucher@seattle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8F393A3932DE418E126BF1E1DABFF3" ma:contentTypeVersion="11" ma:contentTypeDescription="Create a new document." ma:contentTypeScope="" ma:versionID="7830951492cd0e20fb0d1b7f3f0bdb0c">
  <xsd:schema xmlns:xsd="http://www.w3.org/2001/XMLSchema" xmlns:xs="http://www.w3.org/2001/XMLSchema" xmlns:p="http://schemas.microsoft.com/office/2006/metadata/properties" xmlns:ns3="26a0fd1b-8749-4a0d-a195-52a3ef3c56b5" xmlns:ns4="61f41a8f-30fd-45cd-99b5-111d72c38c72" targetNamespace="http://schemas.microsoft.com/office/2006/metadata/properties" ma:root="true" ma:fieldsID="66398e4cf7716627f22946f7079190f7" ns3:_="" ns4:_="">
    <xsd:import namespace="26a0fd1b-8749-4a0d-a195-52a3ef3c56b5"/>
    <xsd:import namespace="61f41a8f-30fd-45cd-99b5-111d72c38c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fd1b-8749-4a0d-a195-52a3ef3c5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41a8f-30fd-45cd-99b5-111d72c38c7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BA650-BC7F-49EB-AF40-669ACA38D6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C96A72-0383-4E8B-8AF6-378B721CD69E}">
  <ds:schemaRefs>
    <ds:schemaRef ds:uri="http://schemas.microsoft.com/office/2006/documentManagement/types"/>
    <ds:schemaRef ds:uri="26a0fd1b-8749-4a0d-a195-52a3ef3c56b5"/>
    <ds:schemaRef ds:uri="61f41a8f-30fd-45cd-99b5-111d72c38c72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6565335-4B78-4BB0-843A-450BBCAE1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fd1b-8749-4a0d-a195-52a3ef3c56b5"/>
    <ds:schemaRef ds:uri="61f41a8f-30fd-45cd-99b5-111d72c38c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BE46996-BF21-421D-B795-09FEA4DC3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6</Pages>
  <Words>1165</Words>
  <Characters>664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Annie</dc:creator>
  <cp:keywords/>
  <dc:description/>
  <cp:lastModifiedBy>LeBeau, Rene</cp:lastModifiedBy>
  <cp:revision>9</cp:revision>
  <cp:lastPrinted>2022-06-01T20:24:00Z</cp:lastPrinted>
  <dcterms:created xsi:type="dcterms:W3CDTF">2022-05-03T18:06:00Z</dcterms:created>
  <dcterms:modified xsi:type="dcterms:W3CDTF">2022-06-0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8F393A3932DE418E126BF1E1DABFF3</vt:lpwstr>
  </property>
</Properties>
</file>